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42A5" w:rsidRPr="00F4368D" w:rsidRDefault="007A1DAD" w:rsidP="005E1A26">
      <w:pPr>
        <w:tabs>
          <w:tab w:val="left" w:pos="2160"/>
        </w:tabs>
        <w:jc w:val="both"/>
        <w:rPr>
          <w:rStyle w:val="info"/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noProof/>
          <w:sz w:val="22"/>
          <w:szCs w:val="22"/>
          <w:lang w:val="en-IN" w:eastAsia="en-IN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posOffset>3505200</wp:posOffset>
            </wp:positionH>
            <wp:positionV relativeFrom="paragraph">
              <wp:posOffset>40005</wp:posOffset>
            </wp:positionV>
            <wp:extent cx="1152525" cy="685800"/>
            <wp:effectExtent l="1905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93303" w:rsidRPr="00F4368D">
        <w:rPr>
          <w:rFonts w:ascii="Times New Roman" w:hAnsi="Times New Roman" w:cs="Times New Roman"/>
          <w:b/>
          <w:sz w:val="22"/>
          <w:szCs w:val="22"/>
        </w:rPr>
        <w:t>Appala Naidu</w:t>
      </w:r>
      <w:r w:rsidR="003800A8" w:rsidRPr="00F4368D">
        <w:rPr>
          <w:rFonts w:ascii="Times New Roman" w:hAnsi="Times New Roman" w:cs="Times New Roman"/>
          <w:b/>
          <w:caps/>
          <w:sz w:val="22"/>
          <w:szCs w:val="22"/>
        </w:rPr>
        <w:tab/>
      </w:r>
      <w:r w:rsidRPr="00F4368D">
        <w:rPr>
          <w:rFonts w:ascii="Times New Roman" w:hAnsi="Times New Roman" w:cs="Times New Roman"/>
          <w:b/>
          <w:caps/>
          <w:sz w:val="22"/>
          <w:szCs w:val="22"/>
        </w:rPr>
        <w:t xml:space="preserve">                                     </w:t>
      </w:r>
      <w:r w:rsidR="00B83AEC" w:rsidRPr="00F4368D">
        <w:rPr>
          <w:rFonts w:ascii="Times New Roman" w:hAnsi="Times New Roman" w:cs="Times New Roman"/>
          <w:b/>
          <w:caps/>
          <w:sz w:val="22"/>
          <w:szCs w:val="22"/>
        </w:rPr>
        <w:t xml:space="preserve">          </w:t>
      </w:r>
      <w:r w:rsidR="00B83AEC" w:rsidRPr="00F4368D">
        <w:rPr>
          <w:rFonts w:ascii="Times New Roman" w:hAnsi="Times New Roman" w:cs="Times New Roman"/>
          <w:b/>
          <w:caps/>
          <w:sz w:val="22"/>
          <w:szCs w:val="22"/>
        </w:rPr>
        <w:tab/>
      </w:r>
      <w:r w:rsidR="00B83AEC" w:rsidRPr="00F4368D">
        <w:rPr>
          <w:rStyle w:val="info"/>
          <w:rFonts w:ascii="Times New Roman" w:hAnsi="Times New Roman" w:cs="Times New Roman"/>
          <w:b/>
          <w:sz w:val="22"/>
          <w:szCs w:val="22"/>
        </w:rPr>
        <w:t xml:space="preserve">  </w:t>
      </w:r>
      <w:r w:rsidR="0051746C" w:rsidRPr="00F4368D">
        <w:rPr>
          <w:rFonts w:ascii="Times New Roman" w:hAnsi="Times New Roman" w:cs="Times New Roman"/>
          <w:noProof/>
          <w:sz w:val="22"/>
          <w:szCs w:val="22"/>
          <w:lang w:val="en-IN" w:eastAsia="en-IN"/>
        </w:rPr>
        <w:drawing>
          <wp:inline distT="0" distB="0" distL="0" distR="0">
            <wp:extent cx="962025" cy="723900"/>
            <wp:effectExtent l="19050" t="0" r="9525" b="0"/>
            <wp:docPr id="1" name="Picture 1" descr="C:\Users\Ganesh\AppData\Local\Microsoft\Windows\INetCache\Content.Word\PWd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nesh\AppData\Local\Microsoft\Windows\INetCache\Content.Word\PWdRY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769" cy="75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551" w:rsidRPr="00F4368D" w:rsidRDefault="0087573E" w:rsidP="005E1A26">
      <w:pPr>
        <w:pStyle w:val="Header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aiduappala199@gmail.com</w:t>
      </w:r>
    </w:p>
    <w:p w:rsidR="00B83AEC" w:rsidRPr="00F4368D" w:rsidRDefault="0087573E" w:rsidP="005E1A26">
      <w:pPr>
        <w:pStyle w:val="Header"/>
        <w:jc w:val="both"/>
        <w:rPr>
          <w:rStyle w:val="info"/>
          <w:rFonts w:ascii="Times New Roman" w:hAnsi="Times New Roman"/>
          <w:b/>
          <w:sz w:val="22"/>
          <w:szCs w:val="22"/>
        </w:rPr>
      </w:pPr>
      <w:r>
        <w:rPr>
          <w:rStyle w:val="info"/>
          <w:rFonts w:ascii="Times New Roman" w:hAnsi="Times New Roman"/>
          <w:b/>
          <w:sz w:val="22"/>
          <w:szCs w:val="22"/>
        </w:rPr>
        <w:t>970-823-3941</w:t>
      </w:r>
    </w:p>
    <w:p w:rsidR="003800A8" w:rsidRPr="00F4368D" w:rsidRDefault="003800A8" w:rsidP="005E1A26">
      <w:pPr>
        <w:pStyle w:val="Header"/>
        <w:jc w:val="both"/>
        <w:rPr>
          <w:rFonts w:ascii="Times New Roman" w:hAnsi="Times New Roman"/>
          <w:b/>
          <w:caps/>
          <w:sz w:val="22"/>
          <w:szCs w:val="22"/>
        </w:rPr>
      </w:pPr>
    </w:p>
    <w:p w:rsidR="0051746C" w:rsidRPr="00F4368D" w:rsidRDefault="0051746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Certified Salesforce.Com Consultant</w:t>
      </w:r>
      <w:r w:rsidRPr="00F4368D">
        <w:rPr>
          <w:rFonts w:ascii="Times New Roman" w:hAnsi="Times New Roman" w:cs="Times New Roman"/>
          <w:sz w:val="22"/>
          <w:szCs w:val="22"/>
        </w:rPr>
        <w:t xml:space="preserve"> (</w:t>
      </w:r>
      <w:r w:rsidRPr="00F4368D">
        <w:rPr>
          <w:rFonts w:ascii="Times New Roman" w:hAnsi="Times New Roman" w:cs="Times New Roman"/>
          <w:b/>
          <w:sz w:val="22"/>
          <w:szCs w:val="22"/>
        </w:rPr>
        <w:t>ADM-201, DEV-401</w:t>
      </w:r>
      <w:r w:rsidRPr="00F4368D">
        <w:rPr>
          <w:rFonts w:ascii="Times New Roman" w:hAnsi="Times New Roman" w:cs="Times New Roman"/>
          <w:sz w:val="22"/>
          <w:szCs w:val="22"/>
        </w:rPr>
        <w:t xml:space="preserve">) with </w:t>
      </w:r>
      <w:r w:rsidR="00E25A8A" w:rsidRPr="00F4368D">
        <w:rPr>
          <w:rFonts w:ascii="Times New Roman" w:hAnsi="Times New Roman" w:cs="Times New Roman"/>
          <w:b/>
          <w:sz w:val="22"/>
          <w:szCs w:val="22"/>
        </w:rPr>
        <w:t xml:space="preserve">7 </w:t>
      </w:r>
      <w:r w:rsidRPr="00F4368D">
        <w:rPr>
          <w:rFonts w:ascii="Times New Roman" w:hAnsi="Times New Roman" w:cs="Times New Roman"/>
          <w:sz w:val="22"/>
          <w:szCs w:val="22"/>
        </w:rPr>
        <w:t xml:space="preserve">years of extensive and progressive IT experience in the areas </w:t>
      </w:r>
      <w:proofErr w:type="spellStart"/>
      <w:r w:rsidRPr="00F4368D">
        <w:rPr>
          <w:rFonts w:ascii="Times New Roman" w:hAnsi="Times New Roman" w:cs="Times New Roman"/>
          <w:sz w:val="22"/>
          <w:szCs w:val="22"/>
        </w:rPr>
        <w:t>ofAnalysis</w:t>
      </w:r>
      <w:proofErr w:type="spellEnd"/>
      <w:r w:rsidRPr="00F4368D">
        <w:rPr>
          <w:rFonts w:ascii="Times New Roman" w:hAnsi="Times New Roman" w:cs="Times New Roman"/>
          <w:sz w:val="22"/>
          <w:szCs w:val="22"/>
        </w:rPr>
        <w:t xml:space="preserve">, Design, Developing, Testing and Implementation of enterprise level applications including over </w:t>
      </w:r>
      <w:r w:rsidR="004642A5" w:rsidRPr="00F4368D">
        <w:rPr>
          <w:rFonts w:ascii="Times New Roman" w:hAnsi="Times New Roman" w:cs="Times New Roman"/>
          <w:b/>
          <w:sz w:val="22"/>
          <w:szCs w:val="22"/>
        </w:rPr>
        <w:t>4</w:t>
      </w:r>
      <w:r w:rsidRPr="00F4368D">
        <w:rPr>
          <w:rFonts w:ascii="Times New Roman" w:hAnsi="Times New Roman" w:cs="Times New Roman"/>
          <w:b/>
          <w:sz w:val="22"/>
          <w:szCs w:val="22"/>
        </w:rPr>
        <w:t xml:space="preserve"> +</w:t>
      </w:r>
      <w:r w:rsidRPr="00F4368D">
        <w:rPr>
          <w:rFonts w:ascii="Times New Roman" w:hAnsi="Times New Roman" w:cs="Times New Roman"/>
          <w:sz w:val="22"/>
          <w:szCs w:val="22"/>
        </w:rPr>
        <w:t xml:space="preserve"> years of Techno- Functional experience in salesforce.com with proficiency as a </w:t>
      </w:r>
      <w:r w:rsidRPr="00F4368D">
        <w:rPr>
          <w:rFonts w:ascii="Times New Roman" w:hAnsi="Times New Roman" w:cs="Times New Roman"/>
          <w:b/>
          <w:sz w:val="22"/>
          <w:szCs w:val="22"/>
        </w:rPr>
        <w:t>Salesforce Developer &amp; Administrator</w:t>
      </w:r>
      <w:r w:rsidRPr="00F4368D">
        <w:rPr>
          <w:rFonts w:ascii="Times New Roman" w:hAnsi="Times New Roman" w:cs="Times New Roman"/>
          <w:sz w:val="22"/>
          <w:szCs w:val="22"/>
        </w:rPr>
        <w:t>.</w:t>
      </w:r>
    </w:p>
    <w:p w:rsidR="00AB233A" w:rsidRPr="00F4368D" w:rsidRDefault="00AB233A" w:rsidP="005E1A26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51746C" w:rsidRPr="00F4368D" w:rsidRDefault="0051746C" w:rsidP="005E1A26">
      <w:pPr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F4368D">
        <w:rPr>
          <w:rFonts w:ascii="Times New Roman" w:hAnsi="Times New Roman" w:cs="Times New Roman"/>
          <w:b/>
          <w:sz w:val="22"/>
          <w:szCs w:val="22"/>
          <w:u w:val="single"/>
        </w:rPr>
        <w:t>PROFESSIONAL SUMMARY: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 Hands on experience in all stages of software development life cycle(SDLC), ability to independently perform development, testing, implementation and documentation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 Proven Interpersonal, Communicational, Organizational and Project Management skill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F4368D">
        <w:rPr>
          <w:rFonts w:ascii="Times New Roman" w:hAnsi="Times New Roman" w:cs="Times New Roman"/>
          <w:sz w:val="22"/>
          <w:szCs w:val="22"/>
        </w:rPr>
        <w:t>•</w:t>
      </w:r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Proficient in dealing with the </w:t>
      </w:r>
      <w:r w:rsidRPr="00F4368D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functionalities</w:t>
      </w:r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related to the </w:t>
      </w:r>
      <w:r w:rsidRPr="00F4368D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Service </w:t>
      </w:r>
      <w:proofErr w:type="gramStart"/>
      <w:r w:rsidRPr="00F4368D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cloud</w:t>
      </w:r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 and</w:t>
      </w:r>
      <w:proofErr w:type="gramEnd"/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F4368D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ales cloud</w:t>
      </w:r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</w:t>
      </w:r>
      <w:proofErr w:type="gramStart"/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>Also</w:t>
      </w:r>
      <w:proofErr w:type="gramEnd"/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Expertise in Functional and </w:t>
      </w:r>
      <w:r w:rsidRPr="00F4368D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ervice cloud Console</w:t>
      </w:r>
      <w:r w:rsidRPr="00F4368D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:rsidR="00D05DEC" w:rsidRPr="00F4368D" w:rsidRDefault="00D05DEC" w:rsidP="005E1A26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Good Knowledge on Salesforce </w:t>
      </w:r>
      <w:r w:rsidRPr="00F4368D">
        <w:rPr>
          <w:rFonts w:ascii="Times New Roman" w:hAnsi="Times New Roman" w:cs="Times New Roman"/>
          <w:b/>
          <w:sz w:val="22"/>
          <w:szCs w:val="22"/>
        </w:rPr>
        <w:t>Lightning experience</w:t>
      </w:r>
      <w:r w:rsidRPr="00F4368D">
        <w:rPr>
          <w:rFonts w:ascii="Times New Roman" w:hAnsi="Times New Roman" w:cs="Times New Roman"/>
          <w:sz w:val="22"/>
          <w:szCs w:val="22"/>
        </w:rPr>
        <w:t xml:space="preserve">. Worked on various lightning components for developing </w:t>
      </w:r>
      <w:r w:rsidRPr="00F4368D">
        <w:rPr>
          <w:rFonts w:ascii="Times New Roman" w:hAnsi="Times New Roman" w:cs="Times New Roman"/>
          <w:b/>
          <w:sz w:val="22"/>
          <w:szCs w:val="22"/>
        </w:rPr>
        <w:t>dynamic web apps</w:t>
      </w:r>
      <w:r w:rsidRPr="00F4368D">
        <w:rPr>
          <w:rFonts w:ascii="Times New Roman" w:hAnsi="Times New Roman" w:cs="Times New Roman"/>
          <w:sz w:val="22"/>
          <w:szCs w:val="22"/>
        </w:rPr>
        <w:t xml:space="preserve"> for mobiles and desktop devices.</w:t>
      </w:r>
    </w:p>
    <w:p w:rsidR="00D05DEC" w:rsidRPr="00F4368D" w:rsidRDefault="00D05DEC" w:rsidP="005E1A26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</w:t>
      </w:r>
      <w:r w:rsidRPr="00F4368D">
        <w:rPr>
          <w:rFonts w:ascii="Times New Roman" w:hAnsi="Times New Roman" w:cs="Times New Roman"/>
          <w:sz w:val="22"/>
          <w:szCs w:val="22"/>
          <w:lang w:eastAsia="en-IN"/>
        </w:rPr>
        <w:t>Experienced using </w:t>
      </w:r>
      <w:r w:rsidRPr="00F4368D">
        <w:rPr>
          <w:rFonts w:ascii="Times New Roman" w:hAnsi="Times New Roman" w:cs="Times New Roman"/>
          <w:bCs/>
          <w:sz w:val="22"/>
          <w:szCs w:val="22"/>
          <w:lang w:eastAsia="en-IN"/>
        </w:rPr>
        <w:t xml:space="preserve">Salesforce </w:t>
      </w:r>
      <w:r w:rsidRPr="00F4368D">
        <w:rPr>
          <w:rFonts w:ascii="Times New Roman" w:hAnsi="Times New Roman" w:cs="Times New Roman"/>
          <w:b/>
          <w:bCs/>
          <w:sz w:val="22"/>
          <w:szCs w:val="22"/>
          <w:lang w:eastAsia="en-IN"/>
        </w:rPr>
        <w:t>Lightning UI</w:t>
      </w:r>
      <w:r w:rsidRPr="00F4368D">
        <w:rPr>
          <w:rFonts w:ascii="Times New Roman" w:hAnsi="Times New Roman" w:cs="Times New Roman"/>
          <w:sz w:val="22"/>
          <w:szCs w:val="22"/>
          <w:lang w:eastAsia="en-IN"/>
        </w:rPr>
        <w:t>. Created </w:t>
      </w:r>
      <w:r w:rsidRPr="00F4368D">
        <w:rPr>
          <w:rFonts w:ascii="Times New Roman" w:hAnsi="Times New Roman" w:cs="Times New Roman"/>
          <w:bCs/>
          <w:sz w:val="22"/>
          <w:szCs w:val="22"/>
          <w:lang w:eastAsia="en-IN"/>
        </w:rPr>
        <w:t>Lightning Apps</w:t>
      </w:r>
      <w:r w:rsidRPr="00F4368D">
        <w:rPr>
          <w:rFonts w:ascii="Times New Roman" w:hAnsi="Times New Roman" w:cs="Times New Roman"/>
          <w:sz w:val="22"/>
          <w:szCs w:val="22"/>
          <w:lang w:eastAsia="en-IN"/>
        </w:rPr>
        <w:t> combining </w:t>
      </w:r>
      <w:r w:rsidRPr="00F4368D">
        <w:rPr>
          <w:rFonts w:ascii="Times New Roman" w:hAnsi="Times New Roman" w:cs="Times New Roman"/>
          <w:bCs/>
          <w:sz w:val="22"/>
          <w:szCs w:val="22"/>
          <w:lang w:eastAsia="en-IN"/>
        </w:rPr>
        <w:t xml:space="preserve">Lightning Design System, </w:t>
      </w:r>
      <w:r w:rsidRPr="00F4368D">
        <w:rPr>
          <w:rFonts w:ascii="Times New Roman" w:hAnsi="Times New Roman" w:cs="Times New Roman"/>
          <w:b/>
          <w:bCs/>
          <w:sz w:val="22"/>
          <w:szCs w:val="22"/>
          <w:lang w:eastAsia="en-IN"/>
        </w:rPr>
        <w:t>Lightning App Builder</w:t>
      </w:r>
      <w:r w:rsidRPr="00F4368D">
        <w:rPr>
          <w:rFonts w:ascii="Times New Roman" w:hAnsi="Times New Roman" w:cs="Times New Roman"/>
          <w:bCs/>
          <w:sz w:val="22"/>
          <w:szCs w:val="22"/>
          <w:lang w:eastAsia="en-IN"/>
        </w:rPr>
        <w:t> </w:t>
      </w:r>
      <w:r w:rsidRPr="00F4368D">
        <w:rPr>
          <w:rFonts w:ascii="Times New Roman" w:hAnsi="Times New Roman" w:cs="Times New Roman"/>
          <w:sz w:val="22"/>
          <w:szCs w:val="22"/>
          <w:lang w:eastAsia="en-IN"/>
        </w:rPr>
        <w:t>and</w:t>
      </w:r>
      <w:r w:rsidRPr="00F4368D">
        <w:rPr>
          <w:rFonts w:ascii="Times New Roman" w:hAnsi="Times New Roman" w:cs="Times New Roman"/>
          <w:bCs/>
          <w:sz w:val="22"/>
          <w:szCs w:val="22"/>
          <w:lang w:eastAsia="en-IN"/>
        </w:rPr>
        <w:t> </w:t>
      </w:r>
      <w:r w:rsidRPr="00F4368D">
        <w:rPr>
          <w:rFonts w:ascii="Times New Roman" w:hAnsi="Times New Roman" w:cs="Times New Roman"/>
          <w:b/>
          <w:bCs/>
          <w:sz w:val="22"/>
          <w:szCs w:val="22"/>
          <w:lang w:eastAsia="en-IN"/>
        </w:rPr>
        <w:t>Lightning Component feature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F4368D">
        <w:rPr>
          <w:rFonts w:ascii="Times New Roman" w:hAnsi="Times New Roman" w:cs="Times New Roman"/>
          <w:sz w:val="22"/>
          <w:szCs w:val="22"/>
        </w:rPr>
        <w:t>•Salesforce.com Configuration and Design of Service Cloud, Sales Cloud and Force.com solutions, with an emphasis on Service Cloud solution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 Expertise in SFDC Administrative tasks like creating</w:t>
      </w:r>
      <w:r w:rsidR="00390FAC">
        <w:rPr>
          <w:rFonts w:ascii="Times New Roman" w:hAnsi="Times New Roman" w:cs="Times New Roman"/>
          <w:sz w:val="22"/>
          <w:szCs w:val="22"/>
        </w:rPr>
        <w:t xml:space="preserve"> </w:t>
      </w:r>
      <w:r w:rsidRPr="00F4368D">
        <w:rPr>
          <w:rFonts w:ascii="Times New Roman" w:hAnsi="Times New Roman" w:cs="Times New Roman"/>
          <w:sz w:val="22"/>
          <w:szCs w:val="22"/>
        </w:rPr>
        <w:t>Objects,</w:t>
      </w:r>
      <w:r w:rsidR="00652902">
        <w:rPr>
          <w:rFonts w:ascii="Times New Roman" w:hAnsi="Times New Roman" w:cs="Times New Roman"/>
          <w:sz w:val="22"/>
          <w:szCs w:val="22"/>
        </w:rPr>
        <w:t xml:space="preserve"> </w:t>
      </w:r>
      <w:r w:rsidRPr="00F4368D">
        <w:rPr>
          <w:rFonts w:ascii="Times New Roman" w:hAnsi="Times New Roman" w:cs="Times New Roman"/>
          <w:sz w:val="22"/>
          <w:szCs w:val="22"/>
        </w:rPr>
        <w:t>Fields, Users, Roles, Profiles, Page Layouts, Approvals, Workflows, Validation rules, Reports, Dashboards, Sandboxes, Permission Set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Experience in working on security and sharing rules at object, field and record level for different users at different levels of organization. 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Expertise in developing UI components using </w:t>
      </w:r>
      <w:r w:rsidRPr="00F4368D">
        <w:rPr>
          <w:rFonts w:ascii="Times New Roman" w:hAnsi="Times New Roman" w:cs="Times New Roman"/>
          <w:b/>
          <w:sz w:val="22"/>
          <w:szCs w:val="22"/>
        </w:rPr>
        <w:t>Visualforce pages</w:t>
      </w:r>
      <w:r w:rsidRPr="00F4368D">
        <w:rPr>
          <w:rFonts w:ascii="Times New Roman" w:hAnsi="Times New Roman" w:cs="Times New Roman"/>
          <w:sz w:val="22"/>
          <w:szCs w:val="22"/>
        </w:rPr>
        <w:t xml:space="preserve">, </w:t>
      </w:r>
      <w:r w:rsidRPr="00F4368D">
        <w:rPr>
          <w:rFonts w:ascii="Times New Roman" w:hAnsi="Times New Roman" w:cs="Times New Roman"/>
          <w:b/>
          <w:sz w:val="22"/>
          <w:szCs w:val="22"/>
        </w:rPr>
        <w:t>Visualforce components</w:t>
      </w:r>
      <w:r w:rsidRPr="00F4368D">
        <w:rPr>
          <w:rFonts w:ascii="Times New Roman" w:hAnsi="Times New Roman" w:cs="Times New Roman"/>
          <w:sz w:val="22"/>
          <w:szCs w:val="22"/>
        </w:rPr>
        <w:t xml:space="preserve">, Apex controllers, </w:t>
      </w:r>
      <w:r w:rsidRPr="00F4368D">
        <w:rPr>
          <w:rFonts w:ascii="Times New Roman" w:hAnsi="Times New Roman" w:cs="Times New Roman"/>
          <w:b/>
          <w:sz w:val="22"/>
          <w:szCs w:val="22"/>
        </w:rPr>
        <w:t>HTML</w:t>
      </w:r>
      <w:r w:rsidRPr="00F4368D">
        <w:rPr>
          <w:rFonts w:ascii="Times New Roman" w:hAnsi="Times New Roman" w:cs="Times New Roman"/>
          <w:sz w:val="22"/>
          <w:szCs w:val="22"/>
        </w:rPr>
        <w:t xml:space="preserve">, </w:t>
      </w:r>
      <w:r w:rsidRPr="00F4368D">
        <w:rPr>
          <w:rFonts w:ascii="Times New Roman" w:hAnsi="Times New Roman" w:cs="Times New Roman"/>
          <w:b/>
          <w:sz w:val="22"/>
          <w:szCs w:val="22"/>
        </w:rPr>
        <w:t>Java script</w:t>
      </w:r>
      <w:r w:rsidRPr="00F4368D">
        <w:rPr>
          <w:rFonts w:ascii="Times New Roman" w:hAnsi="Times New Roman" w:cs="Times New Roman"/>
          <w:sz w:val="22"/>
          <w:szCs w:val="22"/>
        </w:rPr>
        <w:t xml:space="preserve">, </w:t>
      </w:r>
      <w:r w:rsidRPr="00F4368D">
        <w:rPr>
          <w:rFonts w:ascii="Times New Roman" w:hAnsi="Times New Roman" w:cs="Times New Roman"/>
          <w:b/>
          <w:sz w:val="22"/>
          <w:szCs w:val="22"/>
        </w:rPr>
        <w:t>CSS</w:t>
      </w:r>
      <w:r w:rsidRPr="00F4368D">
        <w:rPr>
          <w:rFonts w:ascii="Times New Roman" w:hAnsi="Times New Roman" w:cs="Times New Roman"/>
          <w:sz w:val="22"/>
          <w:szCs w:val="22"/>
        </w:rPr>
        <w:t xml:space="preserve">, </w:t>
      </w:r>
      <w:r w:rsidRPr="00F4368D">
        <w:rPr>
          <w:rFonts w:ascii="Times New Roman" w:hAnsi="Times New Roman" w:cs="Times New Roman"/>
          <w:b/>
          <w:sz w:val="22"/>
          <w:szCs w:val="22"/>
        </w:rPr>
        <w:t>XML</w:t>
      </w:r>
      <w:r w:rsidRPr="00F4368D">
        <w:rPr>
          <w:rFonts w:ascii="Times New Roman" w:hAnsi="Times New Roman" w:cs="Times New Roman"/>
          <w:sz w:val="22"/>
          <w:szCs w:val="22"/>
        </w:rPr>
        <w:t>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 Expertise in developing and deploying Apex Classes, Controllers, Triggers, Schedulers, Batch Apex, Test Classes</w:t>
      </w:r>
      <w:r w:rsidRPr="00F4368D">
        <w:rPr>
          <w:rFonts w:ascii="Times New Roman" w:hAnsi="Times New Roman" w:cs="Times New Roman"/>
          <w:b/>
          <w:sz w:val="22"/>
          <w:szCs w:val="22"/>
        </w:rPr>
        <w:t>, Web services</w:t>
      </w:r>
      <w:r w:rsidRPr="00F4368D">
        <w:rPr>
          <w:rFonts w:ascii="Times New Roman" w:hAnsi="Times New Roman" w:cs="Times New Roman"/>
          <w:sz w:val="22"/>
          <w:szCs w:val="22"/>
        </w:rPr>
        <w:t xml:space="preserve"> (SOAP, REST), Partner, Enterprise, </w:t>
      </w:r>
      <w:r w:rsidRPr="00F4368D">
        <w:rPr>
          <w:rFonts w:ascii="Times New Roman" w:hAnsi="Times New Roman" w:cs="Times New Roman"/>
          <w:b/>
          <w:sz w:val="22"/>
          <w:szCs w:val="22"/>
        </w:rPr>
        <w:t>Apex and Tooling WSDL</w:t>
      </w:r>
      <w:r w:rsidRPr="00F4368D">
        <w:rPr>
          <w:rFonts w:ascii="Times New Roman" w:hAnsi="Times New Roman" w:cs="Times New Roman"/>
          <w:sz w:val="22"/>
          <w:szCs w:val="22"/>
        </w:rPr>
        <w:t>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Experience in writing complex </w:t>
      </w:r>
      <w:r w:rsidRPr="00F4368D">
        <w:rPr>
          <w:rFonts w:ascii="Times New Roman" w:hAnsi="Times New Roman" w:cs="Times New Roman"/>
          <w:b/>
          <w:sz w:val="22"/>
          <w:szCs w:val="22"/>
        </w:rPr>
        <w:t>SOQL</w:t>
      </w:r>
      <w:r w:rsidRPr="00F4368D">
        <w:rPr>
          <w:rFonts w:ascii="Times New Roman" w:hAnsi="Times New Roman" w:cs="Times New Roman"/>
          <w:sz w:val="22"/>
          <w:szCs w:val="22"/>
        </w:rPr>
        <w:t xml:space="preserve">, </w:t>
      </w:r>
      <w:r w:rsidRPr="00F4368D">
        <w:rPr>
          <w:rFonts w:ascii="Times New Roman" w:hAnsi="Times New Roman" w:cs="Times New Roman"/>
          <w:b/>
          <w:sz w:val="22"/>
          <w:szCs w:val="22"/>
        </w:rPr>
        <w:t>SOSL</w:t>
      </w:r>
      <w:r w:rsidRPr="00F4368D">
        <w:rPr>
          <w:rFonts w:ascii="Times New Roman" w:hAnsi="Times New Roman" w:cs="Times New Roman"/>
          <w:sz w:val="22"/>
          <w:szCs w:val="22"/>
        </w:rPr>
        <w:t xml:space="preserve"> querie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Expertise in Data Migration using Import wizard, </w:t>
      </w:r>
      <w:r w:rsidRPr="00F4368D">
        <w:rPr>
          <w:rFonts w:ascii="Times New Roman" w:hAnsi="Times New Roman" w:cs="Times New Roman"/>
          <w:b/>
          <w:sz w:val="22"/>
          <w:szCs w:val="22"/>
        </w:rPr>
        <w:t>workbench</w:t>
      </w:r>
      <w:r w:rsidRPr="00F4368D">
        <w:rPr>
          <w:rFonts w:ascii="Times New Roman" w:hAnsi="Times New Roman" w:cs="Times New Roman"/>
          <w:sz w:val="22"/>
          <w:szCs w:val="22"/>
        </w:rPr>
        <w:t xml:space="preserve"> and other data</w:t>
      </w:r>
      <w:r w:rsidR="00C63CBF">
        <w:rPr>
          <w:rFonts w:ascii="Times New Roman" w:hAnsi="Times New Roman" w:cs="Times New Roman"/>
          <w:sz w:val="22"/>
          <w:szCs w:val="22"/>
        </w:rPr>
        <w:t xml:space="preserve"> integration tools like </w:t>
      </w:r>
      <w:r w:rsidRPr="00F4368D">
        <w:rPr>
          <w:rFonts w:ascii="Times New Roman" w:hAnsi="Times New Roman" w:cs="Times New Roman"/>
          <w:sz w:val="22"/>
          <w:szCs w:val="22"/>
        </w:rPr>
        <w:t xml:space="preserve">Jitter bit, Apex Data Loader using </w:t>
      </w:r>
      <w:r w:rsidRPr="00F4368D">
        <w:rPr>
          <w:rFonts w:ascii="Times New Roman" w:hAnsi="Times New Roman" w:cs="Times New Roman"/>
          <w:b/>
          <w:sz w:val="22"/>
          <w:szCs w:val="22"/>
        </w:rPr>
        <w:t>BULK</w:t>
      </w:r>
      <w:r w:rsidRPr="00F4368D">
        <w:rPr>
          <w:rFonts w:ascii="Times New Roman" w:hAnsi="Times New Roman" w:cs="Times New Roman"/>
          <w:sz w:val="22"/>
          <w:szCs w:val="22"/>
        </w:rPr>
        <w:t xml:space="preserve"> </w:t>
      </w:r>
      <w:r w:rsidRPr="00F4368D">
        <w:rPr>
          <w:rFonts w:ascii="Times New Roman" w:hAnsi="Times New Roman" w:cs="Times New Roman"/>
          <w:b/>
          <w:sz w:val="22"/>
          <w:szCs w:val="22"/>
        </w:rPr>
        <w:t>API</w:t>
      </w:r>
      <w:r w:rsidRPr="00F4368D">
        <w:rPr>
          <w:rFonts w:ascii="Times New Roman" w:hAnsi="Times New Roman" w:cs="Times New Roman"/>
          <w:sz w:val="22"/>
          <w:szCs w:val="22"/>
        </w:rPr>
        <w:t>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• Expertise in process integration (Synchronous and Asynchronous) with other platforms using </w:t>
      </w:r>
      <w:r w:rsidRPr="00F4368D">
        <w:rPr>
          <w:rFonts w:ascii="Times New Roman" w:hAnsi="Times New Roman" w:cs="Times New Roman"/>
          <w:b/>
          <w:sz w:val="22"/>
          <w:szCs w:val="22"/>
        </w:rPr>
        <w:t>SOAP</w:t>
      </w:r>
      <w:r w:rsidRPr="00F4368D">
        <w:rPr>
          <w:rFonts w:ascii="Times New Roman" w:hAnsi="Times New Roman" w:cs="Times New Roman"/>
          <w:sz w:val="22"/>
          <w:szCs w:val="22"/>
        </w:rPr>
        <w:t xml:space="preserve"> and </w:t>
      </w:r>
      <w:r w:rsidRPr="00F4368D">
        <w:rPr>
          <w:rFonts w:ascii="Times New Roman" w:hAnsi="Times New Roman" w:cs="Times New Roman"/>
          <w:b/>
          <w:sz w:val="22"/>
          <w:szCs w:val="22"/>
        </w:rPr>
        <w:t>REST</w:t>
      </w:r>
      <w:r w:rsidRPr="00F4368D">
        <w:rPr>
          <w:rFonts w:ascii="Times New Roman" w:hAnsi="Times New Roman" w:cs="Times New Roman"/>
          <w:sz w:val="22"/>
          <w:szCs w:val="22"/>
        </w:rPr>
        <w:t xml:space="preserve"> Web services and Enterprise tools.</w:t>
      </w:r>
    </w:p>
    <w:p w:rsidR="00D05DEC" w:rsidRPr="00F4368D" w:rsidRDefault="00D05DEC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>• Excellent communication and inter-personal skills, accustomed to working in both large and small team environments.</w:t>
      </w:r>
    </w:p>
    <w:p w:rsidR="007125CA" w:rsidRPr="00F4368D" w:rsidRDefault="007125CA" w:rsidP="005E1A26">
      <w:pPr>
        <w:pStyle w:val="western"/>
        <w:ind w:left="720" w:right="-360"/>
        <w:jc w:val="both"/>
        <w:rPr>
          <w:sz w:val="22"/>
          <w:szCs w:val="22"/>
        </w:rPr>
      </w:pPr>
    </w:p>
    <w:p w:rsidR="007125CA" w:rsidRPr="00F4368D" w:rsidRDefault="007125CA" w:rsidP="005E1A26">
      <w:pPr>
        <w:pStyle w:val="NormalWeb"/>
        <w:spacing w:before="0" w:beforeAutospacing="0" w:after="0" w:afterAutospacing="0"/>
        <w:jc w:val="both"/>
        <w:rPr>
          <w:sz w:val="22"/>
          <w:szCs w:val="22"/>
          <w:u w:val="single"/>
        </w:rPr>
      </w:pPr>
      <w:r w:rsidRPr="00F4368D">
        <w:rPr>
          <w:b/>
          <w:bCs/>
          <w:sz w:val="22"/>
          <w:szCs w:val="22"/>
          <w:u w:val="single"/>
        </w:rPr>
        <w:t xml:space="preserve">EDUCATION </w:t>
      </w:r>
      <w:r w:rsidR="00FC22F1" w:rsidRPr="00F4368D">
        <w:rPr>
          <w:b/>
          <w:bCs/>
          <w:sz w:val="22"/>
          <w:szCs w:val="22"/>
          <w:u w:val="single"/>
        </w:rPr>
        <w:t>SUMMARY:</w:t>
      </w:r>
    </w:p>
    <w:p w:rsidR="003A3801" w:rsidRPr="00F4368D" w:rsidRDefault="007125CA" w:rsidP="005E1A26">
      <w:pPr>
        <w:pStyle w:val="NormalWeb"/>
        <w:spacing w:before="0" w:beforeAutospacing="0" w:after="0" w:afterAutospacing="0"/>
        <w:ind w:left="720"/>
        <w:jc w:val="both"/>
        <w:rPr>
          <w:b/>
          <w:bCs/>
          <w:sz w:val="22"/>
          <w:szCs w:val="22"/>
        </w:rPr>
      </w:pPr>
      <w:r w:rsidRPr="00F4368D">
        <w:rPr>
          <w:b/>
          <w:bCs/>
          <w:sz w:val="22"/>
          <w:szCs w:val="22"/>
        </w:rPr>
        <w:t> </w:t>
      </w:r>
    </w:p>
    <w:p w:rsidR="007A1DAD" w:rsidRDefault="00A2054B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F4368D">
        <w:rPr>
          <w:rFonts w:ascii="Times New Roman" w:hAnsi="Times New Roman" w:cs="Times New Roman"/>
          <w:bCs/>
          <w:sz w:val="22"/>
          <w:szCs w:val="22"/>
        </w:rPr>
        <w:t>Bachelors</w:t>
      </w:r>
      <w:proofErr w:type="spellEnd"/>
      <w:r w:rsidRPr="00F4368D">
        <w:rPr>
          <w:rFonts w:ascii="Times New Roman" w:hAnsi="Times New Roman" w:cs="Times New Roman"/>
          <w:bCs/>
          <w:sz w:val="22"/>
          <w:szCs w:val="22"/>
        </w:rPr>
        <w:t xml:space="preserve"> Degree in Electronics and Communication Engineering </w:t>
      </w:r>
      <w:proofErr w:type="gramStart"/>
      <w:r w:rsidRPr="00F4368D">
        <w:rPr>
          <w:rFonts w:ascii="Times New Roman" w:hAnsi="Times New Roman" w:cs="Times New Roman"/>
          <w:bCs/>
          <w:sz w:val="22"/>
          <w:szCs w:val="22"/>
        </w:rPr>
        <w:t xml:space="preserve">from </w:t>
      </w:r>
      <w:r w:rsidR="007A1DAD" w:rsidRPr="00F4368D">
        <w:rPr>
          <w:rFonts w:ascii="Times New Roman" w:hAnsi="Times New Roman" w:cs="Times New Roman"/>
          <w:bCs/>
          <w:sz w:val="22"/>
          <w:szCs w:val="22"/>
        </w:rPr>
        <w:t xml:space="preserve"> JNTU</w:t>
      </w:r>
      <w:proofErr w:type="gramEnd"/>
      <w:r w:rsidR="007A1DAD" w:rsidRPr="00F4368D">
        <w:rPr>
          <w:rFonts w:ascii="Times New Roman" w:hAnsi="Times New Roman" w:cs="Times New Roman"/>
          <w:bCs/>
          <w:sz w:val="22"/>
          <w:szCs w:val="22"/>
        </w:rPr>
        <w:t>, India</w:t>
      </w:r>
    </w:p>
    <w:p w:rsidR="007A08D2" w:rsidRDefault="007A08D2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</w:p>
    <w:p w:rsidR="007A08D2" w:rsidRPr="00F4368D" w:rsidRDefault="007A08D2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  <w:proofErr w:type="spellStart"/>
      <w:r>
        <w:rPr>
          <w:rFonts w:ascii="Times New Roman" w:hAnsi="Times New Roman" w:cs="Times New Roman"/>
          <w:bCs/>
          <w:sz w:val="22"/>
          <w:szCs w:val="22"/>
        </w:rPr>
        <w:t>Masters</w:t>
      </w:r>
      <w:proofErr w:type="spellEnd"/>
      <w:r>
        <w:rPr>
          <w:rFonts w:ascii="Times New Roman" w:hAnsi="Times New Roman" w:cs="Times New Roman"/>
          <w:bCs/>
          <w:sz w:val="22"/>
          <w:szCs w:val="22"/>
        </w:rPr>
        <w:t xml:space="preserve"> Degree in Compu</w:t>
      </w:r>
      <w:r w:rsidR="007D2C24">
        <w:rPr>
          <w:rFonts w:ascii="Times New Roman" w:hAnsi="Times New Roman" w:cs="Times New Roman"/>
          <w:bCs/>
          <w:sz w:val="22"/>
          <w:szCs w:val="22"/>
        </w:rPr>
        <w:t>ter Information Science from Southern Arkansas University</w:t>
      </w:r>
      <w:bookmarkStart w:id="0" w:name="_GoBack"/>
      <w:bookmarkEnd w:id="0"/>
      <w:r>
        <w:rPr>
          <w:rFonts w:ascii="Times New Roman" w:hAnsi="Times New Roman" w:cs="Times New Roman"/>
          <w:bCs/>
          <w:sz w:val="22"/>
          <w:szCs w:val="22"/>
        </w:rPr>
        <w:t>, Arkansas.</w:t>
      </w:r>
    </w:p>
    <w:p w:rsidR="00A1698E" w:rsidRPr="00F4368D" w:rsidRDefault="003A3801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 xml:space="preserve">    </w:t>
      </w:r>
    </w:p>
    <w:p w:rsidR="00A1698E" w:rsidRPr="00F4368D" w:rsidRDefault="003D44BD" w:rsidP="005E1A26">
      <w:pPr>
        <w:pStyle w:val="NormalWeb"/>
        <w:spacing w:before="0" w:beforeAutospacing="0" w:after="0" w:afterAutospacing="0"/>
        <w:jc w:val="both"/>
        <w:rPr>
          <w:b/>
          <w:bCs/>
          <w:sz w:val="22"/>
          <w:szCs w:val="22"/>
          <w:u w:val="single"/>
        </w:rPr>
      </w:pPr>
      <w:r w:rsidRPr="00F4368D">
        <w:rPr>
          <w:b/>
          <w:bCs/>
          <w:sz w:val="22"/>
          <w:szCs w:val="22"/>
          <w:u w:val="single"/>
        </w:rPr>
        <w:t>TECHNICAL SUMMARY:</w:t>
      </w:r>
    </w:p>
    <w:p w:rsidR="003D44BD" w:rsidRPr="00F4368D" w:rsidRDefault="003D44BD" w:rsidP="005E1A26">
      <w:pPr>
        <w:pStyle w:val="NormalWeb"/>
        <w:spacing w:before="0" w:beforeAutospacing="0" w:after="0" w:afterAutospacing="0"/>
        <w:jc w:val="both"/>
        <w:rPr>
          <w:b/>
          <w:sz w:val="22"/>
          <w:szCs w:val="22"/>
        </w:rPr>
      </w:pPr>
    </w:p>
    <w:tbl>
      <w:tblPr>
        <w:tblW w:w="9360" w:type="dxa"/>
        <w:tblInd w:w="378" w:type="dxa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7182"/>
      </w:tblGrid>
      <w:tr w:rsidR="002855C5" w:rsidRPr="00F4368D" w:rsidTr="00AA402F">
        <w:trPr>
          <w:trHeight w:val="1255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>CRM Applications</w:t>
            </w:r>
          </w:p>
        </w:tc>
        <w:tc>
          <w:tcPr>
            <w:tcW w:w="7182" w:type="dxa"/>
            <w:vAlign w:val="center"/>
          </w:tcPr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Salesforce.com:</w:t>
            </w:r>
            <w:r w:rsidR="008972AC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 Sales Cloud, Service Cloud</w:t>
            </w:r>
          </w:p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Salesforce.com </w:t>
            </w:r>
            <w:proofErr w:type="spellStart"/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Appexchange</w:t>
            </w:r>
            <w:proofErr w:type="spellEnd"/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 Applications that integrate to salesforce.com</w:t>
            </w:r>
          </w:p>
          <w:p w:rsidR="002855C5" w:rsidRPr="00F4368D" w:rsidRDefault="008972AC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Conga Reports, Dupe Blocker</w:t>
            </w:r>
            <w:r w:rsidR="00B97F1F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="007A2562" w:rsidRPr="00F4368D">
              <w:rPr>
                <w:rFonts w:ascii="Times New Roman" w:hAnsi="Times New Roman" w:cs="Times New Roman"/>
                <w:sz w:val="22"/>
                <w:szCs w:val="22"/>
              </w:rPr>
              <w:t>who</w:t>
            </w:r>
            <w:r w:rsidR="00B97F1F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is online etc.</w:t>
            </w:r>
          </w:p>
        </w:tc>
      </w:tr>
      <w:tr w:rsidR="002855C5" w:rsidRPr="00F4368D" w:rsidTr="00AA402F">
        <w:trPr>
          <w:trHeight w:val="868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Business Processes</w:t>
            </w:r>
          </w:p>
        </w:tc>
        <w:tc>
          <w:tcPr>
            <w:tcW w:w="7182" w:type="dxa"/>
            <w:vAlign w:val="center"/>
          </w:tcPr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Service Request</w:t>
            </w:r>
            <w:r w:rsidR="006C038E" w:rsidRPr="00F4368D">
              <w:rPr>
                <w:rFonts w:ascii="Times New Roman" w:hAnsi="Times New Roman" w:cs="Times New Roman"/>
                <w:sz w:val="22"/>
                <w:szCs w:val="22"/>
              </w:rPr>
              <w:t>s and Activities, Opportunities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, Quotes and Proposals, Campaign Mana</w:t>
            </w:r>
            <w:r w:rsidR="001B4115" w:rsidRPr="00F4368D">
              <w:rPr>
                <w:rFonts w:ascii="Times New Roman" w:hAnsi="Times New Roman" w:cs="Times New Roman"/>
                <w:sz w:val="22"/>
                <w:szCs w:val="22"/>
              </w:rPr>
              <w:t>gement, Case Management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="001B4115" w:rsidRPr="00F4368D">
              <w:rPr>
                <w:rFonts w:ascii="Times New Roman" w:hAnsi="Times New Roman" w:cs="Times New Roman"/>
                <w:sz w:val="22"/>
                <w:szCs w:val="22"/>
              </w:rPr>
              <w:t>Approval, Data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Cleansing and De-duplication</w:t>
            </w:r>
          </w:p>
        </w:tc>
      </w:tr>
      <w:tr w:rsidR="002855C5" w:rsidRPr="00F4368D" w:rsidTr="00AA402F">
        <w:trPr>
          <w:trHeight w:val="643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Salesforce.com Modules</w:t>
            </w:r>
          </w:p>
        </w:tc>
        <w:tc>
          <w:tcPr>
            <w:tcW w:w="7182" w:type="dxa"/>
            <w:vAlign w:val="center"/>
          </w:tcPr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Sales Cloud: Salesforce automation including Leads, Web to Lead, Accounts,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Contacts, Opportunities, Contracts, Fo</w:t>
            </w:r>
            <w:r w:rsidR="001B4115" w:rsidRPr="00F4368D">
              <w:rPr>
                <w:rFonts w:ascii="Times New Roman" w:hAnsi="Times New Roman" w:cs="Times New Roman"/>
                <w:sz w:val="22"/>
                <w:szCs w:val="22"/>
              </w:rPr>
              <w:t>recasts</w:t>
            </w:r>
            <w:r w:rsidR="00D36FDD" w:rsidRPr="00F4368D">
              <w:rPr>
                <w:rFonts w:ascii="Times New Roman" w:hAnsi="Times New Roman" w:cs="Times New Roman"/>
                <w:sz w:val="22"/>
                <w:szCs w:val="22"/>
              </w:rPr>
              <w:t>, Price</w:t>
            </w:r>
            <w:r w:rsidR="002552D2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D36FDD" w:rsidRPr="00F4368D">
              <w:rPr>
                <w:rFonts w:ascii="Times New Roman" w:hAnsi="Times New Roman" w:cs="Times New Roman"/>
                <w:sz w:val="22"/>
                <w:szCs w:val="22"/>
              </w:rPr>
              <w:t>Books, Products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Service Cloud: Cases, Solutions, Ideas, Customer Portal, Web to Case, Email to Case, Knowledge base,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A2562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Cases, 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w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>eb to case, email to case</w:t>
            </w:r>
          </w:p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Custom Cloud: Custom object development, Customer Portal, Sites</w:t>
            </w:r>
          </w:p>
        </w:tc>
      </w:tr>
      <w:tr w:rsidR="002855C5" w:rsidRPr="00F4368D" w:rsidTr="00AA402F">
        <w:trPr>
          <w:trHeight w:val="607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Configuration Skills</w:t>
            </w:r>
          </w:p>
        </w:tc>
        <w:tc>
          <w:tcPr>
            <w:tcW w:w="7182" w:type="dxa"/>
            <w:vAlign w:val="center"/>
          </w:tcPr>
          <w:p w:rsidR="002552D2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SFDC Standard Object Configuration: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 Campaigns, Leads, Accounts, Contacts, Opportunities, Price Books, Products, Assets, Contracts, Cases, Solutions, Ideas, Cases, Solutions, Ideas, Queues, Quotes</w:t>
            </w:r>
            <w:r w:rsidR="00B42A2E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and Custom Object development</w:t>
            </w:r>
            <w:r w:rsidR="002552D2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Field creation, Page Layout creation/editing, Related list customization, Record Types, Field Level and Object level security, role hierarchies, sharing models, 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Workflow:  time-dependent actions, field updates, email alerts, task creation</w:t>
            </w:r>
          </w:p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Reports</w:t>
            </w:r>
            <w:r w:rsidR="00B42A2E" w:rsidRPr="00F4368D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7E497B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D397D" w:rsidRPr="00F4368D">
              <w:rPr>
                <w:rFonts w:ascii="Times New Roman" w:hAnsi="Times New Roman" w:cs="Times New Roman"/>
                <w:sz w:val="22"/>
                <w:szCs w:val="22"/>
              </w:rPr>
              <w:t>Dashboard</w:t>
            </w:r>
            <w:r w:rsidR="00DB6F8B" w:rsidRPr="00F4368D">
              <w:rPr>
                <w:rFonts w:ascii="Times New Roman" w:hAnsi="Times New Roman" w:cs="Times New Roman"/>
                <w:sz w:val="22"/>
                <w:szCs w:val="22"/>
              </w:rPr>
              <w:t>s</w:t>
            </w:r>
          </w:p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Formula Fields and Cross Object Formula Fields</w:t>
            </w:r>
          </w:p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Overall User Management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Web to Lead, Web to Case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Customer </w:t>
            </w:r>
            <w:proofErr w:type="gramStart"/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Portal,Salesforce.com</w:t>
            </w:r>
            <w:proofErr w:type="gramEnd"/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Sites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Security and Sharing Model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Email and Document Templates</w:t>
            </w:r>
          </w:p>
        </w:tc>
      </w:tr>
      <w:tr w:rsidR="002855C5" w:rsidRPr="00F4368D" w:rsidTr="00AA402F">
        <w:trPr>
          <w:trHeight w:val="463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Data Migration Skills &amp; Tools</w:t>
            </w:r>
          </w:p>
        </w:tc>
        <w:tc>
          <w:tcPr>
            <w:tcW w:w="7182" w:type="dxa"/>
            <w:vAlign w:val="center"/>
          </w:tcPr>
          <w:p w:rsidR="002855C5" w:rsidRPr="00F4368D" w:rsidRDefault="002855C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Data Loader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Data Analysis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Data Migration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Salesforce.com Data Loader</w:t>
            </w:r>
          </w:p>
          <w:p w:rsidR="00120031" w:rsidRPr="00F4368D" w:rsidRDefault="00880D09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lesforce.com Import W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>izard</w:t>
            </w:r>
          </w:p>
          <w:p w:rsidR="001B4115" w:rsidRPr="00F4368D" w:rsidRDefault="001B4115" w:rsidP="005E1A26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855C5" w:rsidRPr="00F4368D" w:rsidTr="00AA402F">
        <w:trPr>
          <w:trHeight w:val="463"/>
        </w:trPr>
        <w:tc>
          <w:tcPr>
            <w:tcW w:w="2178" w:type="dxa"/>
            <w:vAlign w:val="center"/>
          </w:tcPr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Customization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Skills: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Programming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languages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Force.com and</w:t>
            </w:r>
          </w:p>
          <w:p w:rsidR="002855C5" w:rsidRPr="00F4368D" w:rsidRDefault="003D44BD" w:rsidP="005E1A26">
            <w:pPr>
              <w:tabs>
                <w:tab w:val="left" w:pos="9639"/>
              </w:tabs>
              <w:ind w:right="156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O</w:t>
            </w:r>
            <w:r w:rsidR="002855C5" w:rsidRPr="00F4368D">
              <w:rPr>
                <w:rFonts w:ascii="Times New Roman" w:hAnsi="Times New Roman" w:cs="Times New Roman"/>
                <w:b/>
                <w:sz w:val="22"/>
                <w:szCs w:val="22"/>
              </w:rPr>
              <w:t>therwise</w:t>
            </w:r>
          </w:p>
        </w:tc>
        <w:tc>
          <w:tcPr>
            <w:tcW w:w="7182" w:type="dxa"/>
            <w:vAlign w:val="center"/>
          </w:tcPr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Apex, Visualforce Pages and </w:t>
            </w:r>
            <w:r w:rsidR="001B4115" w:rsidRPr="00F4368D">
              <w:rPr>
                <w:rFonts w:ascii="Times New Roman" w:hAnsi="Times New Roman" w:cs="Times New Roman"/>
                <w:sz w:val="22"/>
                <w:szCs w:val="22"/>
              </w:rPr>
              <w:t>Controllers, Triggers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="001B4115" w:rsidRPr="00F4368D">
              <w:rPr>
                <w:rFonts w:ascii="Times New Roman" w:hAnsi="Times New Roman" w:cs="Times New Roman"/>
                <w:sz w:val="22"/>
                <w:szCs w:val="22"/>
              </w:rPr>
              <w:t>Salesforce.com API</w:t>
            </w:r>
          </w:p>
          <w:p w:rsidR="002855C5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JavaScript, SQL, S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>OQL, SOSL, HTML, XML</w:t>
            </w:r>
            <w:r w:rsidR="00555990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120031" w:rsidRPr="00F4368D" w:rsidRDefault="002855C5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Batch Apex, Web Service methods, 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>Email Services</w:t>
            </w:r>
            <w:r w:rsidR="00555990">
              <w:rPr>
                <w:rFonts w:ascii="Times New Roman" w:hAnsi="Times New Roman" w:cs="Times New Roman"/>
                <w:sz w:val="22"/>
                <w:szCs w:val="22"/>
              </w:rPr>
              <w:t>, Schedule Apex, Future methods.</w:t>
            </w:r>
          </w:p>
          <w:p w:rsidR="002855C5" w:rsidRPr="00F4368D" w:rsidRDefault="0084343A" w:rsidP="005E1A2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Sandbox </w:t>
            </w:r>
            <w:r w:rsidR="002855C5" w:rsidRPr="00F4368D">
              <w:rPr>
                <w:rFonts w:ascii="Times New Roman" w:hAnsi="Times New Roman" w:cs="Times New Roman"/>
                <w:sz w:val="22"/>
                <w:szCs w:val="22"/>
              </w:rPr>
              <w:t>Management, Deployment</w:t>
            </w:r>
            <w:r w:rsidR="00120031" w:rsidRPr="00F4368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855C5" w:rsidRPr="00F4368D">
              <w:rPr>
                <w:rFonts w:ascii="Times New Roman" w:hAnsi="Times New Roman" w:cs="Times New Roman"/>
                <w:sz w:val="22"/>
                <w:szCs w:val="22"/>
              </w:rPr>
              <w:t>Management, Eclipse-man</w:t>
            </w:r>
            <w:r w:rsidRPr="00F4368D">
              <w:rPr>
                <w:rFonts w:ascii="Times New Roman" w:hAnsi="Times New Roman" w:cs="Times New Roman"/>
                <w:sz w:val="22"/>
                <w:szCs w:val="22"/>
              </w:rPr>
              <w:t>aged development and deployment.</w:t>
            </w:r>
          </w:p>
        </w:tc>
      </w:tr>
    </w:tbl>
    <w:p w:rsidR="00A1698E" w:rsidRPr="00F4368D" w:rsidRDefault="00A1698E" w:rsidP="005E1A26">
      <w:pPr>
        <w:tabs>
          <w:tab w:val="left" w:pos="1980"/>
          <w:tab w:val="left" w:pos="2070"/>
        </w:tabs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E785D" w:rsidRPr="00F4368D" w:rsidRDefault="006E785D" w:rsidP="005E1A26">
      <w:pPr>
        <w:tabs>
          <w:tab w:val="left" w:pos="2070"/>
        </w:tabs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FE02CB" w:rsidRPr="00F4368D" w:rsidRDefault="00302B90" w:rsidP="005E1A26">
      <w:pPr>
        <w:tabs>
          <w:tab w:val="left" w:pos="2070"/>
        </w:tabs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F4368D">
        <w:rPr>
          <w:rFonts w:ascii="Times New Roman" w:hAnsi="Times New Roman" w:cs="Times New Roman"/>
          <w:b/>
          <w:sz w:val="22"/>
          <w:szCs w:val="22"/>
          <w:u w:val="single"/>
        </w:rPr>
        <w:t xml:space="preserve">PROFESSIONAL </w:t>
      </w:r>
      <w:r w:rsidR="00C62701" w:rsidRPr="00F4368D">
        <w:rPr>
          <w:rFonts w:ascii="Times New Roman" w:hAnsi="Times New Roman" w:cs="Times New Roman"/>
          <w:b/>
          <w:sz w:val="22"/>
          <w:szCs w:val="22"/>
          <w:u w:val="single"/>
        </w:rPr>
        <w:t>EXPERIENCE</w:t>
      </w:r>
    </w:p>
    <w:p w:rsidR="00693C7C" w:rsidRPr="00F4368D" w:rsidRDefault="00693C7C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874CA5" w:rsidRPr="00F4368D" w:rsidRDefault="00445F2E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trike/>
          <w:sz w:val="22"/>
          <w:szCs w:val="22"/>
        </w:rPr>
      </w:pPr>
      <w:r w:rsidRPr="007B0806">
        <w:rPr>
          <w:rFonts w:ascii="Times New Roman" w:hAnsi="Times New Roman" w:cs="Times New Roman"/>
          <w:b/>
          <w:sz w:val="22"/>
          <w:szCs w:val="22"/>
        </w:rPr>
        <w:t>OPTIV</w:t>
      </w:r>
      <w:r w:rsidR="004642A5" w:rsidRPr="007B0806">
        <w:rPr>
          <w:rFonts w:ascii="Times New Roman" w:hAnsi="Times New Roman" w:cs="Times New Roman"/>
          <w:b/>
          <w:sz w:val="22"/>
          <w:szCs w:val="22"/>
        </w:rPr>
        <w:t xml:space="preserve"> - </w:t>
      </w:r>
      <w:r w:rsidRPr="007B0806">
        <w:rPr>
          <w:rFonts w:ascii="Times New Roman" w:hAnsi="Times New Roman" w:cs="Times New Roman"/>
          <w:b/>
          <w:sz w:val="22"/>
          <w:szCs w:val="22"/>
        </w:rPr>
        <w:t>Denver, CO</w:t>
      </w:r>
      <w:r w:rsidR="00874CA5" w:rsidRPr="007B0806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         </w:t>
      </w:r>
      <w:r w:rsidR="0008531F" w:rsidRPr="007B0806">
        <w:rPr>
          <w:rFonts w:ascii="Times New Roman" w:hAnsi="Times New Roman" w:cs="Times New Roman"/>
          <w:b/>
          <w:sz w:val="22"/>
          <w:szCs w:val="22"/>
        </w:rPr>
        <w:t xml:space="preserve">               </w:t>
      </w:r>
      <w:r w:rsidR="00D73057" w:rsidRPr="007B0806">
        <w:rPr>
          <w:rFonts w:ascii="Times New Roman" w:hAnsi="Times New Roman" w:cs="Times New Roman"/>
          <w:b/>
          <w:sz w:val="22"/>
          <w:szCs w:val="22"/>
        </w:rPr>
        <w:t xml:space="preserve">                    </w:t>
      </w:r>
      <w:r w:rsidR="007D6002" w:rsidRPr="007B0806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Dec</w:t>
      </w:r>
      <w:r w:rsidR="00F804DF" w:rsidRPr="00F4368D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17</w:t>
      </w:r>
      <w:r w:rsidR="007D6002" w:rsidRPr="00F4368D">
        <w:rPr>
          <w:rFonts w:ascii="Times New Roman" w:hAnsi="Times New Roman" w:cs="Times New Roman"/>
          <w:b/>
          <w:sz w:val="22"/>
          <w:szCs w:val="22"/>
        </w:rPr>
        <w:t xml:space="preserve">-till </w:t>
      </w:r>
      <w:r w:rsidR="00874CA5" w:rsidRPr="00F4368D">
        <w:rPr>
          <w:rFonts w:ascii="Times New Roman" w:hAnsi="Times New Roman" w:cs="Times New Roman"/>
          <w:b/>
          <w:sz w:val="22"/>
          <w:szCs w:val="22"/>
        </w:rPr>
        <w:t>date</w:t>
      </w:r>
    </w:p>
    <w:p w:rsidR="00874CA5" w:rsidRPr="00F4368D" w:rsidRDefault="00874CA5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Salesforce Developer and Administrator</w:t>
      </w:r>
    </w:p>
    <w:p w:rsidR="00874CA5" w:rsidRPr="00F4368D" w:rsidRDefault="00874CA5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Cs/>
          <w:iCs/>
          <w:sz w:val="22"/>
          <w:szCs w:val="22"/>
        </w:rPr>
      </w:pPr>
    </w:p>
    <w:p w:rsidR="002F16B0" w:rsidRPr="00F4368D" w:rsidRDefault="001A6856" w:rsidP="005E1A26">
      <w:p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Description</w:t>
      </w:r>
      <w:r w:rsidRPr="00F4368D">
        <w:rPr>
          <w:rFonts w:ascii="Times New Roman" w:hAnsi="Times New Roman" w:cs="Times New Roman"/>
          <w:bCs/>
          <w:iCs/>
          <w:sz w:val="22"/>
          <w:szCs w:val="22"/>
        </w:rPr>
        <w:t>:</w:t>
      </w:r>
    </w:p>
    <w:p w:rsidR="0041168F" w:rsidRPr="00F4368D" w:rsidRDefault="0041168F" w:rsidP="005E1A26">
      <w:p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</w:p>
    <w:p w:rsidR="00B5654D" w:rsidRPr="00F4368D" w:rsidRDefault="002E6185" w:rsidP="005E1A26">
      <w:p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>
        <w:rPr>
          <w:rFonts w:ascii="Times New Roman" w:hAnsi="Times New Roman" w:cs="Times New Roman"/>
          <w:bCs/>
          <w:iCs/>
          <w:sz w:val="22"/>
          <w:szCs w:val="22"/>
        </w:rPr>
        <w:lastRenderedPageBreak/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2"/>
          <w:szCs w:val="22"/>
        </w:rPr>
        <w:t>Optiv</w:t>
      </w:r>
      <w:proofErr w:type="spellEnd"/>
      <w:r w:rsidR="002F16B0" w:rsidRPr="00F4368D">
        <w:rPr>
          <w:rFonts w:ascii="Times New Roman" w:hAnsi="Times New Roman" w:cs="Times New Roman"/>
          <w:bCs/>
          <w:iCs/>
          <w:sz w:val="22"/>
          <w:szCs w:val="22"/>
        </w:rPr>
        <w:t xml:space="preserve"> Inc,</w:t>
      </w:r>
      <w:r w:rsidR="005E1A26" w:rsidRPr="00F4368D">
        <w:rPr>
          <w:rFonts w:ascii="Times New Roman" w:hAnsi="Times New Roman" w:cs="Times New Roman"/>
          <w:bCs/>
          <w:iCs/>
          <w:sz w:val="22"/>
          <w:szCs w:val="22"/>
        </w:rPr>
        <w:t xml:space="preserve"> is an</w:t>
      </w:r>
      <w:r w:rsidR="005E1A26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privately owned IT company</w:t>
      </w:r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 headquartered at </w:t>
      </w:r>
      <w:proofErr w:type="spellStart"/>
      <w:proofErr w:type="gramStart"/>
      <w:r w:rsidR="005E1A26" w:rsidRPr="00F4368D">
        <w:rPr>
          <w:rFonts w:ascii="Times New Roman" w:hAnsi="Times New Roman" w:cs="Times New Roman"/>
          <w:sz w:val="22"/>
          <w:szCs w:val="22"/>
        </w:rPr>
        <w:t>Denver,CO</w:t>
      </w:r>
      <w:proofErr w:type="spellEnd"/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.</w:t>
      </w:r>
      <w:proofErr w:type="gramEnd"/>
      <w:r w:rsidR="00F350F2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It is the wo</w:t>
      </w:r>
      <w:r w:rsidR="005E1A26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rld's </w:t>
      </w:r>
      <w:proofErr w:type="gramStart"/>
      <w:r w:rsidR="005E1A26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largest </w:t>
      </w:r>
      <w:r w:rsidR="003E4F90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company</w:t>
      </w:r>
      <w:proofErr w:type="gramEnd"/>
      <w:r w:rsidR="003E4F90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, the </w:t>
      </w:r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largest provi</w:t>
      </w:r>
      <w:r w:rsidR="003E4F90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der of information security</w:t>
      </w:r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, and the largest provid</w:t>
      </w:r>
      <w:r w:rsidR="003E4F90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er of cyber security</w:t>
      </w:r>
      <w:r w:rsidR="00125573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 services in the United States</w:t>
      </w:r>
      <w:r w:rsidR="00F350F2" w:rsidRPr="00F4368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.</w:t>
      </w:r>
    </w:p>
    <w:p w:rsidR="00AC73FD" w:rsidRPr="00F4368D" w:rsidRDefault="00D551AE" w:rsidP="005E1A26">
      <w:p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:rsidR="001A6856" w:rsidRPr="00F4368D" w:rsidRDefault="000A5CA1" w:rsidP="005E1A26">
      <w:pPr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</w:t>
      </w:r>
      <w:r w:rsidR="001A6856"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Responsibilities: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Created custom </w:t>
      </w:r>
      <w:proofErr w:type="spellStart"/>
      <w:proofErr w:type="gramStart"/>
      <w:r w:rsidRPr="00F4368D">
        <w:rPr>
          <w:bCs/>
          <w:iCs/>
          <w:sz w:val="22"/>
          <w:szCs w:val="22"/>
        </w:rPr>
        <w:t>objects,custom</w:t>
      </w:r>
      <w:proofErr w:type="spellEnd"/>
      <w:proofErr w:type="gramEnd"/>
      <w:r w:rsidRPr="00F4368D">
        <w:rPr>
          <w:bCs/>
          <w:iCs/>
          <w:sz w:val="22"/>
          <w:szCs w:val="22"/>
        </w:rPr>
        <w:t xml:space="preserve"> fields, page layouts, search layouts to organize fields, custom links, custom labels, related lists, and other components on record page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sz w:val="22"/>
          <w:szCs w:val="22"/>
          <w:shd w:val="clear" w:color="auto" w:fill="FFFFFF"/>
        </w:rPr>
        <w:t>Configured Salesforce knowledge to manage the creation, publication, and maintenance of knowledge article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sz w:val="22"/>
          <w:szCs w:val="22"/>
          <w:shd w:val="clear" w:color="auto" w:fill="FFFFFF"/>
        </w:rPr>
        <w:t>Setup the Salesforce Console for Service and to help support reps work more efficiently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>Designed and deployed Custom tabs, validation rules, Approval Processes and Auto-Response Rules for automating business logic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Created workflows using process </w:t>
      </w:r>
      <w:proofErr w:type="spellStart"/>
      <w:proofErr w:type="gramStart"/>
      <w:r w:rsidRPr="00F4368D">
        <w:rPr>
          <w:bCs/>
          <w:iCs/>
          <w:sz w:val="22"/>
          <w:szCs w:val="22"/>
        </w:rPr>
        <w:t>builder,time</w:t>
      </w:r>
      <w:proofErr w:type="spellEnd"/>
      <w:proofErr w:type="gramEnd"/>
      <w:r w:rsidRPr="00F4368D">
        <w:rPr>
          <w:bCs/>
          <w:iCs/>
          <w:sz w:val="22"/>
          <w:szCs w:val="22"/>
        </w:rPr>
        <w:t>-dependent workflows and defined related tasks, email alerts, and field update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sz w:val="22"/>
          <w:szCs w:val="22"/>
          <w:shd w:val="clear" w:color="auto" w:fill="FFFFFF"/>
        </w:rPr>
        <w:t xml:space="preserve">Extensive Experience working in implementation of </w:t>
      </w:r>
      <w:r w:rsidRPr="00F4368D">
        <w:rPr>
          <w:b/>
          <w:sz w:val="22"/>
          <w:szCs w:val="22"/>
          <w:shd w:val="clear" w:color="auto" w:fill="FFFFFF"/>
        </w:rPr>
        <w:t>Case</w:t>
      </w:r>
      <w:r w:rsidRPr="00F4368D">
        <w:rPr>
          <w:sz w:val="22"/>
          <w:szCs w:val="22"/>
          <w:shd w:val="clear" w:color="auto" w:fill="FFFFFF"/>
        </w:rPr>
        <w:t xml:space="preserve"> </w:t>
      </w:r>
      <w:r w:rsidRPr="00F4368D">
        <w:rPr>
          <w:b/>
          <w:sz w:val="22"/>
          <w:szCs w:val="22"/>
          <w:shd w:val="clear" w:color="auto" w:fill="FFFFFF"/>
        </w:rPr>
        <w:t>Management</w:t>
      </w:r>
      <w:r w:rsidRPr="00F4368D">
        <w:rPr>
          <w:sz w:val="22"/>
          <w:szCs w:val="22"/>
          <w:shd w:val="clear" w:color="auto" w:fill="FFFFFF"/>
        </w:rPr>
        <w:t xml:space="preserve"> in Service Cloud Console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proofErr w:type="gramStart"/>
      <w:r w:rsidRPr="00F4368D">
        <w:rPr>
          <w:bCs/>
          <w:iCs/>
          <w:sz w:val="22"/>
          <w:szCs w:val="22"/>
        </w:rPr>
        <w:t xml:space="preserve">Developed  </w:t>
      </w:r>
      <w:r w:rsidRPr="00F4368D">
        <w:rPr>
          <w:b/>
          <w:bCs/>
          <w:iCs/>
          <w:sz w:val="22"/>
          <w:szCs w:val="22"/>
        </w:rPr>
        <w:t>APEX</w:t>
      </w:r>
      <w:proofErr w:type="gramEnd"/>
      <w:r w:rsidRPr="00F4368D">
        <w:rPr>
          <w:b/>
          <w:bCs/>
          <w:iCs/>
          <w:sz w:val="22"/>
          <w:szCs w:val="22"/>
        </w:rPr>
        <w:t xml:space="preserve"> classes</w:t>
      </w:r>
      <w:r w:rsidRPr="00F4368D">
        <w:rPr>
          <w:bCs/>
          <w:iCs/>
          <w:sz w:val="22"/>
          <w:szCs w:val="22"/>
        </w:rPr>
        <w:t xml:space="preserve">, </w:t>
      </w:r>
      <w:r w:rsidRPr="00F4368D">
        <w:rPr>
          <w:b/>
          <w:bCs/>
          <w:iCs/>
          <w:sz w:val="22"/>
          <w:szCs w:val="22"/>
        </w:rPr>
        <w:t>APEX triggers</w:t>
      </w:r>
      <w:r w:rsidRPr="00F4368D">
        <w:rPr>
          <w:bCs/>
          <w:iCs/>
          <w:sz w:val="22"/>
          <w:szCs w:val="22"/>
        </w:rPr>
        <w:t xml:space="preserve">, </w:t>
      </w:r>
      <w:r w:rsidRPr="00F4368D">
        <w:rPr>
          <w:b/>
          <w:bCs/>
          <w:iCs/>
          <w:sz w:val="22"/>
          <w:szCs w:val="22"/>
        </w:rPr>
        <w:t>APEX test classes</w:t>
      </w:r>
      <w:r w:rsidRPr="00F4368D">
        <w:rPr>
          <w:bCs/>
          <w:iCs/>
          <w:sz w:val="22"/>
          <w:szCs w:val="22"/>
        </w:rPr>
        <w:t xml:space="preserve">, </w:t>
      </w:r>
      <w:r w:rsidRPr="00F4368D">
        <w:rPr>
          <w:b/>
          <w:bCs/>
          <w:iCs/>
          <w:sz w:val="22"/>
          <w:szCs w:val="22"/>
        </w:rPr>
        <w:t>Custom Controllers</w:t>
      </w:r>
      <w:r w:rsidRPr="00F4368D">
        <w:rPr>
          <w:bCs/>
          <w:iCs/>
          <w:sz w:val="22"/>
          <w:szCs w:val="22"/>
        </w:rPr>
        <w:t xml:space="preserve"> and </w:t>
      </w:r>
      <w:r w:rsidRPr="00F4368D">
        <w:rPr>
          <w:b/>
          <w:bCs/>
          <w:iCs/>
          <w:sz w:val="22"/>
          <w:szCs w:val="22"/>
        </w:rPr>
        <w:t>Controller</w:t>
      </w:r>
      <w:r w:rsidRPr="00F4368D">
        <w:rPr>
          <w:bCs/>
          <w:iCs/>
          <w:sz w:val="22"/>
          <w:szCs w:val="22"/>
        </w:rPr>
        <w:t xml:space="preserve"> </w:t>
      </w:r>
      <w:r w:rsidRPr="00F4368D">
        <w:rPr>
          <w:b/>
          <w:bCs/>
          <w:iCs/>
          <w:sz w:val="22"/>
          <w:szCs w:val="22"/>
        </w:rPr>
        <w:t>extensions</w:t>
      </w:r>
      <w:r w:rsidRPr="00F4368D">
        <w:rPr>
          <w:bCs/>
          <w:iCs/>
          <w:sz w:val="22"/>
          <w:szCs w:val="22"/>
        </w:rPr>
        <w:t>. Also modified existing triggers and classes as per the standards to meet the business requirement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Used </w:t>
      </w:r>
      <w:r w:rsidRPr="00F4368D">
        <w:rPr>
          <w:b/>
          <w:sz w:val="22"/>
          <w:szCs w:val="22"/>
        </w:rPr>
        <w:t>Force.com web service API</w:t>
      </w:r>
      <w:r w:rsidRPr="00F4368D">
        <w:rPr>
          <w:sz w:val="22"/>
          <w:szCs w:val="22"/>
        </w:rPr>
        <w:t xml:space="preserve"> for implementing </w:t>
      </w:r>
      <w:r w:rsidRPr="00F4368D">
        <w:rPr>
          <w:b/>
          <w:sz w:val="22"/>
          <w:szCs w:val="22"/>
        </w:rPr>
        <w:t>WSDL</w:t>
      </w:r>
      <w:r w:rsidRPr="00F4368D">
        <w:rPr>
          <w:sz w:val="22"/>
          <w:szCs w:val="22"/>
        </w:rPr>
        <w:t xml:space="preserve"> in the application for access to data from external systems and web sites.</w:t>
      </w:r>
    </w:p>
    <w:p w:rsidR="002F4ED9" w:rsidRPr="00F4368D" w:rsidRDefault="002F4ED9" w:rsidP="005E1A26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both"/>
        <w:rPr>
          <w:rFonts w:ascii="Times New Roman" w:hAnsi="Times New Roman" w:cs="Times New Roman"/>
          <w:color w:val="auto"/>
          <w:sz w:val="22"/>
          <w:szCs w:val="22"/>
          <w:lang w:eastAsia="en-IN"/>
        </w:rPr>
      </w:pPr>
      <w:r w:rsidRPr="00F4368D">
        <w:rPr>
          <w:rFonts w:ascii="Times New Roman" w:hAnsi="Times New Roman" w:cs="Times New Roman"/>
          <w:color w:val="auto"/>
          <w:sz w:val="22"/>
          <w:szCs w:val="22"/>
          <w:lang w:eastAsia="en-IN"/>
        </w:rPr>
        <w:t xml:space="preserve">Created </w:t>
      </w:r>
      <w:r w:rsidRPr="00F4368D">
        <w:rPr>
          <w:rFonts w:ascii="Times New Roman" w:hAnsi="Times New Roman" w:cs="Times New Roman"/>
          <w:b/>
          <w:color w:val="auto"/>
          <w:sz w:val="22"/>
          <w:szCs w:val="22"/>
          <w:lang w:eastAsia="en-IN"/>
        </w:rPr>
        <w:t>Lightning Components</w:t>
      </w:r>
      <w:r w:rsidRPr="00F4368D">
        <w:rPr>
          <w:rFonts w:ascii="Times New Roman" w:hAnsi="Times New Roman" w:cs="Times New Roman"/>
          <w:color w:val="auto"/>
          <w:sz w:val="22"/>
          <w:szCs w:val="22"/>
          <w:lang w:eastAsia="en-IN"/>
        </w:rPr>
        <w:t xml:space="preserve"> and Server-Side Controllers to meet the business requirements. Experienced in migrating the standard and custom objects in </w:t>
      </w:r>
      <w:r w:rsidRPr="00F4368D">
        <w:rPr>
          <w:rFonts w:ascii="Times New Roman" w:hAnsi="Times New Roman" w:cs="Times New Roman"/>
          <w:b/>
          <w:color w:val="auto"/>
          <w:sz w:val="22"/>
          <w:szCs w:val="22"/>
          <w:lang w:eastAsia="en-IN"/>
        </w:rPr>
        <w:t>Salesforce Classic</w:t>
      </w:r>
      <w:r w:rsidR="002F08EE">
        <w:rPr>
          <w:rFonts w:ascii="Times New Roman" w:hAnsi="Times New Roman" w:cs="Times New Roman"/>
          <w:color w:val="auto"/>
          <w:sz w:val="22"/>
          <w:szCs w:val="22"/>
          <w:lang w:eastAsia="en-IN"/>
        </w:rPr>
        <w:t xml:space="preserve"> </w:t>
      </w:r>
      <w:r w:rsidRPr="00F4368D">
        <w:rPr>
          <w:rFonts w:ascii="Times New Roman" w:hAnsi="Times New Roman" w:cs="Times New Roman"/>
          <w:color w:val="auto"/>
          <w:sz w:val="22"/>
          <w:szCs w:val="22"/>
          <w:lang w:eastAsia="en-IN"/>
        </w:rPr>
        <w:t xml:space="preserve">to </w:t>
      </w:r>
      <w:r w:rsidRPr="00F4368D">
        <w:rPr>
          <w:rFonts w:ascii="Times New Roman" w:hAnsi="Times New Roman" w:cs="Times New Roman"/>
          <w:b/>
          <w:color w:val="auto"/>
          <w:sz w:val="22"/>
          <w:szCs w:val="22"/>
          <w:lang w:eastAsia="en-IN"/>
        </w:rPr>
        <w:t>lightning experience</w:t>
      </w:r>
      <w:r w:rsidRPr="00F4368D">
        <w:rPr>
          <w:rFonts w:ascii="Times New Roman" w:hAnsi="Times New Roman" w:cs="Times New Roman"/>
          <w:color w:val="auto"/>
          <w:sz w:val="22"/>
          <w:szCs w:val="22"/>
          <w:lang w:eastAsia="en-IN"/>
        </w:rPr>
        <w:t>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>Used field level security along with page layouts to manage access to certain field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Deployed the code from sandbox to the production using </w:t>
      </w:r>
      <w:proofErr w:type="spellStart"/>
      <w:r w:rsidRPr="00F4368D">
        <w:rPr>
          <w:b/>
          <w:bCs/>
          <w:iCs/>
          <w:sz w:val="22"/>
          <w:szCs w:val="22"/>
        </w:rPr>
        <w:t>changesets</w:t>
      </w:r>
      <w:proofErr w:type="spellEnd"/>
      <w:r w:rsidRPr="00F4368D">
        <w:rPr>
          <w:bCs/>
          <w:iCs/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Force.com IDE</w:t>
      </w:r>
      <w:r w:rsidRPr="00F4368D">
        <w:rPr>
          <w:sz w:val="22"/>
          <w:szCs w:val="22"/>
        </w:rPr>
        <w:t>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>Worked on various Salesforce.com standard objects like Accounts, Contacts, Cases, Leads and Report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Created email templates and implemented send mail functionality by using </w:t>
      </w:r>
      <w:r w:rsidRPr="00F4368D">
        <w:rPr>
          <w:b/>
          <w:bCs/>
          <w:iCs/>
          <w:sz w:val="22"/>
          <w:szCs w:val="22"/>
        </w:rPr>
        <w:t>future method</w:t>
      </w:r>
      <w:r w:rsidRPr="00F4368D">
        <w:rPr>
          <w:bCs/>
          <w:iCs/>
          <w:sz w:val="22"/>
          <w:szCs w:val="22"/>
        </w:rPr>
        <w:t xml:space="preserve"> in </w:t>
      </w:r>
      <w:r w:rsidRPr="00F4368D">
        <w:rPr>
          <w:b/>
          <w:bCs/>
          <w:iCs/>
          <w:sz w:val="22"/>
          <w:szCs w:val="22"/>
        </w:rPr>
        <w:t>Apex classes</w:t>
      </w:r>
      <w:r w:rsidRPr="00F4368D">
        <w:rPr>
          <w:bCs/>
          <w:iCs/>
          <w:sz w:val="22"/>
          <w:szCs w:val="22"/>
        </w:rPr>
        <w:t xml:space="preserve"> and optimized the code to reduce the processing time.</w:t>
      </w:r>
    </w:p>
    <w:p w:rsidR="002F4ED9" w:rsidRPr="00F4368D" w:rsidRDefault="002F4ED9" w:rsidP="0041168F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Modified all the </w:t>
      </w:r>
      <w:r w:rsidRPr="00F4368D">
        <w:rPr>
          <w:b/>
          <w:bCs/>
          <w:iCs/>
          <w:sz w:val="22"/>
          <w:szCs w:val="22"/>
        </w:rPr>
        <w:t>test classes</w:t>
      </w:r>
      <w:r w:rsidRPr="00F4368D">
        <w:rPr>
          <w:bCs/>
          <w:iCs/>
          <w:sz w:val="22"/>
          <w:szCs w:val="22"/>
        </w:rPr>
        <w:t xml:space="preserve"> as per the best </w:t>
      </w:r>
      <w:proofErr w:type="spellStart"/>
      <w:r w:rsidRPr="00F4368D">
        <w:rPr>
          <w:bCs/>
          <w:iCs/>
          <w:sz w:val="22"/>
          <w:szCs w:val="22"/>
        </w:rPr>
        <w:t>pratcies</w:t>
      </w:r>
      <w:proofErr w:type="spellEnd"/>
      <w:r w:rsidRPr="00F4368D">
        <w:rPr>
          <w:bCs/>
          <w:iCs/>
          <w:sz w:val="22"/>
          <w:szCs w:val="22"/>
        </w:rPr>
        <w:t xml:space="preserve"> to achieve good organizational test coverage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Used </w:t>
      </w:r>
      <w:proofErr w:type="spellStart"/>
      <w:r w:rsidRPr="00F4368D">
        <w:rPr>
          <w:b/>
          <w:bCs/>
          <w:iCs/>
          <w:sz w:val="22"/>
          <w:szCs w:val="22"/>
        </w:rPr>
        <w:t>DataLoader</w:t>
      </w:r>
      <w:proofErr w:type="spellEnd"/>
      <w:r w:rsidRPr="00F4368D">
        <w:rPr>
          <w:bCs/>
          <w:iCs/>
          <w:sz w:val="22"/>
          <w:szCs w:val="22"/>
        </w:rPr>
        <w:t xml:space="preserve"> to perform bulk insert, update and deletion of records by importing the data from .csv files.</w:t>
      </w:r>
    </w:p>
    <w:p w:rsidR="002F4ED9" w:rsidRPr="00F4368D" w:rsidRDefault="002F4ED9" w:rsidP="005E1A26">
      <w:pPr>
        <w:pStyle w:val="ListParagraph"/>
        <w:numPr>
          <w:ilvl w:val="0"/>
          <w:numId w:val="10"/>
        </w:numPr>
        <w:jc w:val="both"/>
        <w:rPr>
          <w:bCs/>
          <w:iCs/>
          <w:sz w:val="22"/>
          <w:szCs w:val="22"/>
        </w:rPr>
      </w:pPr>
      <w:r w:rsidRPr="00F4368D">
        <w:rPr>
          <w:bCs/>
          <w:iCs/>
          <w:sz w:val="22"/>
          <w:szCs w:val="22"/>
        </w:rPr>
        <w:t xml:space="preserve">Developed </w:t>
      </w:r>
      <w:r w:rsidRPr="00F4368D">
        <w:rPr>
          <w:b/>
          <w:bCs/>
          <w:iCs/>
          <w:sz w:val="22"/>
          <w:szCs w:val="22"/>
        </w:rPr>
        <w:t>Batch apex</w:t>
      </w:r>
      <w:r w:rsidRPr="00F4368D">
        <w:rPr>
          <w:bCs/>
          <w:iCs/>
          <w:sz w:val="22"/>
          <w:szCs w:val="22"/>
        </w:rPr>
        <w:t xml:space="preserve"> and </w:t>
      </w:r>
      <w:r w:rsidRPr="00F4368D">
        <w:rPr>
          <w:b/>
          <w:bCs/>
          <w:iCs/>
          <w:sz w:val="22"/>
          <w:szCs w:val="22"/>
        </w:rPr>
        <w:t>schedule apex</w:t>
      </w:r>
      <w:r w:rsidRPr="00F4368D">
        <w:rPr>
          <w:bCs/>
          <w:iCs/>
          <w:sz w:val="22"/>
          <w:szCs w:val="22"/>
        </w:rPr>
        <w:t xml:space="preserve"> classes as per the business scenarios.</w:t>
      </w:r>
    </w:p>
    <w:p w:rsidR="006E785D" w:rsidRPr="00F4368D" w:rsidRDefault="006E785D" w:rsidP="005E1A26">
      <w:pPr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</w:p>
    <w:p w:rsidR="00A2466F" w:rsidRPr="00F4368D" w:rsidRDefault="00874CA5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Environment: </w:t>
      </w:r>
      <w:r w:rsidR="00646F8F" w:rsidRPr="00F4368D">
        <w:rPr>
          <w:rFonts w:ascii="Times New Roman" w:hAnsi="Times New Roman" w:cs="Times New Roman"/>
          <w:sz w:val="22"/>
          <w:szCs w:val="22"/>
        </w:rPr>
        <w:t>SalesForce.com,</w:t>
      </w:r>
      <w:r w:rsidR="0075758E" w:rsidRPr="00F4368D">
        <w:rPr>
          <w:rFonts w:ascii="Times New Roman" w:hAnsi="Times New Roman" w:cs="Times New Roman"/>
          <w:sz w:val="22"/>
          <w:szCs w:val="22"/>
        </w:rPr>
        <w:t xml:space="preserve"> </w:t>
      </w:r>
      <w:r w:rsidR="00A2466F" w:rsidRPr="00F4368D">
        <w:rPr>
          <w:rFonts w:ascii="Times New Roman" w:hAnsi="Times New Roman" w:cs="Times New Roman"/>
          <w:sz w:val="22"/>
          <w:szCs w:val="22"/>
        </w:rPr>
        <w:t xml:space="preserve">Apex classes, Triggers and workflows, Visual Force, Data Loader, Email services, </w:t>
      </w:r>
      <w:proofErr w:type="gramStart"/>
      <w:r w:rsidR="00A2466F" w:rsidRPr="00F4368D">
        <w:rPr>
          <w:rFonts w:ascii="Times New Roman" w:eastAsia="Arial Unicode MS" w:hAnsi="Times New Roman" w:cs="Times New Roman"/>
          <w:sz w:val="22"/>
          <w:szCs w:val="22"/>
        </w:rPr>
        <w:t>AppExchange</w:t>
      </w:r>
      <w:r w:rsidR="0005427D" w:rsidRPr="00F4368D">
        <w:rPr>
          <w:rFonts w:ascii="Times New Roman" w:eastAsia="Arial Unicode MS" w:hAnsi="Times New Roman" w:cs="Times New Roman"/>
          <w:sz w:val="22"/>
          <w:szCs w:val="22"/>
        </w:rPr>
        <w:t>,Mulesoft</w:t>
      </w:r>
      <w:proofErr w:type="gramEnd"/>
      <w:r w:rsidR="0005427D" w:rsidRPr="00F4368D">
        <w:rPr>
          <w:rFonts w:ascii="Times New Roman" w:eastAsia="Arial Unicode MS" w:hAnsi="Times New Roman" w:cs="Times New Roman"/>
          <w:sz w:val="22"/>
          <w:szCs w:val="22"/>
        </w:rPr>
        <w:t>,Force.com IDE</w:t>
      </w:r>
      <w:r w:rsidR="00A2466F" w:rsidRPr="00F4368D">
        <w:rPr>
          <w:rFonts w:ascii="Times New Roman" w:eastAsia="Arial Unicode MS" w:hAnsi="Times New Roman" w:cs="Times New Roman"/>
          <w:sz w:val="22"/>
          <w:szCs w:val="22"/>
        </w:rPr>
        <w:t>.</w:t>
      </w:r>
    </w:p>
    <w:p w:rsidR="00874CA5" w:rsidRPr="00F4368D" w:rsidRDefault="00874CA5" w:rsidP="005E1A26">
      <w:pPr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1673C1" w:rsidRPr="00837F31" w:rsidRDefault="00837F31" w:rsidP="00837F31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NET GLOBAL SOLUTIONS- Richardson, Texas.</w:t>
      </w:r>
      <w:r w:rsidR="00C224F4" w:rsidRPr="007B0806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</w:t>
      </w:r>
      <w:r w:rsidR="00F804DF" w:rsidRPr="00F4368D">
        <w:rPr>
          <w:rFonts w:ascii="Times New Roman" w:hAnsi="Times New Roman" w:cs="Times New Roman"/>
          <w:b/>
          <w:sz w:val="22"/>
          <w:szCs w:val="22"/>
        </w:rPr>
        <w:t xml:space="preserve">Jan 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17</w:t>
      </w:r>
      <w:r w:rsidR="00874CA5" w:rsidRPr="00F4368D">
        <w:rPr>
          <w:rFonts w:ascii="Times New Roman" w:hAnsi="Times New Roman" w:cs="Times New Roman"/>
          <w:b/>
          <w:sz w:val="22"/>
          <w:szCs w:val="22"/>
        </w:rPr>
        <w:t xml:space="preserve">- 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Nov</w:t>
      </w:r>
      <w:r w:rsidR="00F804DF" w:rsidRPr="00F4368D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874CA5" w:rsidRPr="00F4368D">
        <w:rPr>
          <w:rFonts w:ascii="Times New Roman" w:hAnsi="Times New Roman" w:cs="Times New Roman"/>
          <w:b/>
          <w:sz w:val="22"/>
          <w:szCs w:val="22"/>
        </w:rPr>
        <w:t>1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7</w:t>
      </w:r>
    </w:p>
    <w:p w:rsidR="00231995" w:rsidRPr="00F4368D" w:rsidRDefault="00C224F4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Salesforce Developer and Administrator</w:t>
      </w:r>
    </w:p>
    <w:p w:rsidR="00693C7C" w:rsidRPr="00F4368D" w:rsidRDefault="00693C7C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</w:p>
    <w:p w:rsidR="00837F31" w:rsidRDefault="00231DFB" w:rsidP="00837F31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Description: </w:t>
      </w:r>
    </w:p>
    <w:p w:rsidR="00AF0339" w:rsidRPr="00837F31" w:rsidRDefault="00B0385A" w:rsidP="00837F31">
      <w:pPr>
        <w:tabs>
          <w:tab w:val="left" w:pos="1800"/>
        </w:tabs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>
        <w:rPr>
          <w:rFonts w:ascii="Times New Roman" w:hAnsi="Times New Roman" w:cs="Times New Roman"/>
          <w:bCs/>
          <w:iCs/>
          <w:sz w:val="22"/>
          <w:szCs w:val="22"/>
        </w:rPr>
        <w:t>CNET Global Solutions</w:t>
      </w:r>
      <w:r w:rsidR="00837F31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proofErr w:type="gramStart"/>
      <w:r w:rsidR="00AF0339" w:rsidRPr="00F4368D">
        <w:rPr>
          <w:rFonts w:ascii="Times New Roman" w:hAnsi="Times New Roman" w:cs="Times New Roman"/>
          <w:bCs/>
          <w:iCs/>
          <w:sz w:val="22"/>
          <w:szCs w:val="22"/>
        </w:rPr>
        <w:t xml:space="preserve">is </w:t>
      </w:r>
      <w:r w:rsidR="00AF0339"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</w:t>
      </w:r>
      <w:r w:rsidR="00AF0339" w:rsidRPr="00F4368D">
        <w:rPr>
          <w:rFonts w:ascii="Times New Roman" w:hAnsi="Times New Roman" w:cs="Times New Roman"/>
          <w:bCs/>
          <w:iCs/>
          <w:sz w:val="22"/>
          <w:szCs w:val="22"/>
        </w:rPr>
        <w:t>the</w:t>
      </w:r>
      <w:proofErr w:type="gramEnd"/>
      <w:r w:rsidR="00AF0339" w:rsidRPr="00F4368D">
        <w:rPr>
          <w:rFonts w:ascii="Times New Roman" w:hAnsi="Times New Roman" w:cs="Times New Roman"/>
          <w:bCs/>
          <w:iCs/>
          <w:sz w:val="22"/>
          <w:szCs w:val="22"/>
        </w:rPr>
        <w:t xml:space="preserve"> largest professional services firm in t</w:t>
      </w:r>
      <w:r w:rsidR="00837F31">
        <w:rPr>
          <w:rFonts w:ascii="Times New Roman" w:hAnsi="Times New Roman" w:cs="Times New Roman"/>
          <w:bCs/>
          <w:iCs/>
          <w:sz w:val="22"/>
          <w:szCs w:val="22"/>
        </w:rPr>
        <w:t>he world located in Richardson, Texas.</w:t>
      </w:r>
      <w:r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837F31">
        <w:rPr>
          <w:rFonts w:ascii="Times New Roman" w:hAnsi="Times New Roman" w:cs="Times New Roman"/>
          <w:bCs/>
          <w:iCs/>
          <w:sz w:val="22"/>
          <w:szCs w:val="22"/>
        </w:rPr>
        <w:t xml:space="preserve">They provide </w:t>
      </w:r>
      <w:proofErr w:type="spellStart"/>
      <w:r w:rsidR="00837F31">
        <w:rPr>
          <w:rFonts w:ascii="Times New Roman" w:hAnsi="Times New Roman" w:cs="Times New Roman"/>
          <w:bCs/>
          <w:iCs/>
          <w:sz w:val="22"/>
          <w:szCs w:val="22"/>
        </w:rPr>
        <w:t>Heathcare</w:t>
      </w:r>
      <w:proofErr w:type="spellEnd"/>
      <w:r w:rsidR="00837F31">
        <w:rPr>
          <w:rFonts w:ascii="Times New Roman" w:hAnsi="Times New Roman" w:cs="Times New Roman"/>
          <w:bCs/>
          <w:iCs/>
          <w:sz w:val="22"/>
          <w:szCs w:val="22"/>
        </w:rPr>
        <w:t xml:space="preserve">, Insurance, Financial services </w:t>
      </w:r>
      <w:r w:rsidR="00FB4999" w:rsidRPr="00F4368D">
        <w:rPr>
          <w:rFonts w:ascii="Times New Roman" w:hAnsi="Times New Roman" w:cs="Times New Roman"/>
          <w:bCs/>
          <w:iCs/>
          <w:sz w:val="22"/>
          <w:szCs w:val="22"/>
        </w:rPr>
        <w:t>and other services through their member firms.</w:t>
      </w:r>
    </w:p>
    <w:p w:rsidR="009F45C2" w:rsidRPr="00F4368D" w:rsidRDefault="009F45C2" w:rsidP="00D24975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</w:p>
    <w:p w:rsidR="001673C1" w:rsidRPr="00F4368D" w:rsidRDefault="001673C1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             </w:t>
      </w:r>
    </w:p>
    <w:p w:rsidR="001673C1" w:rsidRPr="00F4368D" w:rsidRDefault="001673C1" w:rsidP="005E1A26">
      <w:pPr>
        <w:tabs>
          <w:tab w:val="left" w:pos="720"/>
        </w:tabs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Responsibilities: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Working on the new business requirements with product owner and freezing the scope to complete within the sprint planning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Supporting the Sales and Marketing business applications and enhancing for better productivity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Implemented integration between Java/Dot net apps with Salesforce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F4368D">
        <w:rPr>
          <w:sz w:val="22"/>
          <w:szCs w:val="22"/>
          <w:shd w:val="clear" w:color="auto" w:fill="FFFFFF"/>
        </w:rPr>
        <w:lastRenderedPageBreak/>
        <w:t xml:space="preserve">Experience with Service Cloud including </w:t>
      </w:r>
      <w:r w:rsidRPr="00F4368D">
        <w:rPr>
          <w:b/>
          <w:sz w:val="22"/>
          <w:szCs w:val="22"/>
          <w:shd w:val="clear" w:color="auto" w:fill="FFFFFF"/>
        </w:rPr>
        <w:t>Service Console</w:t>
      </w:r>
      <w:r w:rsidRPr="00F4368D">
        <w:rPr>
          <w:sz w:val="22"/>
          <w:szCs w:val="22"/>
          <w:shd w:val="clear" w:color="auto" w:fill="FFFFFF"/>
        </w:rPr>
        <w:t xml:space="preserve">, </w:t>
      </w:r>
      <w:r w:rsidRPr="00F4368D">
        <w:rPr>
          <w:b/>
          <w:sz w:val="22"/>
          <w:szCs w:val="22"/>
          <w:shd w:val="clear" w:color="auto" w:fill="FFFFFF"/>
        </w:rPr>
        <w:t>Case Feed</w:t>
      </w:r>
      <w:r w:rsidRPr="00F4368D">
        <w:rPr>
          <w:sz w:val="22"/>
          <w:szCs w:val="22"/>
          <w:shd w:val="clear" w:color="auto" w:fill="FFFFFF"/>
        </w:rPr>
        <w:t xml:space="preserve">, </w:t>
      </w:r>
      <w:r w:rsidRPr="00F4368D">
        <w:rPr>
          <w:b/>
          <w:sz w:val="22"/>
          <w:szCs w:val="22"/>
          <w:shd w:val="clear" w:color="auto" w:fill="FFFFFF"/>
        </w:rPr>
        <w:t>Knowledge Base</w:t>
      </w:r>
      <w:r w:rsidRPr="00F4368D">
        <w:rPr>
          <w:sz w:val="22"/>
          <w:szCs w:val="22"/>
          <w:shd w:val="clear" w:color="auto" w:fill="FFFFFF"/>
        </w:rPr>
        <w:t xml:space="preserve"> and Entitlements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Enhanced all the triggers in the object as one to make it work efficiently under all perspectives and worked on all sort of custom development using </w:t>
      </w:r>
      <w:r w:rsidRPr="00F4368D">
        <w:rPr>
          <w:b/>
          <w:sz w:val="22"/>
          <w:szCs w:val="22"/>
        </w:rPr>
        <w:t>Visual Force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APEX</w:t>
      </w:r>
      <w:r w:rsidRPr="00F4368D">
        <w:rPr>
          <w:sz w:val="22"/>
          <w:szCs w:val="22"/>
        </w:rPr>
        <w:t>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All deployment activities with standards defined in the organization and planning the deliverables based on priorities.</w:t>
      </w:r>
    </w:p>
    <w:p w:rsidR="002F4ED9" w:rsidRPr="00F4368D" w:rsidRDefault="002F4ED9" w:rsidP="005E1A26">
      <w:pPr>
        <w:pStyle w:val="NoSpacing"/>
        <w:numPr>
          <w:ilvl w:val="0"/>
          <w:numId w:val="3"/>
        </w:numPr>
        <w:rPr>
          <w:rFonts w:ascii="Times New Roman" w:hAnsi="Times New Roman"/>
          <w:color w:val="000000"/>
          <w:sz w:val="22"/>
          <w:szCs w:val="22"/>
          <w:lang w:bidi="ar-SA"/>
        </w:rPr>
      </w:pP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>Rolled out Salesforce Chatter to all users to improve and accelerate company-wide Communication.</w:t>
      </w:r>
    </w:p>
    <w:p w:rsidR="002F4ED9" w:rsidRPr="00F4368D" w:rsidRDefault="002F4ED9" w:rsidP="005E1A26">
      <w:pPr>
        <w:pStyle w:val="NoSpacing"/>
        <w:numPr>
          <w:ilvl w:val="0"/>
          <w:numId w:val="3"/>
        </w:numPr>
        <w:rPr>
          <w:rFonts w:ascii="Times New Roman" w:hAnsi="Times New Roman"/>
          <w:color w:val="000000"/>
          <w:sz w:val="22"/>
          <w:szCs w:val="22"/>
          <w:lang w:bidi="ar-SA"/>
        </w:rPr>
      </w:pP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 xml:space="preserve">Set up </w:t>
      </w:r>
      <w:r w:rsidRPr="00F4368D">
        <w:rPr>
          <w:rFonts w:ascii="Times New Roman" w:hAnsi="Times New Roman"/>
          <w:b/>
          <w:color w:val="000000"/>
          <w:sz w:val="22"/>
          <w:szCs w:val="22"/>
          <w:lang w:bidi="ar-SA"/>
        </w:rPr>
        <w:t>Assignment rules</w:t>
      </w: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 xml:space="preserve">, </w:t>
      </w:r>
      <w:r w:rsidRPr="00F4368D">
        <w:rPr>
          <w:rFonts w:ascii="Times New Roman" w:hAnsi="Times New Roman"/>
          <w:b/>
          <w:color w:val="000000"/>
          <w:sz w:val="22"/>
          <w:szCs w:val="22"/>
          <w:lang w:bidi="ar-SA"/>
        </w:rPr>
        <w:t>Web-to-Lead</w:t>
      </w: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 xml:space="preserve"> and Auto-Response rules. Also configured validation rules based on business requirements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  <w:shd w:val="clear" w:color="auto" w:fill="FFFFFF"/>
        </w:rPr>
        <w:t xml:space="preserve">Extensive Experience in Salesforce Integration with in house legacy systems using Web Services API like </w:t>
      </w:r>
      <w:r w:rsidRPr="00F4368D">
        <w:rPr>
          <w:b/>
          <w:sz w:val="22"/>
          <w:szCs w:val="22"/>
          <w:shd w:val="clear" w:color="auto" w:fill="FFFFFF"/>
        </w:rPr>
        <w:t>REST</w:t>
      </w:r>
      <w:r w:rsidRPr="00F4368D">
        <w:rPr>
          <w:sz w:val="22"/>
          <w:szCs w:val="22"/>
          <w:shd w:val="clear" w:color="auto" w:fill="FFFFFF"/>
        </w:rPr>
        <w:t xml:space="preserve">, </w:t>
      </w:r>
      <w:r w:rsidRPr="00F4368D">
        <w:rPr>
          <w:b/>
          <w:sz w:val="22"/>
          <w:szCs w:val="22"/>
          <w:shd w:val="clear" w:color="auto" w:fill="FFFFFF"/>
        </w:rPr>
        <w:t>Bulk</w:t>
      </w:r>
      <w:r w:rsidRPr="00F4368D">
        <w:rPr>
          <w:sz w:val="22"/>
          <w:szCs w:val="22"/>
          <w:shd w:val="clear" w:color="auto" w:fill="FFFFFF"/>
        </w:rPr>
        <w:t xml:space="preserve"> and </w:t>
      </w:r>
      <w:r w:rsidRPr="00F4368D">
        <w:rPr>
          <w:b/>
          <w:sz w:val="22"/>
          <w:szCs w:val="22"/>
          <w:shd w:val="clear" w:color="auto" w:fill="FFFFFF"/>
        </w:rPr>
        <w:t>SOAP</w:t>
      </w:r>
      <w:r w:rsidRPr="00F4368D">
        <w:rPr>
          <w:sz w:val="22"/>
          <w:szCs w:val="22"/>
          <w:shd w:val="clear" w:color="auto" w:fill="FFFFFF"/>
        </w:rPr>
        <w:t>.</w:t>
      </w:r>
    </w:p>
    <w:p w:rsidR="002F4ED9" w:rsidRPr="00F4368D" w:rsidRDefault="002F4ED9" w:rsidP="005E1A26">
      <w:pPr>
        <w:pStyle w:val="ListParagraph"/>
        <w:numPr>
          <w:ilvl w:val="0"/>
          <w:numId w:val="3"/>
        </w:numPr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Used </w:t>
      </w:r>
      <w:r w:rsidRPr="00F4368D">
        <w:rPr>
          <w:b/>
          <w:sz w:val="22"/>
          <w:szCs w:val="22"/>
        </w:rPr>
        <w:t>SOQL &amp; SOSL</w:t>
      </w:r>
      <w:r w:rsidRPr="00F4368D">
        <w:rPr>
          <w:sz w:val="22"/>
          <w:szCs w:val="22"/>
        </w:rPr>
        <w:t xml:space="preserve"> with consideration to </w:t>
      </w:r>
      <w:r w:rsidRPr="00F4368D">
        <w:rPr>
          <w:b/>
          <w:sz w:val="22"/>
          <w:szCs w:val="22"/>
        </w:rPr>
        <w:t>Governor Limits</w:t>
      </w:r>
      <w:r w:rsidRPr="00F4368D">
        <w:rPr>
          <w:sz w:val="22"/>
          <w:szCs w:val="22"/>
        </w:rPr>
        <w:t xml:space="preserve"> for data manipulation needs of the application using platform database objects.</w:t>
      </w:r>
    </w:p>
    <w:p w:rsidR="002F4ED9" w:rsidRPr="00F4368D" w:rsidRDefault="002F4ED9" w:rsidP="005E1A26">
      <w:pPr>
        <w:pStyle w:val="NoSpacing"/>
        <w:numPr>
          <w:ilvl w:val="0"/>
          <w:numId w:val="3"/>
        </w:numPr>
        <w:rPr>
          <w:rFonts w:ascii="Times New Roman" w:hAnsi="Times New Roman"/>
          <w:color w:val="000000"/>
          <w:sz w:val="22"/>
          <w:szCs w:val="22"/>
          <w:lang w:bidi="ar-SA"/>
        </w:rPr>
      </w:pP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>Worked with Email to Case set up and routing the cases to appropriate queues.</w:t>
      </w:r>
    </w:p>
    <w:p w:rsidR="002F4ED9" w:rsidRPr="00F4368D" w:rsidRDefault="002F4ED9" w:rsidP="005E1A26">
      <w:pPr>
        <w:pStyle w:val="NoSpacing"/>
        <w:numPr>
          <w:ilvl w:val="0"/>
          <w:numId w:val="3"/>
        </w:numPr>
        <w:rPr>
          <w:rFonts w:ascii="Times New Roman" w:hAnsi="Times New Roman"/>
          <w:color w:val="000000"/>
          <w:sz w:val="22"/>
          <w:szCs w:val="22"/>
          <w:lang w:bidi="ar-SA"/>
        </w:rPr>
      </w:pPr>
      <w:r w:rsidRPr="00F4368D">
        <w:rPr>
          <w:rFonts w:ascii="Times New Roman" w:hAnsi="Times New Roman"/>
          <w:color w:val="000000"/>
          <w:sz w:val="22"/>
          <w:szCs w:val="22"/>
          <w:lang w:bidi="ar-SA"/>
        </w:rPr>
        <w:t>Designed and modified Approval processes and created Approval steps which used email alerts and field updates.</w:t>
      </w:r>
    </w:p>
    <w:p w:rsidR="002F4ED9" w:rsidRPr="00F4368D" w:rsidRDefault="002F4ED9" w:rsidP="005E1A26">
      <w:pPr>
        <w:numPr>
          <w:ilvl w:val="0"/>
          <w:numId w:val="3"/>
        </w:numPr>
        <w:shd w:val="clear" w:color="auto" w:fill="FFFFFF"/>
        <w:spacing w:line="240" w:lineRule="atLeast"/>
        <w:jc w:val="both"/>
        <w:rPr>
          <w:rFonts w:ascii="Times New Roman" w:hAnsi="Times New Roman" w:cs="Times New Roman"/>
          <w:color w:val="auto"/>
          <w:sz w:val="22"/>
          <w:szCs w:val="22"/>
          <w:lang w:val="en-IN" w:eastAsia="en-IN"/>
        </w:rPr>
      </w:pPr>
      <w:r w:rsidRPr="00F4368D">
        <w:rPr>
          <w:rFonts w:ascii="Times New Roman" w:hAnsi="Times New Roman" w:cs="Times New Roman"/>
          <w:color w:val="auto"/>
          <w:sz w:val="22"/>
          <w:szCs w:val="22"/>
          <w:lang w:val="en-IN" w:eastAsia="en-IN"/>
        </w:rPr>
        <w:t xml:space="preserve">Used Visualforce to consume the </w:t>
      </w:r>
      <w:r w:rsidRPr="00F4368D">
        <w:rPr>
          <w:rFonts w:ascii="Times New Roman" w:hAnsi="Times New Roman" w:cs="Times New Roman"/>
          <w:b/>
          <w:color w:val="auto"/>
          <w:sz w:val="22"/>
          <w:szCs w:val="22"/>
          <w:lang w:val="en-IN" w:eastAsia="en-IN"/>
        </w:rPr>
        <w:t>SOAP-based Web Service</w:t>
      </w:r>
      <w:r w:rsidRPr="00F4368D">
        <w:rPr>
          <w:rFonts w:ascii="Times New Roman" w:hAnsi="Times New Roman" w:cs="Times New Roman"/>
          <w:color w:val="auto"/>
          <w:sz w:val="22"/>
          <w:szCs w:val="22"/>
          <w:lang w:val="en-IN" w:eastAsia="en-IN"/>
        </w:rPr>
        <w:t xml:space="preserve"> in a Force.com application.</w:t>
      </w:r>
    </w:p>
    <w:p w:rsidR="001673C1" w:rsidRPr="00F4368D" w:rsidRDefault="001673C1" w:rsidP="005E1A26">
      <w:pPr>
        <w:ind w:left="1440"/>
        <w:jc w:val="both"/>
        <w:rPr>
          <w:rFonts w:ascii="Times New Roman" w:hAnsi="Times New Roman" w:cs="Times New Roman"/>
          <w:sz w:val="22"/>
          <w:szCs w:val="22"/>
        </w:rPr>
      </w:pPr>
    </w:p>
    <w:p w:rsidR="001673C1" w:rsidRPr="00F4368D" w:rsidRDefault="00F2080A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Environment:</w:t>
      </w:r>
      <w:r w:rsidR="001673C1"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</w:t>
      </w:r>
      <w:r w:rsidR="00980DC5" w:rsidRPr="00F4368D">
        <w:rPr>
          <w:rFonts w:ascii="Times New Roman" w:hAnsi="Times New Roman" w:cs="Times New Roman"/>
          <w:bCs/>
          <w:sz w:val="22"/>
          <w:szCs w:val="22"/>
        </w:rPr>
        <w:t>Saleforce.com platform</w:t>
      </w:r>
      <w:r w:rsidR="0075758E" w:rsidRPr="00F4368D">
        <w:rPr>
          <w:rFonts w:ascii="Times New Roman" w:hAnsi="Times New Roman" w:cs="Times New Roman"/>
          <w:bCs/>
          <w:sz w:val="22"/>
          <w:szCs w:val="22"/>
        </w:rPr>
        <w:t>,</w:t>
      </w:r>
      <w:r w:rsidR="00394905" w:rsidRPr="00F4368D">
        <w:rPr>
          <w:rFonts w:ascii="Times New Roman" w:hAnsi="Times New Roman" w:cs="Times New Roman"/>
          <w:bCs/>
          <w:sz w:val="22"/>
          <w:szCs w:val="22"/>
        </w:rPr>
        <w:t xml:space="preserve"> Code Collaborator, </w:t>
      </w:r>
      <w:r w:rsidR="001673C1" w:rsidRPr="00F4368D">
        <w:rPr>
          <w:rFonts w:ascii="Times New Roman" w:hAnsi="Times New Roman" w:cs="Times New Roman"/>
          <w:bCs/>
          <w:sz w:val="22"/>
          <w:szCs w:val="22"/>
        </w:rPr>
        <w:t>Visual Force, Apex Language, Data Loader, HTML, Workflow &amp; Approvals, Custom Objects,</w:t>
      </w:r>
      <w:r w:rsidR="00E1591A" w:rsidRPr="00F4368D">
        <w:rPr>
          <w:rFonts w:ascii="Times New Roman" w:hAnsi="Times New Roman" w:cs="Times New Roman"/>
          <w:bCs/>
          <w:sz w:val="22"/>
          <w:szCs w:val="22"/>
        </w:rPr>
        <w:t xml:space="preserve"> Sandbox management.</w:t>
      </w:r>
    </w:p>
    <w:p w:rsidR="00173B8B" w:rsidRPr="00F4368D" w:rsidRDefault="00173B8B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</w:p>
    <w:p w:rsidR="00C945D8" w:rsidRPr="00F4368D" w:rsidRDefault="0019729F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EA6ACA">
        <w:rPr>
          <w:rFonts w:ascii="Times New Roman" w:hAnsi="Times New Roman" w:cs="Times New Roman"/>
          <w:b/>
          <w:sz w:val="22"/>
          <w:szCs w:val="22"/>
        </w:rPr>
        <w:t>Rent-A-Center, Plano, Texas</w:t>
      </w:r>
      <w:r w:rsidR="00C945D8" w:rsidRPr="00F4368D">
        <w:rPr>
          <w:rFonts w:ascii="Times New Roman" w:hAnsi="Times New Roman" w:cs="Times New Roman"/>
          <w:b/>
          <w:sz w:val="22"/>
          <w:szCs w:val="22"/>
        </w:rPr>
        <w:tab/>
      </w:r>
      <w:r w:rsidR="007D6002" w:rsidRPr="00F4368D">
        <w:rPr>
          <w:rFonts w:ascii="Times New Roman" w:hAnsi="Times New Roman" w:cs="Times New Roman"/>
          <w:b/>
          <w:sz w:val="22"/>
          <w:szCs w:val="22"/>
        </w:rPr>
        <w:t xml:space="preserve">           </w:t>
      </w:r>
      <w:r w:rsidRPr="00F4368D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                     Apr 16 – Dec </w:t>
      </w:r>
      <w:r w:rsidR="00A12676" w:rsidRPr="00F4368D">
        <w:rPr>
          <w:rFonts w:ascii="Times New Roman" w:hAnsi="Times New Roman" w:cs="Times New Roman"/>
          <w:b/>
          <w:sz w:val="22"/>
          <w:szCs w:val="22"/>
        </w:rPr>
        <w:t>16</w:t>
      </w:r>
    </w:p>
    <w:p w:rsidR="00C945D8" w:rsidRPr="00F4368D" w:rsidRDefault="00C945D8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SalesForce.com Developer/Admin</w:t>
      </w:r>
      <w:r w:rsidRPr="00F4368D">
        <w:rPr>
          <w:rFonts w:ascii="Times New Roman" w:hAnsi="Times New Roman" w:cs="Times New Roman"/>
          <w:b/>
          <w:sz w:val="22"/>
          <w:szCs w:val="22"/>
        </w:rPr>
        <w:tab/>
      </w:r>
    </w:p>
    <w:p w:rsidR="008C46D9" w:rsidRPr="00F4368D" w:rsidRDefault="008C46D9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</w:p>
    <w:p w:rsidR="00FB029E" w:rsidRPr="00F4368D" w:rsidRDefault="008C46D9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Description: </w:t>
      </w:r>
    </w:p>
    <w:p w:rsidR="00FB029E" w:rsidRPr="00F4368D" w:rsidRDefault="00FB029E" w:rsidP="00FB029E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Cs/>
          <w:sz w:val="22"/>
          <w:szCs w:val="22"/>
        </w:rPr>
      </w:pPr>
    </w:p>
    <w:p w:rsidR="00FB029E" w:rsidRPr="00F4368D" w:rsidRDefault="00FB029E" w:rsidP="00FB029E">
      <w:pPr>
        <w:tabs>
          <w:tab w:val="left" w:pos="1800"/>
        </w:tabs>
        <w:jc w:val="both"/>
        <w:rPr>
          <w:rFonts w:ascii="Times New Roman" w:hAnsi="Times New Roman" w:cs="Times New Roman"/>
          <w:bCs/>
          <w:sz w:val="22"/>
          <w:szCs w:val="22"/>
        </w:rPr>
      </w:pPr>
      <w:r w:rsidRPr="00F4368D">
        <w:rPr>
          <w:rFonts w:ascii="Times New Roman" w:hAnsi="Times New Roman" w:cs="Times New Roman"/>
          <w:bCs/>
          <w:sz w:val="22"/>
          <w:szCs w:val="22"/>
        </w:rPr>
        <w:t>Rent-A-Center is a furniture, electronics, and appliances rental/sales/rent-to-own company. The project involved reshaping the company’s existing Salesforce CRM application Project involved sales and support functionality, customization of standard objects,</w:t>
      </w:r>
    </w:p>
    <w:p w:rsidR="00C945D8" w:rsidRPr="00F4368D" w:rsidRDefault="00C945D8" w:rsidP="00FB029E">
      <w:pPr>
        <w:tabs>
          <w:tab w:val="left" w:pos="1800"/>
        </w:tabs>
        <w:jc w:val="both"/>
        <w:rPr>
          <w:rFonts w:ascii="Times New Roman" w:hAnsi="Times New Roman" w:cs="Times New Roman"/>
          <w:bCs/>
          <w:sz w:val="22"/>
          <w:szCs w:val="22"/>
        </w:rPr>
      </w:pPr>
    </w:p>
    <w:p w:rsidR="00C945D8" w:rsidRPr="00F4368D" w:rsidRDefault="00C945D8" w:rsidP="005E1A26">
      <w:pPr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C945D8" w:rsidRPr="00F4368D" w:rsidRDefault="00C945D8" w:rsidP="005E1A26">
      <w:pPr>
        <w:tabs>
          <w:tab w:val="left" w:pos="720"/>
        </w:tabs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Responsibilities: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Interacted with Business users for requirements gathering, analysis and development.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Worked on various Salesforce.com Standard Objects including Accounts, Contacts, Reports, Dashboards, Events and Tasks.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Agile Development Methodology was followed for the implementation.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Developed various Apex classes, Controller classes and Apex Triggers for various functional needs in the application.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Worked on</w:t>
      </w:r>
      <w:r w:rsidRPr="00F4368D">
        <w:rPr>
          <w:b/>
          <w:sz w:val="22"/>
          <w:szCs w:val="22"/>
        </w:rPr>
        <w:t xml:space="preserve"> Salesforce1</w:t>
      </w:r>
      <w:r w:rsidRPr="00F4368D">
        <w:rPr>
          <w:sz w:val="22"/>
          <w:szCs w:val="22"/>
        </w:rPr>
        <w:t xml:space="preserve"> Platform to build Mobile App by enabling </w:t>
      </w:r>
      <w:r w:rsidRPr="00F4368D">
        <w:rPr>
          <w:b/>
          <w:sz w:val="22"/>
          <w:szCs w:val="22"/>
        </w:rPr>
        <w:t>Lightning</w:t>
      </w:r>
      <w:r w:rsidRPr="00F4368D">
        <w:rPr>
          <w:sz w:val="22"/>
          <w:szCs w:val="22"/>
        </w:rPr>
        <w:t> </w:t>
      </w:r>
      <w:r w:rsidRPr="00F4368D">
        <w:rPr>
          <w:b/>
          <w:sz w:val="22"/>
          <w:szCs w:val="22"/>
        </w:rPr>
        <w:t>Components</w:t>
      </w:r>
      <w:r w:rsidRPr="00F4368D">
        <w:rPr>
          <w:sz w:val="22"/>
          <w:szCs w:val="22"/>
        </w:rPr>
        <w:t xml:space="preserve"> for use in Salesforce1 mobile platform to make Lightning Application mobile. 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Used refined global search in Lightning by developing </w:t>
      </w:r>
      <w:r w:rsidRPr="00F4368D">
        <w:rPr>
          <w:b/>
          <w:sz w:val="22"/>
          <w:szCs w:val="22"/>
        </w:rPr>
        <w:t>Apex classe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Controllers</w:t>
      </w:r>
      <w:r w:rsidRPr="00F4368D">
        <w:rPr>
          <w:sz w:val="22"/>
          <w:szCs w:val="22"/>
        </w:rPr>
        <w:t>. 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>Developed Cascading Style Sheets (CSS) for creating effects in Visual force pages.</w:t>
      </w:r>
    </w:p>
    <w:p w:rsidR="00C945D8" w:rsidRPr="00F4368D" w:rsidRDefault="00C945D8" w:rsidP="005E1A26">
      <w:pPr>
        <w:pStyle w:val="ListParagraph"/>
        <w:numPr>
          <w:ilvl w:val="0"/>
          <w:numId w:val="3"/>
        </w:numPr>
        <w:tabs>
          <w:tab w:val="left" w:pos="1530"/>
        </w:tabs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Performed </w:t>
      </w:r>
      <w:r w:rsidRPr="00F4368D">
        <w:rPr>
          <w:b/>
          <w:sz w:val="22"/>
          <w:szCs w:val="22"/>
        </w:rPr>
        <w:t>Webservice</w:t>
      </w:r>
      <w:r w:rsidRPr="00F4368D">
        <w:rPr>
          <w:sz w:val="22"/>
          <w:szCs w:val="22"/>
        </w:rPr>
        <w:t xml:space="preserve"> Callout using the </w:t>
      </w:r>
      <w:r w:rsidRPr="00F4368D">
        <w:rPr>
          <w:b/>
          <w:sz w:val="22"/>
          <w:szCs w:val="22"/>
        </w:rPr>
        <w:t>RESTful</w:t>
      </w:r>
      <w:r w:rsidRPr="00F4368D">
        <w:rPr>
          <w:sz w:val="22"/>
          <w:szCs w:val="22"/>
        </w:rPr>
        <w:t xml:space="preserve"> services with the </w:t>
      </w:r>
      <w:r w:rsidRPr="00F4368D">
        <w:rPr>
          <w:b/>
          <w:sz w:val="22"/>
          <w:szCs w:val="22"/>
        </w:rPr>
        <w:t>third-party</w:t>
      </w:r>
      <w:r w:rsidRPr="00F4368D">
        <w:rPr>
          <w:sz w:val="22"/>
          <w:szCs w:val="22"/>
        </w:rPr>
        <w:t xml:space="preserve"> application Broadbean API.</w:t>
      </w:r>
    </w:p>
    <w:p w:rsidR="008979DA" w:rsidRPr="00F4368D" w:rsidRDefault="008979DA" w:rsidP="005E1A26">
      <w:pPr>
        <w:pStyle w:val="ListParagraph"/>
        <w:numPr>
          <w:ilvl w:val="0"/>
          <w:numId w:val="3"/>
        </w:numPr>
        <w:tabs>
          <w:tab w:val="left" w:pos="540"/>
        </w:tabs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Maintained </w:t>
      </w:r>
      <w:r w:rsidRPr="00F4368D">
        <w:rPr>
          <w:b/>
          <w:sz w:val="22"/>
          <w:szCs w:val="22"/>
        </w:rPr>
        <w:t>user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role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profile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sharing rule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public groups</w:t>
      </w:r>
      <w:r w:rsidRPr="00F4368D">
        <w:rPr>
          <w:sz w:val="22"/>
          <w:szCs w:val="22"/>
        </w:rPr>
        <w:t xml:space="preserve"> as part of managing security </w:t>
      </w:r>
    </w:p>
    <w:p w:rsidR="008979DA" w:rsidRPr="00F4368D" w:rsidRDefault="008979DA" w:rsidP="005E1A26">
      <w:pPr>
        <w:tabs>
          <w:tab w:val="left" w:pos="540"/>
        </w:tabs>
        <w:ind w:left="360"/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   on SFDC.</w:t>
      </w:r>
    </w:p>
    <w:p w:rsidR="008979DA" w:rsidRPr="00F4368D" w:rsidRDefault="008979DA" w:rsidP="005E1A26">
      <w:pPr>
        <w:pStyle w:val="ListParagraph"/>
        <w:numPr>
          <w:ilvl w:val="0"/>
          <w:numId w:val="3"/>
        </w:numPr>
        <w:tabs>
          <w:tab w:val="left" w:pos="540"/>
        </w:tabs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</w:t>
      </w:r>
      <w:r w:rsidRPr="00F4368D">
        <w:rPr>
          <w:b/>
          <w:sz w:val="22"/>
          <w:szCs w:val="22"/>
        </w:rPr>
        <w:t>training plan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materials</w:t>
      </w:r>
      <w:r w:rsidRPr="00F4368D">
        <w:rPr>
          <w:sz w:val="22"/>
          <w:szCs w:val="22"/>
        </w:rPr>
        <w:t xml:space="preserve">, and </w:t>
      </w:r>
      <w:r w:rsidRPr="00F4368D">
        <w:rPr>
          <w:b/>
          <w:sz w:val="22"/>
          <w:szCs w:val="22"/>
        </w:rPr>
        <w:t>documentation</w:t>
      </w:r>
      <w:r w:rsidRPr="00F4368D">
        <w:rPr>
          <w:sz w:val="22"/>
          <w:szCs w:val="22"/>
        </w:rPr>
        <w:t xml:space="preserve"> for Salesforce.com users to keep</w:t>
      </w:r>
    </w:p>
    <w:p w:rsidR="008979DA" w:rsidRPr="00F4368D" w:rsidRDefault="008979DA" w:rsidP="005E1A26">
      <w:pPr>
        <w:tabs>
          <w:tab w:val="left" w:pos="540"/>
        </w:tabs>
        <w:ind w:left="360"/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sz w:val="22"/>
          <w:szCs w:val="22"/>
        </w:rPr>
        <w:t xml:space="preserve">   materials updated.</w:t>
      </w:r>
    </w:p>
    <w:p w:rsidR="008979DA" w:rsidRPr="00F4368D" w:rsidRDefault="008979DA" w:rsidP="005E1A26">
      <w:pPr>
        <w:pStyle w:val="ListParagraph"/>
        <w:numPr>
          <w:ilvl w:val="0"/>
          <w:numId w:val="3"/>
        </w:numPr>
        <w:tabs>
          <w:tab w:val="left" w:pos="540"/>
        </w:tabs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lastRenderedPageBreak/>
        <w:t xml:space="preserve">Responsible for creating </w:t>
      </w:r>
      <w:r w:rsidRPr="00F4368D">
        <w:rPr>
          <w:b/>
          <w:sz w:val="22"/>
          <w:szCs w:val="22"/>
        </w:rPr>
        <w:t>Sharing rules</w:t>
      </w:r>
      <w:r w:rsidRPr="00F4368D">
        <w:rPr>
          <w:sz w:val="22"/>
          <w:szCs w:val="22"/>
        </w:rPr>
        <w:t xml:space="preserve"> among all the users in different Roles and Subordinates.</w:t>
      </w:r>
    </w:p>
    <w:p w:rsidR="008979DA" w:rsidRPr="00F4368D" w:rsidRDefault="008979DA" w:rsidP="005E1A26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C945D8" w:rsidRPr="00F4368D" w:rsidRDefault="00C945D8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 xml:space="preserve">Environment: </w:t>
      </w:r>
      <w:r w:rsidRPr="00F4368D">
        <w:rPr>
          <w:rFonts w:ascii="Times New Roman" w:hAnsi="Times New Roman" w:cs="Times New Roman"/>
          <w:bCs/>
          <w:sz w:val="22"/>
          <w:szCs w:val="22"/>
        </w:rPr>
        <w:t xml:space="preserve">Sales Cloud, Service Cloud, Data loader and Data management, Workflow rules and </w:t>
      </w:r>
      <w:proofErr w:type="spellStart"/>
      <w:r w:rsidRPr="00F4368D">
        <w:rPr>
          <w:rFonts w:ascii="Times New Roman" w:hAnsi="Times New Roman" w:cs="Times New Roman"/>
          <w:bCs/>
          <w:sz w:val="22"/>
          <w:szCs w:val="22"/>
        </w:rPr>
        <w:t>Approvalprocesses</w:t>
      </w:r>
      <w:proofErr w:type="spellEnd"/>
      <w:r w:rsidRPr="00F4368D">
        <w:rPr>
          <w:rFonts w:ascii="Times New Roman" w:hAnsi="Times New Roman" w:cs="Times New Roman"/>
          <w:bCs/>
          <w:sz w:val="22"/>
          <w:szCs w:val="22"/>
        </w:rPr>
        <w:t>, sandbox, workflows, Custom objects, Reports and Dashboards, Partner Portal, Custom Profiles, Page Layouts, Security Settings, Data Sharing Rules.</w:t>
      </w:r>
    </w:p>
    <w:p w:rsidR="00FE02CB" w:rsidRPr="00F4368D" w:rsidRDefault="00FE02CB" w:rsidP="005E1A26">
      <w:pPr>
        <w:tabs>
          <w:tab w:val="left" w:pos="2160"/>
        </w:tabs>
        <w:ind w:left="2160" w:hanging="2160"/>
        <w:jc w:val="both"/>
        <w:rPr>
          <w:rFonts w:ascii="Times New Roman" w:hAnsi="Times New Roman" w:cs="Times New Roman"/>
          <w:sz w:val="22"/>
          <w:szCs w:val="22"/>
        </w:rPr>
      </w:pPr>
    </w:p>
    <w:p w:rsidR="003800A8" w:rsidRPr="00F4368D" w:rsidRDefault="003800A8" w:rsidP="005E1A26">
      <w:pPr>
        <w:tabs>
          <w:tab w:val="left" w:pos="1800"/>
        </w:tabs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9078D1" w:rsidRPr="00F4368D" w:rsidRDefault="00F350F2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4D224B">
        <w:rPr>
          <w:rFonts w:ascii="Times New Roman" w:hAnsi="Times New Roman" w:cs="Times New Roman"/>
          <w:b/>
          <w:sz w:val="22"/>
          <w:szCs w:val="22"/>
          <w:u w:val="single"/>
        </w:rPr>
        <w:t>Commvault</w:t>
      </w:r>
      <w:proofErr w:type="spellEnd"/>
      <w:r w:rsidR="00775088" w:rsidRPr="004D224B">
        <w:rPr>
          <w:rFonts w:ascii="Times New Roman" w:hAnsi="Times New Roman" w:cs="Times New Roman"/>
          <w:b/>
          <w:sz w:val="22"/>
          <w:szCs w:val="22"/>
          <w:u w:val="single"/>
        </w:rPr>
        <w:t xml:space="preserve">  </w:t>
      </w:r>
      <w:r w:rsidR="00A464B4" w:rsidRPr="004D224B">
        <w:rPr>
          <w:rFonts w:ascii="Times New Roman" w:hAnsi="Times New Roman" w:cs="Times New Roman"/>
          <w:b/>
          <w:sz w:val="22"/>
          <w:szCs w:val="22"/>
          <w:u w:val="single"/>
        </w:rPr>
        <w:t>Hyderabad</w:t>
      </w:r>
      <w:proofErr w:type="gramEnd"/>
      <w:r w:rsidR="00A464B4" w:rsidRPr="004D224B">
        <w:rPr>
          <w:rFonts w:ascii="Times New Roman" w:hAnsi="Times New Roman" w:cs="Times New Roman"/>
          <w:b/>
          <w:sz w:val="22"/>
          <w:szCs w:val="22"/>
          <w:u w:val="single"/>
        </w:rPr>
        <w:t>, India</w:t>
      </w:r>
      <w:r w:rsidR="00775088" w:rsidRPr="00F4368D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       </w:t>
      </w:r>
      <w:r w:rsidR="002F2ED9" w:rsidRPr="00F4368D">
        <w:rPr>
          <w:rFonts w:ascii="Times New Roman" w:hAnsi="Times New Roman" w:cs="Times New Roman"/>
          <w:b/>
          <w:sz w:val="22"/>
          <w:szCs w:val="22"/>
        </w:rPr>
        <w:t xml:space="preserve">         </w:t>
      </w:r>
      <w:r w:rsidR="007D6002" w:rsidRPr="00F4368D">
        <w:rPr>
          <w:rFonts w:ascii="Times New Roman" w:hAnsi="Times New Roman" w:cs="Times New Roman"/>
          <w:b/>
          <w:sz w:val="22"/>
          <w:szCs w:val="22"/>
        </w:rPr>
        <w:tab/>
      </w:r>
      <w:r w:rsidR="00B72C00" w:rsidRPr="00F4368D">
        <w:rPr>
          <w:rFonts w:ascii="Times New Roman" w:hAnsi="Times New Roman" w:cs="Times New Roman"/>
          <w:b/>
          <w:color w:val="auto"/>
          <w:sz w:val="22"/>
          <w:szCs w:val="22"/>
        </w:rPr>
        <w:t>Mar</w:t>
      </w:r>
      <w:r w:rsidR="00F804DF" w:rsidRPr="00F436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="00A86B3E" w:rsidRPr="00F4368D">
        <w:rPr>
          <w:rFonts w:ascii="Times New Roman" w:hAnsi="Times New Roman" w:cs="Times New Roman"/>
          <w:b/>
          <w:color w:val="auto"/>
          <w:sz w:val="22"/>
          <w:szCs w:val="22"/>
        </w:rPr>
        <w:t>14</w:t>
      </w:r>
      <w:r w:rsidR="00F2080A" w:rsidRPr="00F436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to </w:t>
      </w:r>
      <w:r w:rsidR="00F630F1" w:rsidRPr="00F4368D">
        <w:rPr>
          <w:rFonts w:ascii="Times New Roman" w:hAnsi="Times New Roman" w:cs="Times New Roman"/>
          <w:b/>
          <w:color w:val="auto"/>
          <w:sz w:val="22"/>
          <w:szCs w:val="22"/>
        </w:rPr>
        <w:t>Nov</w:t>
      </w:r>
      <w:r w:rsidR="00F804DF" w:rsidRPr="00F436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="00F2080A" w:rsidRPr="00F4368D">
        <w:rPr>
          <w:rFonts w:ascii="Times New Roman" w:hAnsi="Times New Roman" w:cs="Times New Roman"/>
          <w:b/>
          <w:color w:val="auto"/>
          <w:sz w:val="22"/>
          <w:szCs w:val="22"/>
        </w:rPr>
        <w:t>15</w:t>
      </w:r>
      <w:r w:rsidR="008A12C4" w:rsidRPr="00F436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:rsidR="009078D1" w:rsidRPr="00F4368D" w:rsidRDefault="00F2080A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Salesf</w:t>
      </w:r>
      <w:r w:rsidR="009078D1" w:rsidRPr="00F4368D">
        <w:rPr>
          <w:rFonts w:ascii="Times New Roman" w:hAnsi="Times New Roman" w:cs="Times New Roman"/>
          <w:b/>
          <w:sz w:val="22"/>
          <w:szCs w:val="22"/>
        </w:rPr>
        <w:t>orce</w:t>
      </w:r>
      <w:r w:rsidR="00727A8F" w:rsidRPr="00F4368D">
        <w:rPr>
          <w:rFonts w:ascii="Times New Roman" w:hAnsi="Times New Roman" w:cs="Times New Roman"/>
          <w:b/>
          <w:sz w:val="22"/>
          <w:szCs w:val="22"/>
        </w:rPr>
        <w:t xml:space="preserve"> Developer</w:t>
      </w:r>
    </w:p>
    <w:p w:rsidR="003800A8" w:rsidRPr="00F4368D" w:rsidRDefault="003800A8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z w:val="22"/>
          <w:szCs w:val="22"/>
        </w:rPr>
      </w:pPr>
    </w:p>
    <w:p w:rsidR="00231995" w:rsidRPr="00F4368D" w:rsidRDefault="00231995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Description: </w:t>
      </w:r>
    </w:p>
    <w:p w:rsidR="00693C7C" w:rsidRPr="00F4368D" w:rsidRDefault="008C41C2" w:rsidP="005E1A26">
      <w:pPr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proofErr w:type="spellStart"/>
      <w:r w:rsidRPr="00F4368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Commvault</w:t>
      </w:r>
      <w:proofErr w:type="spellEnd"/>
      <w:r w:rsidRPr="00F4368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software is an enterprise-level data platform that contains modules to back up, restore, archive, replicate, and search data. It is built from the ground-up on a single platform and unified code base</w:t>
      </w:r>
      <w:r w:rsidR="00F04C41" w:rsidRPr="00F4368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:rsidR="004467C7" w:rsidRPr="00F4368D" w:rsidRDefault="004467C7" w:rsidP="005E1A26">
      <w:pPr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Responsibilities: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>Identified and business requirements and translated them to technical specifications for Force.com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</w:t>
      </w:r>
      <w:r w:rsidRPr="00F4368D">
        <w:rPr>
          <w:b/>
          <w:sz w:val="22"/>
          <w:szCs w:val="22"/>
        </w:rPr>
        <w:t>Report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Dashboards</w:t>
      </w:r>
      <w:r w:rsidRPr="00F4368D">
        <w:rPr>
          <w:sz w:val="22"/>
          <w:szCs w:val="22"/>
        </w:rPr>
        <w:t xml:space="preserve">, and processes to continuously monitor data quality and integrity. Developed on </w:t>
      </w:r>
      <w:r w:rsidRPr="00F4368D">
        <w:rPr>
          <w:b/>
          <w:sz w:val="22"/>
          <w:szCs w:val="22"/>
        </w:rPr>
        <w:t>Sandbox environments</w:t>
      </w:r>
      <w:r w:rsidRPr="00F4368D">
        <w:rPr>
          <w:sz w:val="22"/>
          <w:szCs w:val="22"/>
        </w:rPr>
        <w:t xml:space="preserve"> and performed timely deployments on production servers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</w:t>
      </w:r>
      <w:r w:rsidRPr="00F4368D">
        <w:rPr>
          <w:b/>
          <w:sz w:val="22"/>
          <w:szCs w:val="22"/>
        </w:rPr>
        <w:t>custom controller classes</w:t>
      </w:r>
      <w:r w:rsidRPr="00F4368D">
        <w:rPr>
          <w:sz w:val="22"/>
          <w:szCs w:val="22"/>
        </w:rPr>
        <w:t xml:space="preserve"> and extensions to </w:t>
      </w:r>
      <w:r w:rsidRPr="00F4368D">
        <w:rPr>
          <w:b/>
          <w:sz w:val="22"/>
          <w:szCs w:val="22"/>
        </w:rPr>
        <w:t>standard controllers</w:t>
      </w:r>
      <w:r w:rsidRPr="00F4368D">
        <w:rPr>
          <w:sz w:val="22"/>
          <w:szCs w:val="22"/>
        </w:rPr>
        <w:t xml:space="preserve"> using Apex. Implemented </w:t>
      </w:r>
      <w:r w:rsidRPr="00F4368D">
        <w:rPr>
          <w:b/>
          <w:sz w:val="22"/>
          <w:szCs w:val="22"/>
        </w:rPr>
        <w:t>Apex Trigger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Apex REST</w:t>
      </w:r>
      <w:r w:rsidRPr="00F4368D">
        <w:rPr>
          <w:sz w:val="22"/>
          <w:szCs w:val="22"/>
        </w:rPr>
        <w:t xml:space="preserve"> </w:t>
      </w:r>
      <w:r w:rsidRPr="00F4368D">
        <w:rPr>
          <w:b/>
          <w:sz w:val="22"/>
          <w:szCs w:val="22"/>
        </w:rPr>
        <w:t>Service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Custom Apex Controllers</w:t>
      </w:r>
      <w:r w:rsidRPr="00F4368D">
        <w:rPr>
          <w:sz w:val="22"/>
          <w:szCs w:val="22"/>
        </w:rPr>
        <w:t>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</w:t>
      </w:r>
      <w:r w:rsidRPr="00F4368D">
        <w:rPr>
          <w:b/>
          <w:sz w:val="22"/>
          <w:szCs w:val="22"/>
        </w:rPr>
        <w:t>Apex web methods</w:t>
      </w:r>
      <w:r w:rsidRPr="00F4368D">
        <w:rPr>
          <w:sz w:val="22"/>
          <w:szCs w:val="22"/>
        </w:rPr>
        <w:t xml:space="preserve"> in to integrate </w:t>
      </w:r>
      <w:r w:rsidRPr="00F4368D">
        <w:rPr>
          <w:b/>
          <w:sz w:val="22"/>
          <w:szCs w:val="22"/>
        </w:rPr>
        <w:t>force.com applications</w:t>
      </w:r>
      <w:r w:rsidRPr="00F4368D">
        <w:rPr>
          <w:sz w:val="22"/>
          <w:szCs w:val="22"/>
        </w:rPr>
        <w:t xml:space="preserve"> with company’s website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Created </w:t>
      </w:r>
      <w:r w:rsidRPr="00F4368D">
        <w:rPr>
          <w:b/>
          <w:sz w:val="22"/>
          <w:szCs w:val="22"/>
        </w:rPr>
        <w:t>Custom</w:t>
      </w:r>
      <w:r w:rsidRPr="00F4368D">
        <w:rPr>
          <w:sz w:val="22"/>
          <w:szCs w:val="22"/>
        </w:rPr>
        <w:t xml:space="preserve"> </w:t>
      </w:r>
      <w:r w:rsidRPr="00F4368D">
        <w:rPr>
          <w:b/>
          <w:sz w:val="22"/>
          <w:szCs w:val="22"/>
        </w:rPr>
        <w:t>Visual force page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 xml:space="preserve">Visual </w:t>
      </w:r>
      <w:proofErr w:type="gramStart"/>
      <w:r w:rsidRPr="00F4368D">
        <w:rPr>
          <w:b/>
          <w:sz w:val="22"/>
          <w:szCs w:val="22"/>
        </w:rPr>
        <w:t>force</w:t>
      </w:r>
      <w:proofErr w:type="gramEnd"/>
      <w:r w:rsidRPr="00F4368D">
        <w:rPr>
          <w:b/>
          <w:sz w:val="22"/>
          <w:szCs w:val="22"/>
        </w:rPr>
        <w:t xml:space="preserve"> Templates</w:t>
      </w:r>
      <w:r w:rsidRPr="00F4368D">
        <w:rPr>
          <w:sz w:val="22"/>
          <w:szCs w:val="22"/>
        </w:rPr>
        <w:t xml:space="preserve"> to customize the user experience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Involved in creating the </w:t>
      </w:r>
      <w:r w:rsidRPr="00F4368D">
        <w:rPr>
          <w:b/>
          <w:sz w:val="22"/>
          <w:szCs w:val="22"/>
        </w:rPr>
        <w:t>Tab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Link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Visual Force pages</w:t>
      </w:r>
      <w:r w:rsidRPr="00F4368D">
        <w:rPr>
          <w:sz w:val="22"/>
          <w:szCs w:val="22"/>
        </w:rPr>
        <w:t xml:space="preserve"> to configure the application in Salesforce Managed ongoing support requests and administrative needs of users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Maintained </w:t>
      </w:r>
      <w:r w:rsidRPr="00F4368D">
        <w:rPr>
          <w:b/>
          <w:sz w:val="22"/>
          <w:szCs w:val="22"/>
        </w:rPr>
        <w:t>user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role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profile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sharing rule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public groups</w:t>
      </w:r>
      <w:r w:rsidRPr="00F4368D">
        <w:rPr>
          <w:sz w:val="22"/>
          <w:szCs w:val="22"/>
        </w:rPr>
        <w:t xml:space="preserve"> as part of managing security on SFDC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</w:t>
      </w:r>
      <w:r w:rsidRPr="00F4368D">
        <w:rPr>
          <w:b/>
          <w:sz w:val="22"/>
          <w:szCs w:val="22"/>
        </w:rPr>
        <w:t>training plan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materials</w:t>
      </w:r>
      <w:r w:rsidRPr="00F4368D">
        <w:rPr>
          <w:sz w:val="22"/>
          <w:szCs w:val="22"/>
        </w:rPr>
        <w:t xml:space="preserve">, and </w:t>
      </w:r>
      <w:r w:rsidRPr="00F4368D">
        <w:rPr>
          <w:b/>
          <w:sz w:val="22"/>
          <w:szCs w:val="22"/>
        </w:rPr>
        <w:t>documentation</w:t>
      </w:r>
      <w:r w:rsidRPr="00F4368D">
        <w:rPr>
          <w:sz w:val="22"/>
          <w:szCs w:val="22"/>
        </w:rPr>
        <w:t xml:space="preserve"> for Salesforce.com users to keep materials updated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Responsible for creating </w:t>
      </w:r>
      <w:r w:rsidRPr="00F4368D">
        <w:rPr>
          <w:b/>
          <w:sz w:val="22"/>
          <w:szCs w:val="22"/>
        </w:rPr>
        <w:t>Sharing rules</w:t>
      </w:r>
      <w:r w:rsidRPr="00F4368D">
        <w:rPr>
          <w:sz w:val="22"/>
          <w:szCs w:val="22"/>
        </w:rPr>
        <w:t xml:space="preserve"> among all the users in different Roles and Subordinates.</w:t>
      </w:r>
    </w:p>
    <w:p w:rsidR="00646F8F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Developed and communicated a schedule for future releases/enhancements. Involved in </w:t>
      </w:r>
      <w:r w:rsidRPr="00F4368D">
        <w:rPr>
          <w:b/>
          <w:sz w:val="22"/>
          <w:szCs w:val="22"/>
        </w:rPr>
        <w:t>data import</w:t>
      </w:r>
      <w:r w:rsidRPr="00F4368D">
        <w:rPr>
          <w:sz w:val="22"/>
          <w:szCs w:val="22"/>
        </w:rPr>
        <w:t xml:space="preserve"> into SFDC using </w:t>
      </w:r>
      <w:r w:rsidRPr="00F4368D">
        <w:rPr>
          <w:b/>
          <w:sz w:val="22"/>
          <w:szCs w:val="22"/>
        </w:rPr>
        <w:t>Apex Data Loader</w:t>
      </w:r>
      <w:r w:rsidRPr="00F4368D">
        <w:rPr>
          <w:sz w:val="22"/>
          <w:szCs w:val="22"/>
        </w:rPr>
        <w:t xml:space="preserve"> through CSV files.</w:t>
      </w:r>
    </w:p>
    <w:p w:rsidR="00BA4C4C" w:rsidRPr="00F4368D" w:rsidRDefault="00646F8F" w:rsidP="005E1A26">
      <w:pPr>
        <w:pStyle w:val="ListParagraph"/>
        <w:numPr>
          <w:ilvl w:val="0"/>
          <w:numId w:val="12"/>
        </w:numPr>
        <w:tabs>
          <w:tab w:val="left" w:pos="540"/>
        </w:tabs>
        <w:ind w:left="540"/>
        <w:contextualSpacing/>
        <w:jc w:val="both"/>
        <w:rPr>
          <w:sz w:val="22"/>
          <w:szCs w:val="22"/>
        </w:rPr>
      </w:pPr>
      <w:r w:rsidRPr="00F4368D">
        <w:rPr>
          <w:sz w:val="22"/>
          <w:szCs w:val="22"/>
        </w:rPr>
        <w:t xml:space="preserve">Created </w:t>
      </w:r>
      <w:r w:rsidRPr="00F4368D">
        <w:rPr>
          <w:b/>
          <w:sz w:val="22"/>
          <w:szCs w:val="22"/>
        </w:rPr>
        <w:t>Documents</w:t>
      </w:r>
      <w:r w:rsidRPr="00F4368D">
        <w:rPr>
          <w:sz w:val="22"/>
          <w:szCs w:val="22"/>
        </w:rPr>
        <w:t xml:space="preserve">, </w:t>
      </w:r>
      <w:r w:rsidRPr="00F4368D">
        <w:rPr>
          <w:b/>
          <w:sz w:val="22"/>
          <w:szCs w:val="22"/>
        </w:rPr>
        <w:t>Presentations</w:t>
      </w:r>
      <w:r w:rsidRPr="00F4368D">
        <w:rPr>
          <w:sz w:val="22"/>
          <w:szCs w:val="22"/>
        </w:rPr>
        <w:t xml:space="preserve"> and </w:t>
      </w:r>
      <w:r w:rsidRPr="00F4368D">
        <w:rPr>
          <w:b/>
          <w:sz w:val="22"/>
          <w:szCs w:val="22"/>
        </w:rPr>
        <w:t>Reports</w:t>
      </w:r>
      <w:r w:rsidR="00C02D6D" w:rsidRPr="00F4368D">
        <w:rPr>
          <w:sz w:val="22"/>
          <w:szCs w:val="22"/>
        </w:rPr>
        <w:t xml:space="preserve">, </w:t>
      </w:r>
      <w:r w:rsidRPr="00F4368D">
        <w:rPr>
          <w:sz w:val="22"/>
          <w:szCs w:val="22"/>
        </w:rPr>
        <w:t>automatically populating templates with data from any standard or custom object.</w:t>
      </w:r>
    </w:p>
    <w:p w:rsidR="00BA4C4C" w:rsidRPr="00F4368D" w:rsidRDefault="00231995" w:rsidP="005E1A26">
      <w:pPr>
        <w:jc w:val="both"/>
        <w:rPr>
          <w:rFonts w:ascii="Times New Roman" w:hAnsi="Times New Roman" w:cs="Times New Roman"/>
          <w:bCs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Environment:</w:t>
      </w:r>
      <w:r w:rsidR="00A1698E"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</w:t>
      </w:r>
      <w:r w:rsidR="00BA4C4C" w:rsidRPr="00F4368D">
        <w:rPr>
          <w:rFonts w:ascii="Times New Roman" w:hAnsi="Times New Roman" w:cs="Times New Roman"/>
          <w:bCs/>
          <w:sz w:val="22"/>
          <w:szCs w:val="22"/>
        </w:rPr>
        <w:t>Saleforce.com platform, Visual Force, Ap</w:t>
      </w:r>
      <w:r w:rsidR="00674ADA" w:rsidRPr="00F4368D">
        <w:rPr>
          <w:rFonts w:ascii="Times New Roman" w:hAnsi="Times New Roman" w:cs="Times New Roman"/>
          <w:bCs/>
          <w:sz w:val="22"/>
          <w:szCs w:val="22"/>
        </w:rPr>
        <w:t>ex Language, Data Loader, Workflow</w:t>
      </w:r>
      <w:r w:rsidR="00BA4C4C" w:rsidRPr="00F4368D">
        <w:rPr>
          <w:rFonts w:ascii="Times New Roman" w:hAnsi="Times New Roman" w:cs="Times New Roman"/>
          <w:bCs/>
          <w:sz w:val="22"/>
          <w:szCs w:val="22"/>
        </w:rPr>
        <w:t xml:space="preserve"> &amp; Approvals, Custom Objects, Sandbox </w:t>
      </w:r>
      <w:r w:rsidR="005D55E0" w:rsidRPr="00F4368D">
        <w:rPr>
          <w:rFonts w:ascii="Times New Roman" w:hAnsi="Times New Roman" w:cs="Times New Roman"/>
          <w:bCs/>
          <w:sz w:val="22"/>
          <w:szCs w:val="22"/>
        </w:rPr>
        <w:t>management, Eclipse IDE</w:t>
      </w:r>
    </w:p>
    <w:p w:rsidR="00E12FDC" w:rsidRPr="00F4368D" w:rsidRDefault="00E12FDC" w:rsidP="005E1A26">
      <w:pPr>
        <w:tabs>
          <w:tab w:val="left" w:pos="1800"/>
        </w:tabs>
        <w:jc w:val="both"/>
        <w:rPr>
          <w:rFonts w:ascii="Times New Roman" w:hAnsi="Times New Roman" w:cs="Times New Roman"/>
          <w:sz w:val="22"/>
          <w:szCs w:val="22"/>
        </w:rPr>
      </w:pPr>
    </w:p>
    <w:p w:rsidR="00CC204E" w:rsidRPr="00F4368D" w:rsidRDefault="00F350F2" w:rsidP="005E1A26">
      <w:pPr>
        <w:tabs>
          <w:tab w:val="left" w:pos="1800"/>
        </w:tabs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F4368D">
        <w:rPr>
          <w:rFonts w:ascii="Times New Roman" w:hAnsi="Times New Roman" w:cs="Times New Roman"/>
          <w:b/>
          <w:bCs/>
          <w:sz w:val="22"/>
          <w:szCs w:val="22"/>
          <w:u w:val="single"/>
        </w:rPr>
        <w:t>Techsol</w:t>
      </w:r>
      <w:proofErr w:type="spellEnd"/>
      <w:r w:rsidR="00F630F1" w:rsidRPr="00F4368D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- </w:t>
      </w:r>
      <w:proofErr w:type="spellStart"/>
      <w:proofErr w:type="gramStart"/>
      <w:r w:rsidR="00F630F1" w:rsidRPr="00F4368D">
        <w:rPr>
          <w:rFonts w:ascii="Times New Roman" w:hAnsi="Times New Roman" w:cs="Times New Roman"/>
          <w:b/>
          <w:bCs/>
          <w:sz w:val="22"/>
          <w:szCs w:val="22"/>
          <w:u w:val="single"/>
        </w:rPr>
        <w:t>Hyderabad,India</w:t>
      </w:r>
      <w:proofErr w:type="spellEnd"/>
      <w:proofErr w:type="gramEnd"/>
      <w:r w:rsidR="00BC029D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                                        </w:t>
      </w:r>
      <w:r w:rsidR="002F2ED9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             </w:t>
      </w:r>
      <w:r w:rsidR="00BC029D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    </w:t>
      </w:r>
      <w:r w:rsidR="007B48A6" w:rsidRPr="00F4368D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F804DF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Jan </w:t>
      </w:r>
      <w:r w:rsidR="00A86B3E" w:rsidRPr="00F4368D">
        <w:rPr>
          <w:rFonts w:ascii="Times New Roman" w:hAnsi="Times New Roman" w:cs="Times New Roman"/>
          <w:b/>
          <w:bCs/>
          <w:sz w:val="22"/>
          <w:szCs w:val="22"/>
        </w:rPr>
        <w:t>12</w:t>
      </w:r>
      <w:r w:rsidR="00F630F1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– </w:t>
      </w:r>
      <w:r w:rsidR="00B72C00" w:rsidRPr="00F4368D">
        <w:rPr>
          <w:rFonts w:ascii="Times New Roman" w:hAnsi="Times New Roman" w:cs="Times New Roman"/>
          <w:b/>
          <w:bCs/>
          <w:sz w:val="22"/>
          <w:szCs w:val="22"/>
        </w:rPr>
        <w:t>Feb</w:t>
      </w:r>
      <w:r w:rsidR="00F804DF" w:rsidRPr="00F4368D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F630F1" w:rsidRPr="00F4368D">
        <w:rPr>
          <w:rFonts w:ascii="Times New Roman" w:hAnsi="Times New Roman" w:cs="Times New Roman"/>
          <w:b/>
          <w:bCs/>
          <w:sz w:val="22"/>
          <w:szCs w:val="22"/>
        </w:rPr>
        <w:t>1</w:t>
      </w:r>
      <w:r w:rsidR="00A86B3E" w:rsidRPr="00F4368D">
        <w:rPr>
          <w:rFonts w:ascii="Times New Roman" w:hAnsi="Times New Roman" w:cs="Times New Roman"/>
          <w:b/>
          <w:bCs/>
          <w:sz w:val="22"/>
          <w:szCs w:val="22"/>
        </w:rPr>
        <w:t>4</w:t>
      </w:r>
    </w:p>
    <w:p w:rsidR="00CC204E" w:rsidRPr="00F4368D" w:rsidRDefault="00341306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Jr. Java</w:t>
      </w:r>
      <w:r w:rsidR="001D6B70" w:rsidRPr="00F4368D">
        <w:rPr>
          <w:rFonts w:ascii="Times New Roman" w:hAnsi="Times New Roman" w:cs="Times New Roman"/>
          <w:b/>
          <w:sz w:val="22"/>
          <w:szCs w:val="22"/>
        </w:rPr>
        <w:t xml:space="preserve"> Developer</w:t>
      </w:r>
    </w:p>
    <w:p w:rsidR="00693C7C" w:rsidRPr="00F4368D" w:rsidRDefault="00693C7C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2A02FE" w:rsidRPr="00F4368D" w:rsidRDefault="00CC204E" w:rsidP="005E1A26">
      <w:pPr>
        <w:tabs>
          <w:tab w:val="left" w:pos="1800"/>
        </w:tabs>
        <w:ind w:left="1800" w:hanging="1800"/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sz w:val="22"/>
          <w:szCs w:val="22"/>
        </w:rPr>
        <w:t>Responsibilities:</w:t>
      </w:r>
    </w:p>
    <w:p w:rsidR="00580E54" w:rsidRPr="00F4368D" w:rsidRDefault="001D6B70" w:rsidP="005E1A26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Involved in various stages of the project life cycle primarily design, implementation, testing, deployment and enhancement of the application.</w:t>
      </w:r>
    </w:p>
    <w:p w:rsidR="00463774" w:rsidRPr="00F4368D" w:rsidRDefault="001D6B70" w:rsidP="005E1A26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Involved in designing the system based on UML concepts which include data flow diagrams, class diagrams, sequence diagrams, state diagrams using Rational Rose Enterprise Edition.</w:t>
      </w:r>
    </w:p>
    <w:p w:rsidR="00463774" w:rsidRPr="00F4368D" w:rsidRDefault="00C63CBF" w:rsidP="005E1A26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signed and developed web </w:t>
      </w:r>
      <w:r w:rsidR="001D6B70" w:rsidRPr="00F4368D">
        <w:rPr>
          <w:sz w:val="22"/>
          <w:szCs w:val="22"/>
        </w:rPr>
        <w:t xml:space="preserve">pages using JSP, HTML and used JavaScript for </w:t>
      </w:r>
      <w:proofErr w:type="gramStart"/>
      <w:r w:rsidR="001D6B70" w:rsidRPr="00F4368D">
        <w:rPr>
          <w:sz w:val="22"/>
          <w:szCs w:val="22"/>
        </w:rPr>
        <w:t>client side</w:t>
      </w:r>
      <w:proofErr w:type="gramEnd"/>
      <w:r w:rsidR="001D6B70" w:rsidRPr="00F4368D">
        <w:rPr>
          <w:sz w:val="22"/>
          <w:szCs w:val="22"/>
        </w:rPr>
        <w:t xml:space="preserve"> Validation.</w:t>
      </w:r>
    </w:p>
    <w:p w:rsidR="003C5F6D" w:rsidRPr="00F4368D" w:rsidRDefault="001D6B70" w:rsidP="005E1A26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Involved in design and development of the application in n-tier fashion based on MVC architecture standards and utilized Struts frame work.</w:t>
      </w:r>
    </w:p>
    <w:p w:rsidR="002137CD" w:rsidRPr="00F4368D" w:rsidRDefault="001D6B70" w:rsidP="005E1A26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F4368D">
        <w:rPr>
          <w:sz w:val="22"/>
          <w:szCs w:val="22"/>
        </w:rPr>
        <w:t>Used JDBC for communicating with the database</w:t>
      </w:r>
      <w:r w:rsidR="00EA6467" w:rsidRPr="00F4368D">
        <w:rPr>
          <w:sz w:val="22"/>
          <w:szCs w:val="22"/>
        </w:rPr>
        <w:t xml:space="preserve"> and </w:t>
      </w:r>
      <w:proofErr w:type="gramStart"/>
      <w:r w:rsidR="00EA6467" w:rsidRPr="00F4368D">
        <w:rPr>
          <w:sz w:val="22"/>
          <w:szCs w:val="22"/>
        </w:rPr>
        <w:t>developed  stored</w:t>
      </w:r>
      <w:proofErr w:type="gramEnd"/>
      <w:r w:rsidR="00EA6467" w:rsidRPr="00F4368D">
        <w:rPr>
          <w:sz w:val="22"/>
          <w:szCs w:val="22"/>
        </w:rPr>
        <w:t xml:space="preserve"> procedures.</w:t>
      </w:r>
    </w:p>
    <w:p w:rsidR="00CC204E" w:rsidRPr="00F4368D" w:rsidRDefault="001D6B70" w:rsidP="005E1A26">
      <w:pPr>
        <w:pStyle w:val="ListParagraph"/>
        <w:numPr>
          <w:ilvl w:val="0"/>
          <w:numId w:val="7"/>
        </w:numPr>
        <w:jc w:val="both"/>
        <w:rPr>
          <w:bCs/>
          <w:sz w:val="22"/>
          <w:szCs w:val="22"/>
        </w:rPr>
      </w:pPr>
      <w:r w:rsidRPr="00F4368D">
        <w:rPr>
          <w:sz w:val="22"/>
          <w:szCs w:val="22"/>
        </w:rPr>
        <w:t xml:space="preserve">Responsible for maintenance and production support of the application documented design and functional aspects of the application. </w:t>
      </w:r>
    </w:p>
    <w:p w:rsidR="006E785D" w:rsidRPr="00F4368D" w:rsidRDefault="006E785D" w:rsidP="005E1A26">
      <w:pPr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</w:p>
    <w:p w:rsidR="00D71CE1" w:rsidRPr="00F4368D" w:rsidRDefault="00CC204E" w:rsidP="005E1A26">
      <w:pPr>
        <w:jc w:val="both"/>
        <w:rPr>
          <w:rFonts w:ascii="Times New Roman" w:hAnsi="Times New Roman" w:cs="Times New Roman"/>
          <w:sz w:val="22"/>
          <w:szCs w:val="22"/>
        </w:rPr>
      </w:pPr>
      <w:r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>Environment:</w:t>
      </w:r>
      <w:r w:rsidR="00B46938" w:rsidRPr="00F4368D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</w:t>
      </w:r>
      <w:r w:rsidR="001D6B70" w:rsidRPr="00F4368D">
        <w:rPr>
          <w:rFonts w:ascii="Times New Roman" w:hAnsi="Times New Roman" w:cs="Times New Roman"/>
          <w:sz w:val="22"/>
          <w:szCs w:val="22"/>
        </w:rPr>
        <w:t>Java, J2EE, jQuery, JSP, Servlets, Java Beans, JavaScript,</w:t>
      </w:r>
      <w:r w:rsidR="00AE2DD5" w:rsidRPr="00F4368D">
        <w:rPr>
          <w:rFonts w:ascii="Times New Roman" w:hAnsi="Times New Roman" w:cs="Times New Roman"/>
          <w:sz w:val="22"/>
          <w:szCs w:val="22"/>
        </w:rPr>
        <w:t xml:space="preserve"> Oracle 8i, HTML, Tomcat, </w:t>
      </w:r>
      <w:r w:rsidR="001D6B70" w:rsidRPr="00F4368D">
        <w:rPr>
          <w:rFonts w:ascii="Times New Roman" w:hAnsi="Times New Roman" w:cs="Times New Roman"/>
          <w:sz w:val="22"/>
          <w:szCs w:val="22"/>
        </w:rPr>
        <w:t>XML, Windows XP</w:t>
      </w:r>
      <w:r w:rsidR="00727A58" w:rsidRPr="00F4368D">
        <w:rPr>
          <w:rFonts w:ascii="Times New Roman" w:hAnsi="Times New Roman" w:cs="Times New Roman"/>
          <w:sz w:val="22"/>
          <w:szCs w:val="22"/>
        </w:rPr>
        <w:t>.</w:t>
      </w:r>
    </w:p>
    <w:p w:rsidR="007A4010" w:rsidRPr="00F4368D" w:rsidRDefault="00B36F68" w:rsidP="005E1A26">
      <w:pPr>
        <w:pStyle w:val="NormalWeb"/>
        <w:spacing w:before="0" w:beforeAutospacing="0" w:after="0" w:afterAutospacing="0"/>
        <w:jc w:val="both"/>
        <w:rPr>
          <w:b/>
          <w:bCs/>
          <w:sz w:val="22"/>
          <w:szCs w:val="22"/>
        </w:rPr>
      </w:pPr>
      <w:r w:rsidRPr="00F4368D">
        <w:rPr>
          <w:b/>
          <w:bCs/>
          <w:sz w:val="22"/>
          <w:szCs w:val="22"/>
        </w:rPr>
        <w:t> </w:t>
      </w:r>
    </w:p>
    <w:sectPr w:rsidR="007A4010" w:rsidRPr="00F4368D" w:rsidSect="000A05A3">
      <w:headerReference w:type="default" r:id="rId10"/>
      <w:footerReference w:type="default" r:id="rId11"/>
      <w:headerReference w:type="first" r:id="rId12"/>
      <w:type w:val="continuous"/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156" w:rsidRDefault="006B7156">
      <w:r>
        <w:separator/>
      </w:r>
    </w:p>
  </w:endnote>
  <w:endnote w:type="continuationSeparator" w:id="0">
    <w:p w:rsidR="006B7156" w:rsidRDefault="006B7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D3C" w:rsidRPr="009A78FC" w:rsidRDefault="00DA1D3C" w:rsidP="00CF6073">
    <w:pPr>
      <w:pStyle w:val="Footer"/>
      <w:jc w:val="right"/>
      <w:rPr>
        <w:sz w:val="16"/>
        <w:szCs w:val="16"/>
      </w:rPr>
    </w:pPr>
    <w:r w:rsidRPr="009A78FC">
      <w:rPr>
        <w:sz w:val="16"/>
        <w:szCs w:val="16"/>
      </w:rPr>
      <w:t xml:space="preserve">Page </w:t>
    </w:r>
    <w:r w:rsidR="002F0714" w:rsidRPr="009A78FC">
      <w:rPr>
        <w:rStyle w:val="PageNumber"/>
        <w:sz w:val="16"/>
        <w:szCs w:val="16"/>
      </w:rPr>
      <w:fldChar w:fldCharType="begin"/>
    </w:r>
    <w:r w:rsidRPr="009A78FC">
      <w:rPr>
        <w:rStyle w:val="PageNumber"/>
        <w:sz w:val="16"/>
        <w:szCs w:val="16"/>
      </w:rPr>
      <w:instrText xml:space="preserve"> PAGE </w:instrText>
    </w:r>
    <w:r w:rsidR="002F0714" w:rsidRPr="009A78FC">
      <w:rPr>
        <w:rStyle w:val="PageNumber"/>
        <w:sz w:val="16"/>
        <w:szCs w:val="16"/>
      </w:rPr>
      <w:fldChar w:fldCharType="separate"/>
    </w:r>
    <w:r w:rsidR="007D2C24">
      <w:rPr>
        <w:rStyle w:val="PageNumber"/>
        <w:noProof/>
        <w:sz w:val="16"/>
        <w:szCs w:val="16"/>
      </w:rPr>
      <w:t>2</w:t>
    </w:r>
    <w:r w:rsidR="002F0714" w:rsidRPr="009A78FC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156" w:rsidRDefault="006B7156">
      <w:r>
        <w:separator/>
      </w:r>
    </w:p>
  </w:footnote>
  <w:footnote w:type="continuationSeparator" w:id="0">
    <w:p w:rsidR="006B7156" w:rsidRDefault="006B71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D3C" w:rsidRPr="0014163E" w:rsidRDefault="00DA1D3C" w:rsidP="00F934AC">
    <w:pPr>
      <w:pStyle w:val="Header"/>
      <w:tabs>
        <w:tab w:val="clear" w:pos="8640"/>
        <w:tab w:val="right" w:pos="9360"/>
      </w:tabs>
      <w:rPr>
        <w:rFonts w:ascii="Times New Roman" w:hAnsi="Times New Roman"/>
        <w:b/>
        <w:cap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6332" w:rsidRPr="001E6332" w:rsidRDefault="003D44BD" w:rsidP="00914DB0">
    <w:pPr>
      <w:pStyle w:val="Header"/>
      <w:rPr>
        <w:rFonts w:ascii="Times New Roman" w:hAnsi="Times New Roman"/>
        <w:b/>
        <w:caps/>
      </w:rPr>
    </w:pPr>
    <w:r>
      <w:rPr>
        <w:rFonts w:ascii="Book Antiqua" w:hAnsi="Book Antiqua"/>
        <w:b/>
        <w:caps/>
      </w:rPr>
      <w:t xml:space="preserve">                                                                                             </w:t>
    </w:r>
    <w:r w:rsidR="00B42A2E">
      <w:rPr>
        <w:rFonts w:ascii="Book Antiqua" w:hAnsi="Book Antiqua"/>
        <w:b/>
        <w:caps/>
      </w:rPr>
      <w:t xml:space="preserve"> </w:t>
    </w:r>
    <w:r w:rsidRPr="003D44B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174E5"/>
    <w:multiLevelType w:val="hybridMultilevel"/>
    <w:tmpl w:val="98DC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B0AEC"/>
    <w:multiLevelType w:val="hybridMultilevel"/>
    <w:tmpl w:val="6910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11044"/>
    <w:multiLevelType w:val="hybridMultilevel"/>
    <w:tmpl w:val="7368F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835353"/>
    <w:multiLevelType w:val="hybridMultilevel"/>
    <w:tmpl w:val="CE227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56618"/>
    <w:multiLevelType w:val="hybridMultilevel"/>
    <w:tmpl w:val="0A5C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024BD"/>
    <w:multiLevelType w:val="hybridMultilevel"/>
    <w:tmpl w:val="19CC2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1514F"/>
    <w:multiLevelType w:val="hybridMultilevel"/>
    <w:tmpl w:val="16AAC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4B539B"/>
    <w:multiLevelType w:val="hybridMultilevel"/>
    <w:tmpl w:val="5AFAA376"/>
    <w:lvl w:ilvl="0" w:tplc="FA9A7AA0">
      <w:numFmt w:val="bullet"/>
      <w:lvlText w:val="•"/>
      <w:lvlJc w:val="left"/>
      <w:pPr>
        <w:ind w:left="720" w:hanging="360"/>
      </w:pPr>
      <w:rPr>
        <w:rFonts w:ascii="Verdana" w:eastAsia="Calibri" w:hAnsi="Verdana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9" w15:restartNumberingAfterBreak="0">
    <w:nsid w:val="675F7394"/>
    <w:multiLevelType w:val="hybridMultilevel"/>
    <w:tmpl w:val="90CC6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FB3BCE"/>
    <w:multiLevelType w:val="hybridMultilevel"/>
    <w:tmpl w:val="3DF65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BA717FE"/>
    <w:multiLevelType w:val="hybridMultilevel"/>
    <w:tmpl w:val="4620B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1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10"/>
  </w:num>
  <w:num w:numId="10">
    <w:abstractNumId w:val="1"/>
  </w:num>
  <w:num w:numId="11">
    <w:abstractNumId w:val="2"/>
  </w:num>
  <w:num w:numId="1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TYztzQzNzY3NjJV0lEKTi0uzszPAykwrAUADMUMCCwAAAA="/>
  </w:docVars>
  <w:rsids>
    <w:rsidRoot w:val="00551572"/>
    <w:rsid w:val="00006CA2"/>
    <w:rsid w:val="00010561"/>
    <w:rsid w:val="00014C88"/>
    <w:rsid w:val="00020F71"/>
    <w:rsid w:val="000242CA"/>
    <w:rsid w:val="000251C6"/>
    <w:rsid w:val="000259B6"/>
    <w:rsid w:val="000268BC"/>
    <w:rsid w:val="000275A1"/>
    <w:rsid w:val="00031BA2"/>
    <w:rsid w:val="000330E3"/>
    <w:rsid w:val="000352E6"/>
    <w:rsid w:val="00040547"/>
    <w:rsid w:val="0004576B"/>
    <w:rsid w:val="00050858"/>
    <w:rsid w:val="00053BBA"/>
    <w:rsid w:val="0005427D"/>
    <w:rsid w:val="00054CFA"/>
    <w:rsid w:val="00057B98"/>
    <w:rsid w:val="00060223"/>
    <w:rsid w:val="00062780"/>
    <w:rsid w:val="0006354A"/>
    <w:rsid w:val="000647B9"/>
    <w:rsid w:val="00064FFA"/>
    <w:rsid w:val="00066700"/>
    <w:rsid w:val="00072329"/>
    <w:rsid w:val="000824CF"/>
    <w:rsid w:val="00083025"/>
    <w:rsid w:val="00083360"/>
    <w:rsid w:val="0008531F"/>
    <w:rsid w:val="00090EFB"/>
    <w:rsid w:val="00093CED"/>
    <w:rsid w:val="000A00BE"/>
    <w:rsid w:val="000A05A3"/>
    <w:rsid w:val="000A2A22"/>
    <w:rsid w:val="000A48CF"/>
    <w:rsid w:val="000A533B"/>
    <w:rsid w:val="000A5CA1"/>
    <w:rsid w:val="000B0793"/>
    <w:rsid w:val="000B35CA"/>
    <w:rsid w:val="000B38F3"/>
    <w:rsid w:val="000B547A"/>
    <w:rsid w:val="000C64AA"/>
    <w:rsid w:val="000D2806"/>
    <w:rsid w:val="000D60F1"/>
    <w:rsid w:val="000E0340"/>
    <w:rsid w:val="000E20ED"/>
    <w:rsid w:val="000F040D"/>
    <w:rsid w:val="000F55B4"/>
    <w:rsid w:val="000F6FBF"/>
    <w:rsid w:val="000F7C3F"/>
    <w:rsid w:val="001004ED"/>
    <w:rsid w:val="001027D1"/>
    <w:rsid w:val="00103EA8"/>
    <w:rsid w:val="0010505C"/>
    <w:rsid w:val="00106A75"/>
    <w:rsid w:val="00111BF2"/>
    <w:rsid w:val="0011235D"/>
    <w:rsid w:val="00115910"/>
    <w:rsid w:val="00120031"/>
    <w:rsid w:val="001200F5"/>
    <w:rsid w:val="0012408C"/>
    <w:rsid w:val="00125573"/>
    <w:rsid w:val="00125D4E"/>
    <w:rsid w:val="00126400"/>
    <w:rsid w:val="00130730"/>
    <w:rsid w:val="00132EE8"/>
    <w:rsid w:val="0013585D"/>
    <w:rsid w:val="00135E3B"/>
    <w:rsid w:val="0014163E"/>
    <w:rsid w:val="00142067"/>
    <w:rsid w:val="00143078"/>
    <w:rsid w:val="001430AA"/>
    <w:rsid w:val="00144A07"/>
    <w:rsid w:val="00144EDB"/>
    <w:rsid w:val="00144EF8"/>
    <w:rsid w:val="00145932"/>
    <w:rsid w:val="00147785"/>
    <w:rsid w:val="00147B84"/>
    <w:rsid w:val="00155F35"/>
    <w:rsid w:val="00157F1B"/>
    <w:rsid w:val="00161CEF"/>
    <w:rsid w:val="00166C75"/>
    <w:rsid w:val="001673C1"/>
    <w:rsid w:val="00171ECF"/>
    <w:rsid w:val="00172A53"/>
    <w:rsid w:val="00173581"/>
    <w:rsid w:val="00173B8B"/>
    <w:rsid w:val="001773C6"/>
    <w:rsid w:val="00177526"/>
    <w:rsid w:val="00184363"/>
    <w:rsid w:val="001903E6"/>
    <w:rsid w:val="00190589"/>
    <w:rsid w:val="00190BF2"/>
    <w:rsid w:val="00192628"/>
    <w:rsid w:val="0019397E"/>
    <w:rsid w:val="00194F9B"/>
    <w:rsid w:val="0019729F"/>
    <w:rsid w:val="001A2008"/>
    <w:rsid w:val="001A6856"/>
    <w:rsid w:val="001A69E9"/>
    <w:rsid w:val="001A7CD0"/>
    <w:rsid w:val="001B3566"/>
    <w:rsid w:val="001B3F11"/>
    <w:rsid w:val="001B4115"/>
    <w:rsid w:val="001C0107"/>
    <w:rsid w:val="001C0536"/>
    <w:rsid w:val="001C07DC"/>
    <w:rsid w:val="001D6B70"/>
    <w:rsid w:val="001D74AD"/>
    <w:rsid w:val="001E29E0"/>
    <w:rsid w:val="001E47D5"/>
    <w:rsid w:val="001E6332"/>
    <w:rsid w:val="001E72C2"/>
    <w:rsid w:val="001E7D7A"/>
    <w:rsid w:val="001F25F8"/>
    <w:rsid w:val="001F3129"/>
    <w:rsid w:val="0020191D"/>
    <w:rsid w:val="00205196"/>
    <w:rsid w:val="0020585F"/>
    <w:rsid w:val="00206C09"/>
    <w:rsid w:val="0020700A"/>
    <w:rsid w:val="002075D9"/>
    <w:rsid w:val="00207C24"/>
    <w:rsid w:val="00210AE2"/>
    <w:rsid w:val="00212677"/>
    <w:rsid w:val="002137CD"/>
    <w:rsid w:val="00213C78"/>
    <w:rsid w:val="00217004"/>
    <w:rsid w:val="00217C48"/>
    <w:rsid w:val="00221DFA"/>
    <w:rsid w:val="00225A95"/>
    <w:rsid w:val="0022639D"/>
    <w:rsid w:val="00226E82"/>
    <w:rsid w:val="00227D64"/>
    <w:rsid w:val="00231995"/>
    <w:rsid w:val="00231DFB"/>
    <w:rsid w:val="002326F0"/>
    <w:rsid w:val="002354B5"/>
    <w:rsid w:val="00235C83"/>
    <w:rsid w:val="002413D7"/>
    <w:rsid w:val="002430B8"/>
    <w:rsid w:val="00247BB3"/>
    <w:rsid w:val="00247D3A"/>
    <w:rsid w:val="00250533"/>
    <w:rsid w:val="0025150B"/>
    <w:rsid w:val="00252C2B"/>
    <w:rsid w:val="002552D2"/>
    <w:rsid w:val="002578B4"/>
    <w:rsid w:val="002637AE"/>
    <w:rsid w:val="0026651E"/>
    <w:rsid w:val="002674D1"/>
    <w:rsid w:val="0027634F"/>
    <w:rsid w:val="00276651"/>
    <w:rsid w:val="00283565"/>
    <w:rsid w:val="002855C5"/>
    <w:rsid w:val="00285AFE"/>
    <w:rsid w:val="0029060E"/>
    <w:rsid w:val="002911A7"/>
    <w:rsid w:val="00295B45"/>
    <w:rsid w:val="002A010E"/>
    <w:rsid w:val="002A02FE"/>
    <w:rsid w:val="002A0449"/>
    <w:rsid w:val="002A2909"/>
    <w:rsid w:val="002B0E23"/>
    <w:rsid w:val="002B77BD"/>
    <w:rsid w:val="002C1D4F"/>
    <w:rsid w:val="002C2867"/>
    <w:rsid w:val="002C6CC6"/>
    <w:rsid w:val="002D0055"/>
    <w:rsid w:val="002D13A7"/>
    <w:rsid w:val="002D286B"/>
    <w:rsid w:val="002D4175"/>
    <w:rsid w:val="002D6B40"/>
    <w:rsid w:val="002D7A0E"/>
    <w:rsid w:val="002D7FEB"/>
    <w:rsid w:val="002E0FEB"/>
    <w:rsid w:val="002E2077"/>
    <w:rsid w:val="002E2D88"/>
    <w:rsid w:val="002E6185"/>
    <w:rsid w:val="002F0714"/>
    <w:rsid w:val="002F08EE"/>
    <w:rsid w:val="002F123B"/>
    <w:rsid w:val="002F1551"/>
    <w:rsid w:val="002F16B0"/>
    <w:rsid w:val="002F29EF"/>
    <w:rsid w:val="002F2ED9"/>
    <w:rsid w:val="002F4E0F"/>
    <w:rsid w:val="002F4ED9"/>
    <w:rsid w:val="002F546E"/>
    <w:rsid w:val="00300C7D"/>
    <w:rsid w:val="00302B90"/>
    <w:rsid w:val="00311298"/>
    <w:rsid w:val="00312C06"/>
    <w:rsid w:val="00326A61"/>
    <w:rsid w:val="00331304"/>
    <w:rsid w:val="0033674A"/>
    <w:rsid w:val="003371A3"/>
    <w:rsid w:val="00341306"/>
    <w:rsid w:val="00341F23"/>
    <w:rsid w:val="003423B0"/>
    <w:rsid w:val="00351009"/>
    <w:rsid w:val="003604F9"/>
    <w:rsid w:val="003642ED"/>
    <w:rsid w:val="00366DAF"/>
    <w:rsid w:val="00372F42"/>
    <w:rsid w:val="00373EB0"/>
    <w:rsid w:val="00376DDF"/>
    <w:rsid w:val="003771D9"/>
    <w:rsid w:val="00377511"/>
    <w:rsid w:val="003800A8"/>
    <w:rsid w:val="0038209D"/>
    <w:rsid w:val="00382561"/>
    <w:rsid w:val="00385CCF"/>
    <w:rsid w:val="0039038D"/>
    <w:rsid w:val="00390B1F"/>
    <w:rsid w:val="00390D90"/>
    <w:rsid w:val="00390FAC"/>
    <w:rsid w:val="00394905"/>
    <w:rsid w:val="00394D07"/>
    <w:rsid w:val="00395A4C"/>
    <w:rsid w:val="00396BC2"/>
    <w:rsid w:val="003A13E3"/>
    <w:rsid w:val="003A28A0"/>
    <w:rsid w:val="003A3801"/>
    <w:rsid w:val="003A4945"/>
    <w:rsid w:val="003A6CED"/>
    <w:rsid w:val="003B10CA"/>
    <w:rsid w:val="003B236F"/>
    <w:rsid w:val="003B2AC1"/>
    <w:rsid w:val="003B337E"/>
    <w:rsid w:val="003B3EA3"/>
    <w:rsid w:val="003B64BB"/>
    <w:rsid w:val="003C0C8A"/>
    <w:rsid w:val="003C1950"/>
    <w:rsid w:val="003C2754"/>
    <w:rsid w:val="003C5F6D"/>
    <w:rsid w:val="003C65BA"/>
    <w:rsid w:val="003C77F0"/>
    <w:rsid w:val="003D44BD"/>
    <w:rsid w:val="003D4ECC"/>
    <w:rsid w:val="003D5EC3"/>
    <w:rsid w:val="003D7BB3"/>
    <w:rsid w:val="003E238B"/>
    <w:rsid w:val="003E2957"/>
    <w:rsid w:val="003E4F90"/>
    <w:rsid w:val="003E540D"/>
    <w:rsid w:val="003F057B"/>
    <w:rsid w:val="003F151A"/>
    <w:rsid w:val="003F3874"/>
    <w:rsid w:val="003F4244"/>
    <w:rsid w:val="003F7632"/>
    <w:rsid w:val="004001F7"/>
    <w:rsid w:val="0041168F"/>
    <w:rsid w:val="0041700A"/>
    <w:rsid w:val="004176EE"/>
    <w:rsid w:val="004225CF"/>
    <w:rsid w:val="004319BD"/>
    <w:rsid w:val="00435732"/>
    <w:rsid w:val="004405FF"/>
    <w:rsid w:val="00440AA7"/>
    <w:rsid w:val="00442AD9"/>
    <w:rsid w:val="004438E0"/>
    <w:rsid w:val="00444D46"/>
    <w:rsid w:val="00445F2E"/>
    <w:rsid w:val="004467C7"/>
    <w:rsid w:val="004501E3"/>
    <w:rsid w:val="00455C14"/>
    <w:rsid w:val="00460B0F"/>
    <w:rsid w:val="00463774"/>
    <w:rsid w:val="00463932"/>
    <w:rsid w:val="004642A5"/>
    <w:rsid w:val="004726E8"/>
    <w:rsid w:val="00472E83"/>
    <w:rsid w:val="00473FB7"/>
    <w:rsid w:val="00476CD8"/>
    <w:rsid w:val="00476D39"/>
    <w:rsid w:val="00481712"/>
    <w:rsid w:val="004850C5"/>
    <w:rsid w:val="0048709D"/>
    <w:rsid w:val="00490C07"/>
    <w:rsid w:val="00492BF7"/>
    <w:rsid w:val="004947D8"/>
    <w:rsid w:val="00497FE4"/>
    <w:rsid w:val="004A1553"/>
    <w:rsid w:val="004A19BC"/>
    <w:rsid w:val="004A1DC7"/>
    <w:rsid w:val="004A4977"/>
    <w:rsid w:val="004B0DA9"/>
    <w:rsid w:val="004B19B0"/>
    <w:rsid w:val="004B4F4F"/>
    <w:rsid w:val="004B4F62"/>
    <w:rsid w:val="004C016C"/>
    <w:rsid w:val="004C537A"/>
    <w:rsid w:val="004D03B1"/>
    <w:rsid w:val="004D224B"/>
    <w:rsid w:val="004D4303"/>
    <w:rsid w:val="004D59EE"/>
    <w:rsid w:val="004D5D5A"/>
    <w:rsid w:val="004D7A94"/>
    <w:rsid w:val="004E4F4D"/>
    <w:rsid w:val="004E6743"/>
    <w:rsid w:val="004F26B3"/>
    <w:rsid w:val="004F6FDC"/>
    <w:rsid w:val="004F7247"/>
    <w:rsid w:val="004F77E9"/>
    <w:rsid w:val="004F7B02"/>
    <w:rsid w:val="004F7E85"/>
    <w:rsid w:val="005016D5"/>
    <w:rsid w:val="00507C74"/>
    <w:rsid w:val="00512464"/>
    <w:rsid w:val="00513016"/>
    <w:rsid w:val="005158DE"/>
    <w:rsid w:val="00516514"/>
    <w:rsid w:val="0051746C"/>
    <w:rsid w:val="00520945"/>
    <w:rsid w:val="00521FB4"/>
    <w:rsid w:val="0052571E"/>
    <w:rsid w:val="00525F7B"/>
    <w:rsid w:val="00531D8A"/>
    <w:rsid w:val="00534B8D"/>
    <w:rsid w:val="00535425"/>
    <w:rsid w:val="0054056F"/>
    <w:rsid w:val="00543B53"/>
    <w:rsid w:val="00544667"/>
    <w:rsid w:val="00546230"/>
    <w:rsid w:val="005479A6"/>
    <w:rsid w:val="00551572"/>
    <w:rsid w:val="0055215E"/>
    <w:rsid w:val="00554245"/>
    <w:rsid w:val="00555990"/>
    <w:rsid w:val="0055619F"/>
    <w:rsid w:val="005635BB"/>
    <w:rsid w:val="00565777"/>
    <w:rsid w:val="00566D30"/>
    <w:rsid w:val="00571451"/>
    <w:rsid w:val="0057499D"/>
    <w:rsid w:val="00576CA9"/>
    <w:rsid w:val="00580E54"/>
    <w:rsid w:val="005820EA"/>
    <w:rsid w:val="00585220"/>
    <w:rsid w:val="0058761A"/>
    <w:rsid w:val="005918DE"/>
    <w:rsid w:val="00595BB3"/>
    <w:rsid w:val="005978A7"/>
    <w:rsid w:val="00597FFC"/>
    <w:rsid w:val="005A7554"/>
    <w:rsid w:val="005B00A5"/>
    <w:rsid w:val="005B146A"/>
    <w:rsid w:val="005B1BE5"/>
    <w:rsid w:val="005B2485"/>
    <w:rsid w:val="005B2C0D"/>
    <w:rsid w:val="005B67BB"/>
    <w:rsid w:val="005C10C6"/>
    <w:rsid w:val="005C5DB7"/>
    <w:rsid w:val="005D55B7"/>
    <w:rsid w:val="005D55E0"/>
    <w:rsid w:val="005D6A2D"/>
    <w:rsid w:val="005E1A26"/>
    <w:rsid w:val="005E2F06"/>
    <w:rsid w:val="005E55D6"/>
    <w:rsid w:val="005F1C4D"/>
    <w:rsid w:val="005F26AF"/>
    <w:rsid w:val="005F39B2"/>
    <w:rsid w:val="005F4C1E"/>
    <w:rsid w:val="0060000F"/>
    <w:rsid w:val="00600792"/>
    <w:rsid w:val="00600957"/>
    <w:rsid w:val="0060273A"/>
    <w:rsid w:val="0060396D"/>
    <w:rsid w:val="00607FDE"/>
    <w:rsid w:val="00610799"/>
    <w:rsid w:val="00613381"/>
    <w:rsid w:val="0061729D"/>
    <w:rsid w:val="006174AE"/>
    <w:rsid w:val="00620483"/>
    <w:rsid w:val="00620520"/>
    <w:rsid w:val="00621A36"/>
    <w:rsid w:val="00622E57"/>
    <w:rsid w:val="0062330A"/>
    <w:rsid w:val="006237A8"/>
    <w:rsid w:val="00627CC0"/>
    <w:rsid w:val="0063775D"/>
    <w:rsid w:val="00640A2B"/>
    <w:rsid w:val="00640AC7"/>
    <w:rsid w:val="00642224"/>
    <w:rsid w:val="00644E88"/>
    <w:rsid w:val="00645A15"/>
    <w:rsid w:val="00646F8F"/>
    <w:rsid w:val="00652902"/>
    <w:rsid w:val="006547C9"/>
    <w:rsid w:val="00655A72"/>
    <w:rsid w:val="00660391"/>
    <w:rsid w:val="00663ED6"/>
    <w:rsid w:val="00664265"/>
    <w:rsid w:val="006647B0"/>
    <w:rsid w:val="00667D5F"/>
    <w:rsid w:val="00674ADA"/>
    <w:rsid w:val="00675CF3"/>
    <w:rsid w:val="006772E2"/>
    <w:rsid w:val="006818A2"/>
    <w:rsid w:val="006818E2"/>
    <w:rsid w:val="00681E47"/>
    <w:rsid w:val="00687AF1"/>
    <w:rsid w:val="00692D7A"/>
    <w:rsid w:val="006939C7"/>
    <w:rsid w:val="00693C7C"/>
    <w:rsid w:val="00697B50"/>
    <w:rsid w:val="006A2A49"/>
    <w:rsid w:val="006A587C"/>
    <w:rsid w:val="006B0EF7"/>
    <w:rsid w:val="006B1116"/>
    <w:rsid w:val="006B29FA"/>
    <w:rsid w:val="006B35F4"/>
    <w:rsid w:val="006B5AC9"/>
    <w:rsid w:val="006B7156"/>
    <w:rsid w:val="006C038E"/>
    <w:rsid w:val="006C28FB"/>
    <w:rsid w:val="006C391A"/>
    <w:rsid w:val="006C4824"/>
    <w:rsid w:val="006D3640"/>
    <w:rsid w:val="006D397D"/>
    <w:rsid w:val="006D54CE"/>
    <w:rsid w:val="006D5709"/>
    <w:rsid w:val="006D5FD4"/>
    <w:rsid w:val="006D70FE"/>
    <w:rsid w:val="006E0097"/>
    <w:rsid w:val="006E4597"/>
    <w:rsid w:val="006E5A9F"/>
    <w:rsid w:val="006E6369"/>
    <w:rsid w:val="006E64F9"/>
    <w:rsid w:val="006E72DE"/>
    <w:rsid w:val="006E785D"/>
    <w:rsid w:val="006F029D"/>
    <w:rsid w:val="006F0CBB"/>
    <w:rsid w:val="006F30E2"/>
    <w:rsid w:val="006F71B9"/>
    <w:rsid w:val="0070040A"/>
    <w:rsid w:val="00704B58"/>
    <w:rsid w:val="00705B61"/>
    <w:rsid w:val="00706044"/>
    <w:rsid w:val="007123BE"/>
    <w:rsid w:val="007125CA"/>
    <w:rsid w:val="00713DE8"/>
    <w:rsid w:val="007171E5"/>
    <w:rsid w:val="00717D21"/>
    <w:rsid w:val="00723A61"/>
    <w:rsid w:val="00727621"/>
    <w:rsid w:val="00727A58"/>
    <w:rsid w:val="00727A8F"/>
    <w:rsid w:val="007300DB"/>
    <w:rsid w:val="00731411"/>
    <w:rsid w:val="00732CE2"/>
    <w:rsid w:val="0073516C"/>
    <w:rsid w:val="007403AE"/>
    <w:rsid w:val="0074337B"/>
    <w:rsid w:val="00747043"/>
    <w:rsid w:val="007522E3"/>
    <w:rsid w:val="00753D74"/>
    <w:rsid w:val="0075688B"/>
    <w:rsid w:val="0075758E"/>
    <w:rsid w:val="00761448"/>
    <w:rsid w:val="00775088"/>
    <w:rsid w:val="00775C1B"/>
    <w:rsid w:val="00783A9D"/>
    <w:rsid w:val="00787C71"/>
    <w:rsid w:val="0079321B"/>
    <w:rsid w:val="007973BC"/>
    <w:rsid w:val="007A08D2"/>
    <w:rsid w:val="007A0CC6"/>
    <w:rsid w:val="007A1264"/>
    <w:rsid w:val="007A1DAD"/>
    <w:rsid w:val="007A2562"/>
    <w:rsid w:val="007A3080"/>
    <w:rsid w:val="007A4010"/>
    <w:rsid w:val="007A486F"/>
    <w:rsid w:val="007A543C"/>
    <w:rsid w:val="007A5542"/>
    <w:rsid w:val="007B0806"/>
    <w:rsid w:val="007B48A6"/>
    <w:rsid w:val="007B78BA"/>
    <w:rsid w:val="007C068C"/>
    <w:rsid w:val="007C0BDD"/>
    <w:rsid w:val="007C2B57"/>
    <w:rsid w:val="007C6686"/>
    <w:rsid w:val="007C71BD"/>
    <w:rsid w:val="007C76B1"/>
    <w:rsid w:val="007D2104"/>
    <w:rsid w:val="007D2AD3"/>
    <w:rsid w:val="007D2B73"/>
    <w:rsid w:val="007D2C24"/>
    <w:rsid w:val="007D6002"/>
    <w:rsid w:val="007E370C"/>
    <w:rsid w:val="007E497B"/>
    <w:rsid w:val="007E61EA"/>
    <w:rsid w:val="007E7FF8"/>
    <w:rsid w:val="007F4E5F"/>
    <w:rsid w:val="007F4EC1"/>
    <w:rsid w:val="00800FCC"/>
    <w:rsid w:val="00804D95"/>
    <w:rsid w:val="00813826"/>
    <w:rsid w:val="00822556"/>
    <w:rsid w:val="008256DE"/>
    <w:rsid w:val="00830FB0"/>
    <w:rsid w:val="00831449"/>
    <w:rsid w:val="00833550"/>
    <w:rsid w:val="00833656"/>
    <w:rsid w:val="00834231"/>
    <w:rsid w:val="00835D9F"/>
    <w:rsid w:val="00836A5C"/>
    <w:rsid w:val="00837F31"/>
    <w:rsid w:val="00842C64"/>
    <w:rsid w:val="0084343A"/>
    <w:rsid w:val="00846D9D"/>
    <w:rsid w:val="0084766F"/>
    <w:rsid w:val="008530C9"/>
    <w:rsid w:val="008570F8"/>
    <w:rsid w:val="008644F8"/>
    <w:rsid w:val="00867E6D"/>
    <w:rsid w:val="00874963"/>
    <w:rsid w:val="00874CA5"/>
    <w:rsid w:val="0087573E"/>
    <w:rsid w:val="00880AAB"/>
    <w:rsid w:val="00880D09"/>
    <w:rsid w:val="0088109F"/>
    <w:rsid w:val="00881FCE"/>
    <w:rsid w:val="00882712"/>
    <w:rsid w:val="00883485"/>
    <w:rsid w:val="00885A5F"/>
    <w:rsid w:val="00886967"/>
    <w:rsid w:val="0089256D"/>
    <w:rsid w:val="00893303"/>
    <w:rsid w:val="008942CE"/>
    <w:rsid w:val="008972AC"/>
    <w:rsid w:val="008979DA"/>
    <w:rsid w:val="008A12C4"/>
    <w:rsid w:val="008A6204"/>
    <w:rsid w:val="008A691C"/>
    <w:rsid w:val="008B0C0B"/>
    <w:rsid w:val="008B0EF8"/>
    <w:rsid w:val="008B33AF"/>
    <w:rsid w:val="008C0779"/>
    <w:rsid w:val="008C2916"/>
    <w:rsid w:val="008C41C2"/>
    <w:rsid w:val="008C46D9"/>
    <w:rsid w:val="008C47F5"/>
    <w:rsid w:val="008E073D"/>
    <w:rsid w:val="008E53D9"/>
    <w:rsid w:val="008E6752"/>
    <w:rsid w:val="008F2504"/>
    <w:rsid w:val="008F2A89"/>
    <w:rsid w:val="008F53E0"/>
    <w:rsid w:val="009006F6"/>
    <w:rsid w:val="0090686C"/>
    <w:rsid w:val="009075EE"/>
    <w:rsid w:val="009078D1"/>
    <w:rsid w:val="00910A2A"/>
    <w:rsid w:val="00912C81"/>
    <w:rsid w:val="00912E44"/>
    <w:rsid w:val="00914DB0"/>
    <w:rsid w:val="00915D7F"/>
    <w:rsid w:val="00921747"/>
    <w:rsid w:val="00925B2E"/>
    <w:rsid w:val="00926ED3"/>
    <w:rsid w:val="00926F8C"/>
    <w:rsid w:val="00932B65"/>
    <w:rsid w:val="00933201"/>
    <w:rsid w:val="00934069"/>
    <w:rsid w:val="00936F60"/>
    <w:rsid w:val="00940AA7"/>
    <w:rsid w:val="00947E45"/>
    <w:rsid w:val="00953967"/>
    <w:rsid w:val="0095599A"/>
    <w:rsid w:val="00962302"/>
    <w:rsid w:val="00962676"/>
    <w:rsid w:val="00964F68"/>
    <w:rsid w:val="009656C8"/>
    <w:rsid w:val="00965EC6"/>
    <w:rsid w:val="009723E7"/>
    <w:rsid w:val="00973E6A"/>
    <w:rsid w:val="00973F50"/>
    <w:rsid w:val="00976326"/>
    <w:rsid w:val="009769BC"/>
    <w:rsid w:val="009777A6"/>
    <w:rsid w:val="00980DC5"/>
    <w:rsid w:val="00986B50"/>
    <w:rsid w:val="009901D9"/>
    <w:rsid w:val="00993543"/>
    <w:rsid w:val="00994BEB"/>
    <w:rsid w:val="009963E5"/>
    <w:rsid w:val="00997B9C"/>
    <w:rsid w:val="009A1A2B"/>
    <w:rsid w:val="009A43E2"/>
    <w:rsid w:val="009A78FC"/>
    <w:rsid w:val="009A7D8E"/>
    <w:rsid w:val="009B3ED9"/>
    <w:rsid w:val="009B5530"/>
    <w:rsid w:val="009C0D81"/>
    <w:rsid w:val="009C22E5"/>
    <w:rsid w:val="009C33D6"/>
    <w:rsid w:val="009C4180"/>
    <w:rsid w:val="009C43A6"/>
    <w:rsid w:val="009C68E2"/>
    <w:rsid w:val="009C7494"/>
    <w:rsid w:val="009D4388"/>
    <w:rsid w:val="009D5321"/>
    <w:rsid w:val="009D5CB8"/>
    <w:rsid w:val="009D664E"/>
    <w:rsid w:val="009D68CA"/>
    <w:rsid w:val="009D78F8"/>
    <w:rsid w:val="009E0301"/>
    <w:rsid w:val="009E1BC0"/>
    <w:rsid w:val="009E1D3D"/>
    <w:rsid w:val="009E7316"/>
    <w:rsid w:val="009F2A48"/>
    <w:rsid w:val="009F45C2"/>
    <w:rsid w:val="009F5F33"/>
    <w:rsid w:val="00A01C6B"/>
    <w:rsid w:val="00A05613"/>
    <w:rsid w:val="00A05E51"/>
    <w:rsid w:val="00A10B57"/>
    <w:rsid w:val="00A10CDC"/>
    <w:rsid w:val="00A118C1"/>
    <w:rsid w:val="00A12676"/>
    <w:rsid w:val="00A13338"/>
    <w:rsid w:val="00A1698E"/>
    <w:rsid w:val="00A2054B"/>
    <w:rsid w:val="00A21BCE"/>
    <w:rsid w:val="00A236AE"/>
    <w:rsid w:val="00A2466F"/>
    <w:rsid w:val="00A308AB"/>
    <w:rsid w:val="00A3196B"/>
    <w:rsid w:val="00A32775"/>
    <w:rsid w:val="00A4072F"/>
    <w:rsid w:val="00A41996"/>
    <w:rsid w:val="00A464B4"/>
    <w:rsid w:val="00A46647"/>
    <w:rsid w:val="00A51E89"/>
    <w:rsid w:val="00A52090"/>
    <w:rsid w:val="00A54060"/>
    <w:rsid w:val="00A54BA5"/>
    <w:rsid w:val="00A54D01"/>
    <w:rsid w:val="00A54E50"/>
    <w:rsid w:val="00A60F1C"/>
    <w:rsid w:val="00A6716E"/>
    <w:rsid w:val="00A70560"/>
    <w:rsid w:val="00A72764"/>
    <w:rsid w:val="00A778F4"/>
    <w:rsid w:val="00A82D79"/>
    <w:rsid w:val="00A83A56"/>
    <w:rsid w:val="00A86B3E"/>
    <w:rsid w:val="00A86D7C"/>
    <w:rsid w:val="00A90169"/>
    <w:rsid w:val="00A94C4A"/>
    <w:rsid w:val="00A97D0A"/>
    <w:rsid w:val="00AA402F"/>
    <w:rsid w:val="00AA4625"/>
    <w:rsid w:val="00AA4730"/>
    <w:rsid w:val="00AA6ABD"/>
    <w:rsid w:val="00AB0304"/>
    <w:rsid w:val="00AB233A"/>
    <w:rsid w:val="00AC3770"/>
    <w:rsid w:val="00AC4445"/>
    <w:rsid w:val="00AC73FD"/>
    <w:rsid w:val="00AC7F36"/>
    <w:rsid w:val="00AD09AA"/>
    <w:rsid w:val="00AD0C35"/>
    <w:rsid w:val="00AD0CA7"/>
    <w:rsid w:val="00AD2BDC"/>
    <w:rsid w:val="00AD3FDF"/>
    <w:rsid w:val="00AD69B8"/>
    <w:rsid w:val="00AD6F80"/>
    <w:rsid w:val="00AE1BA4"/>
    <w:rsid w:val="00AE2720"/>
    <w:rsid w:val="00AE2DD5"/>
    <w:rsid w:val="00AF0339"/>
    <w:rsid w:val="00AF30BC"/>
    <w:rsid w:val="00AF5980"/>
    <w:rsid w:val="00AF5A48"/>
    <w:rsid w:val="00AF770A"/>
    <w:rsid w:val="00B015EC"/>
    <w:rsid w:val="00B032DD"/>
    <w:rsid w:val="00B0385A"/>
    <w:rsid w:val="00B04264"/>
    <w:rsid w:val="00B0452E"/>
    <w:rsid w:val="00B05EFE"/>
    <w:rsid w:val="00B10E81"/>
    <w:rsid w:val="00B11210"/>
    <w:rsid w:val="00B11F2D"/>
    <w:rsid w:val="00B1452A"/>
    <w:rsid w:val="00B15114"/>
    <w:rsid w:val="00B15131"/>
    <w:rsid w:val="00B1666F"/>
    <w:rsid w:val="00B17BE5"/>
    <w:rsid w:val="00B17C27"/>
    <w:rsid w:val="00B2157B"/>
    <w:rsid w:val="00B2271C"/>
    <w:rsid w:val="00B36F68"/>
    <w:rsid w:val="00B42A2E"/>
    <w:rsid w:val="00B42DE8"/>
    <w:rsid w:val="00B4407C"/>
    <w:rsid w:val="00B4480C"/>
    <w:rsid w:val="00B46938"/>
    <w:rsid w:val="00B511C9"/>
    <w:rsid w:val="00B5358B"/>
    <w:rsid w:val="00B5453C"/>
    <w:rsid w:val="00B561A1"/>
    <w:rsid w:val="00B5654D"/>
    <w:rsid w:val="00B56A9C"/>
    <w:rsid w:val="00B600AD"/>
    <w:rsid w:val="00B62BD6"/>
    <w:rsid w:val="00B65818"/>
    <w:rsid w:val="00B72C00"/>
    <w:rsid w:val="00B77419"/>
    <w:rsid w:val="00B77C36"/>
    <w:rsid w:val="00B8176C"/>
    <w:rsid w:val="00B81EDC"/>
    <w:rsid w:val="00B83AEC"/>
    <w:rsid w:val="00B90523"/>
    <w:rsid w:val="00B90AE6"/>
    <w:rsid w:val="00B9706C"/>
    <w:rsid w:val="00B971C5"/>
    <w:rsid w:val="00B97F1F"/>
    <w:rsid w:val="00BA4C4C"/>
    <w:rsid w:val="00BA7998"/>
    <w:rsid w:val="00BB1944"/>
    <w:rsid w:val="00BB43BD"/>
    <w:rsid w:val="00BC029D"/>
    <w:rsid w:val="00BC168C"/>
    <w:rsid w:val="00BC1E7E"/>
    <w:rsid w:val="00BD521A"/>
    <w:rsid w:val="00BD6389"/>
    <w:rsid w:val="00BE0023"/>
    <w:rsid w:val="00BE03D7"/>
    <w:rsid w:val="00BE0AFE"/>
    <w:rsid w:val="00BF2285"/>
    <w:rsid w:val="00BF7AAF"/>
    <w:rsid w:val="00C02D6D"/>
    <w:rsid w:val="00C050ED"/>
    <w:rsid w:val="00C10B6F"/>
    <w:rsid w:val="00C13621"/>
    <w:rsid w:val="00C15D93"/>
    <w:rsid w:val="00C16145"/>
    <w:rsid w:val="00C164DE"/>
    <w:rsid w:val="00C224F4"/>
    <w:rsid w:val="00C22813"/>
    <w:rsid w:val="00C253DD"/>
    <w:rsid w:val="00C276E0"/>
    <w:rsid w:val="00C3208D"/>
    <w:rsid w:val="00C33008"/>
    <w:rsid w:val="00C36B27"/>
    <w:rsid w:val="00C37414"/>
    <w:rsid w:val="00C37EF9"/>
    <w:rsid w:val="00C4131A"/>
    <w:rsid w:val="00C421FC"/>
    <w:rsid w:val="00C42A44"/>
    <w:rsid w:val="00C43787"/>
    <w:rsid w:val="00C5727D"/>
    <w:rsid w:val="00C62701"/>
    <w:rsid w:val="00C62EF0"/>
    <w:rsid w:val="00C63CBF"/>
    <w:rsid w:val="00C65389"/>
    <w:rsid w:val="00C65866"/>
    <w:rsid w:val="00C66462"/>
    <w:rsid w:val="00C70DC9"/>
    <w:rsid w:val="00C73C34"/>
    <w:rsid w:val="00C750FA"/>
    <w:rsid w:val="00C7519C"/>
    <w:rsid w:val="00C828C2"/>
    <w:rsid w:val="00C830EF"/>
    <w:rsid w:val="00C85431"/>
    <w:rsid w:val="00C945D8"/>
    <w:rsid w:val="00CA089D"/>
    <w:rsid w:val="00CA1A52"/>
    <w:rsid w:val="00CA387B"/>
    <w:rsid w:val="00CA3EE8"/>
    <w:rsid w:val="00CA4266"/>
    <w:rsid w:val="00CA5959"/>
    <w:rsid w:val="00CB20F3"/>
    <w:rsid w:val="00CB2277"/>
    <w:rsid w:val="00CB4F9E"/>
    <w:rsid w:val="00CB7334"/>
    <w:rsid w:val="00CB738C"/>
    <w:rsid w:val="00CB77D1"/>
    <w:rsid w:val="00CC1EF6"/>
    <w:rsid w:val="00CC204E"/>
    <w:rsid w:val="00CC4A8A"/>
    <w:rsid w:val="00CD1B79"/>
    <w:rsid w:val="00CD4D84"/>
    <w:rsid w:val="00CD5316"/>
    <w:rsid w:val="00CE1BC4"/>
    <w:rsid w:val="00CE3936"/>
    <w:rsid w:val="00CE40DD"/>
    <w:rsid w:val="00CE5019"/>
    <w:rsid w:val="00CF0B71"/>
    <w:rsid w:val="00CF3156"/>
    <w:rsid w:val="00CF4499"/>
    <w:rsid w:val="00CF6073"/>
    <w:rsid w:val="00D00ABD"/>
    <w:rsid w:val="00D01FB1"/>
    <w:rsid w:val="00D033FB"/>
    <w:rsid w:val="00D05DEC"/>
    <w:rsid w:val="00D103DA"/>
    <w:rsid w:val="00D10BD5"/>
    <w:rsid w:val="00D11468"/>
    <w:rsid w:val="00D152A7"/>
    <w:rsid w:val="00D15D93"/>
    <w:rsid w:val="00D22841"/>
    <w:rsid w:val="00D22DCD"/>
    <w:rsid w:val="00D23929"/>
    <w:rsid w:val="00D2466B"/>
    <w:rsid w:val="00D24975"/>
    <w:rsid w:val="00D27711"/>
    <w:rsid w:val="00D3239F"/>
    <w:rsid w:val="00D3275C"/>
    <w:rsid w:val="00D32824"/>
    <w:rsid w:val="00D3411D"/>
    <w:rsid w:val="00D348E3"/>
    <w:rsid w:val="00D36FDD"/>
    <w:rsid w:val="00D37520"/>
    <w:rsid w:val="00D4236E"/>
    <w:rsid w:val="00D42D60"/>
    <w:rsid w:val="00D44F52"/>
    <w:rsid w:val="00D45725"/>
    <w:rsid w:val="00D4654B"/>
    <w:rsid w:val="00D46EAE"/>
    <w:rsid w:val="00D47922"/>
    <w:rsid w:val="00D50334"/>
    <w:rsid w:val="00D5208D"/>
    <w:rsid w:val="00D540B2"/>
    <w:rsid w:val="00D54B2B"/>
    <w:rsid w:val="00D551AE"/>
    <w:rsid w:val="00D635D6"/>
    <w:rsid w:val="00D675B4"/>
    <w:rsid w:val="00D70646"/>
    <w:rsid w:val="00D709DD"/>
    <w:rsid w:val="00D71272"/>
    <w:rsid w:val="00D71CE1"/>
    <w:rsid w:val="00D72102"/>
    <w:rsid w:val="00D73057"/>
    <w:rsid w:val="00D748CC"/>
    <w:rsid w:val="00D756CD"/>
    <w:rsid w:val="00D77F66"/>
    <w:rsid w:val="00D823C0"/>
    <w:rsid w:val="00D8750E"/>
    <w:rsid w:val="00D87CA7"/>
    <w:rsid w:val="00D90064"/>
    <w:rsid w:val="00D922A2"/>
    <w:rsid w:val="00DA1D3C"/>
    <w:rsid w:val="00DA1FBB"/>
    <w:rsid w:val="00DA2400"/>
    <w:rsid w:val="00DA6112"/>
    <w:rsid w:val="00DA705D"/>
    <w:rsid w:val="00DB0518"/>
    <w:rsid w:val="00DB0E93"/>
    <w:rsid w:val="00DB1C7D"/>
    <w:rsid w:val="00DB3CA5"/>
    <w:rsid w:val="00DB45C7"/>
    <w:rsid w:val="00DB51E1"/>
    <w:rsid w:val="00DB6C33"/>
    <w:rsid w:val="00DB6F8B"/>
    <w:rsid w:val="00DC144A"/>
    <w:rsid w:val="00DC260C"/>
    <w:rsid w:val="00DC5924"/>
    <w:rsid w:val="00DD1890"/>
    <w:rsid w:val="00DD1EBF"/>
    <w:rsid w:val="00DD5200"/>
    <w:rsid w:val="00DD659F"/>
    <w:rsid w:val="00DD7276"/>
    <w:rsid w:val="00DD7A2E"/>
    <w:rsid w:val="00DE10F4"/>
    <w:rsid w:val="00DE1792"/>
    <w:rsid w:val="00DE202F"/>
    <w:rsid w:val="00DF0E24"/>
    <w:rsid w:val="00DF100E"/>
    <w:rsid w:val="00DF1489"/>
    <w:rsid w:val="00DF171B"/>
    <w:rsid w:val="00DF1C15"/>
    <w:rsid w:val="00DF3795"/>
    <w:rsid w:val="00DF4270"/>
    <w:rsid w:val="00DF6F92"/>
    <w:rsid w:val="00E00AC3"/>
    <w:rsid w:val="00E00D8B"/>
    <w:rsid w:val="00E032CB"/>
    <w:rsid w:val="00E04418"/>
    <w:rsid w:val="00E05DDB"/>
    <w:rsid w:val="00E077BC"/>
    <w:rsid w:val="00E07927"/>
    <w:rsid w:val="00E12FDC"/>
    <w:rsid w:val="00E13E3E"/>
    <w:rsid w:val="00E1591A"/>
    <w:rsid w:val="00E20C78"/>
    <w:rsid w:val="00E22DF7"/>
    <w:rsid w:val="00E23465"/>
    <w:rsid w:val="00E2466A"/>
    <w:rsid w:val="00E24C43"/>
    <w:rsid w:val="00E25A8A"/>
    <w:rsid w:val="00E267F1"/>
    <w:rsid w:val="00E27D74"/>
    <w:rsid w:val="00E32CEF"/>
    <w:rsid w:val="00E34834"/>
    <w:rsid w:val="00E37FC2"/>
    <w:rsid w:val="00E40A64"/>
    <w:rsid w:val="00E41AA1"/>
    <w:rsid w:val="00E4313E"/>
    <w:rsid w:val="00E45C58"/>
    <w:rsid w:val="00E502AC"/>
    <w:rsid w:val="00E50E2F"/>
    <w:rsid w:val="00E53B90"/>
    <w:rsid w:val="00E56059"/>
    <w:rsid w:val="00E63E8D"/>
    <w:rsid w:val="00E674FE"/>
    <w:rsid w:val="00E705CA"/>
    <w:rsid w:val="00E7558A"/>
    <w:rsid w:val="00E75D6A"/>
    <w:rsid w:val="00E76D9A"/>
    <w:rsid w:val="00E77CA7"/>
    <w:rsid w:val="00E824F3"/>
    <w:rsid w:val="00E83292"/>
    <w:rsid w:val="00E833C9"/>
    <w:rsid w:val="00E83779"/>
    <w:rsid w:val="00E85624"/>
    <w:rsid w:val="00E90A53"/>
    <w:rsid w:val="00E9157D"/>
    <w:rsid w:val="00E92AED"/>
    <w:rsid w:val="00E96098"/>
    <w:rsid w:val="00E97558"/>
    <w:rsid w:val="00EA35BA"/>
    <w:rsid w:val="00EA549D"/>
    <w:rsid w:val="00EA6467"/>
    <w:rsid w:val="00EA6ACA"/>
    <w:rsid w:val="00EA6C01"/>
    <w:rsid w:val="00EB0A48"/>
    <w:rsid w:val="00EB6F09"/>
    <w:rsid w:val="00EC1D5D"/>
    <w:rsid w:val="00EC2320"/>
    <w:rsid w:val="00EC501F"/>
    <w:rsid w:val="00EC50D2"/>
    <w:rsid w:val="00EC6A20"/>
    <w:rsid w:val="00ED244A"/>
    <w:rsid w:val="00ED25F9"/>
    <w:rsid w:val="00ED39B0"/>
    <w:rsid w:val="00ED6CF6"/>
    <w:rsid w:val="00EE0EF2"/>
    <w:rsid w:val="00EE2B3C"/>
    <w:rsid w:val="00EE78AD"/>
    <w:rsid w:val="00EF218F"/>
    <w:rsid w:val="00EF35D2"/>
    <w:rsid w:val="00F004CF"/>
    <w:rsid w:val="00F011CA"/>
    <w:rsid w:val="00F04C41"/>
    <w:rsid w:val="00F060BD"/>
    <w:rsid w:val="00F10C13"/>
    <w:rsid w:val="00F125BB"/>
    <w:rsid w:val="00F16584"/>
    <w:rsid w:val="00F1781A"/>
    <w:rsid w:val="00F17CBF"/>
    <w:rsid w:val="00F2080A"/>
    <w:rsid w:val="00F217EF"/>
    <w:rsid w:val="00F21C22"/>
    <w:rsid w:val="00F22986"/>
    <w:rsid w:val="00F22A55"/>
    <w:rsid w:val="00F321CA"/>
    <w:rsid w:val="00F32DAC"/>
    <w:rsid w:val="00F3417A"/>
    <w:rsid w:val="00F350F2"/>
    <w:rsid w:val="00F3530B"/>
    <w:rsid w:val="00F4100B"/>
    <w:rsid w:val="00F41BE1"/>
    <w:rsid w:val="00F427E0"/>
    <w:rsid w:val="00F434D9"/>
    <w:rsid w:val="00F4368D"/>
    <w:rsid w:val="00F50DE6"/>
    <w:rsid w:val="00F51FBD"/>
    <w:rsid w:val="00F525CA"/>
    <w:rsid w:val="00F53CE2"/>
    <w:rsid w:val="00F54597"/>
    <w:rsid w:val="00F54B01"/>
    <w:rsid w:val="00F62F60"/>
    <w:rsid w:val="00F630F1"/>
    <w:rsid w:val="00F64A3C"/>
    <w:rsid w:val="00F67A32"/>
    <w:rsid w:val="00F71089"/>
    <w:rsid w:val="00F804DF"/>
    <w:rsid w:val="00F82CA1"/>
    <w:rsid w:val="00F869DB"/>
    <w:rsid w:val="00F8785D"/>
    <w:rsid w:val="00F934AC"/>
    <w:rsid w:val="00FA4BA7"/>
    <w:rsid w:val="00FA594F"/>
    <w:rsid w:val="00FA5F96"/>
    <w:rsid w:val="00FA6566"/>
    <w:rsid w:val="00FA6EBF"/>
    <w:rsid w:val="00FB029E"/>
    <w:rsid w:val="00FB0919"/>
    <w:rsid w:val="00FB24EE"/>
    <w:rsid w:val="00FB3585"/>
    <w:rsid w:val="00FB3884"/>
    <w:rsid w:val="00FB4999"/>
    <w:rsid w:val="00FB6C58"/>
    <w:rsid w:val="00FC06B0"/>
    <w:rsid w:val="00FC22F1"/>
    <w:rsid w:val="00FC239D"/>
    <w:rsid w:val="00FC3E79"/>
    <w:rsid w:val="00FC3F4A"/>
    <w:rsid w:val="00FC47F3"/>
    <w:rsid w:val="00FC7CBC"/>
    <w:rsid w:val="00FC7F41"/>
    <w:rsid w:val="00FD00A0"/>
    <w:rsid w:val="00FD06B9"/>
    <w:rsid w:val="00FD19B7"/>
    <w:rsid w:val="00FD1F84"/>
    <w:rsid w:val="00FD3BAF"/>
    <w:rsid w:val="00FD6322"/>
    <w:rsid w:val="00FD66CB"/>
    <w:rsid w:val="00FD760C"/>
    <w:rsid w:val="00FD77D9"/>
    <w:rsid w:val="00FE02CB"/>
    <w:rsid w:val="00FE043C"/>
    <w:rsid w:val="00FE0674"/>
    <w:rsid w:val="00FE29BE"/>
    <w:rsid w:val="00FE3B4E"/>
    <w:rsid w:val="00FE4573"/>
    <w:rsid w:val="00FE5A5E"/>
    <w:rsid w:val="00FE7A25"/>
    <w:rsid w:val="00FF03D7"/>
    <w:rsid w:val="00FF3B10"/>
    <w:rsid w:val="00FF5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06D183"/>
  <w15:docId w15:val="{5319E9F9-0F38-4BA6-9BAD-1F2C4D49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540D"/>
    <w:rPr>
      <w:rFonts w:ascii="Arial" w:hAnsi="Arial" w:cs="Arial"/>
      <w:color w:val="000000"/>
    </w:rPr>
  </w:style>
  <w:style w:type="paragraph" w:styleId="Heading1">
    <w:name w:val="heading 1"/>
    <w:basedOn w:val="Normal"/>
    <w:next w:val="Normal"/>
    <w:qFormat/>
    <w:rsid w:val="003E540D"/>
    <w:pPr>
      <w:keepNext/>
      <w:outlineLvl w:val="0"/>
    </w:pPr>
    <w:rPr>
      <w:rFonts w:ascii="Lucida Console" w:hAnsi="Lucida Console"/>
      <w:sz w:val="52"/>
    </w:rPr>
  </w:style>
  <w:style w:type="paragraph" w:styleId="Heading2">
    <w:name w:val="heading 2"/>
    <w:basedOn w:val="Normal"/>
    <w:next w:val="Normal"/>
    <w:qFormat/>
    <w:rsid w:val="003E540D"/>
    <w:pPr>
      <w:keepNext/>
      <w:jc w:val="center"/>
      <w:outlineLvl w:val="1"/>
    </w:pPr>
    <w:rPr>
      <w:rFonts w:ascii="Lucida Console" w:hAnsi="Lucida Consol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E540D"/>
    <w:pPr>
      <w:tabs>
        <w:tab w:val="center" w:pos="4320"/>
        <w:tab w:val="right" w:pos="8640"/>
      </w:tabs>
    </w:pPr>
    <w:rPr>
      <w:rFonts w:cs="Times New Roman"/>
    </w:rPr>
  </w:style>
  <w:style w:type="paragraph" w:styleId="Footer">
    <w:name w:val="footer"/>
    <w:basedOn w:val="Normal"/>
    <w:rsid w:val="003E540D"/>
    <w:pPr>
      <w:tabs>
        <w:tab w:val="center" w:pos="4320"/>
        <w:tab w:val="right" w:pos="8640"/>
      </w:tabs>
    </w:pPr>
  </w:style>
  <w:style w:type="character" w:styleId="Hyperlink">
    <w:name w:val="Hyperlink"/>
    <w:rsid w:val="00A10B57"/>
    <w:rPr>
      <w:color w:val="0000FF"/>
      <w:u w:val="single"/>
    </w:rPr>
  </w:style>
  <w:style w:type="paragraph" w:customStyle="1" w:styleId="ResLeft">
    <w:name w:val="ResLeft"/>
    <w:basedOn w:val="Normal"/>
    <w:rsid w:val="00EC2320"/>
    <w:pPr>
      <w:tabs>
        <w:tab w:val="left" w:pos="1872"/>
      </w:tabs>
    </w:pPr>
    <w:rPr>
      <w:sz w:val="22"/>
    </w:rPr>
  </w:style>
  <w:style w:type="character" w:styleId="PageNumber">
    <w:name w:val="page number"/>
    <w:basedOn w:val="DefaultParagraphFont"/>
    <w:rsid w:val="00EC2320"/>
  </w:style>
  <w:style w:type="paragraph" w:customStyle="1" w:styleId="Achievement">
    <w:name w:val="Achievement"/>
    <w:basedOn w:val="BodyText"/>
    <w:rsid w:val="00FA4BA7"/>
    <w:pPr>
      <w:numPr>
        <w:numId w:val="1"/>
      </w:numPr>
      <w:tabs>
        <w:tab w:val="clear" w:pos="360"/>
      </w:tabs>
      <w:spacing w:after="60"/>
    </w:pPr>
  </w:style>
  <w:style w:type="paragraph" w:styleId="BodyText">
    <w:name w:val="Body Text"/>
    <w:basedOn w:val="Normal"/>
    <w:rsid w:val="00FA4BA7"/>
    <w:pPr>
      <w:spacing w:after="220" w:line="220" w:lineRule="atLeast"/>
      <w:jc w:val="both"/>
    </w:pPr>
    <w:rPr>
      <w:rFonts w:eastAsia="Batang"/>
      <w:spacing w:val="-5"/>
    </w:rPr>
  </w:style>
  <w:style w:type="paragraph" w:customStyle="1" w:styleId="Address2">
    <w:name w:val="Address 2"/>
    <w:basedOn w:val="Normal"/>
    <w:rsid w:val="00FA4BA7"/>
    <w:pPr>
      <w:spacing w:line="160" w:lineRule="atLeast"/>
      <w:jc w:val="both"/>
    </w:pPr>
    <w:rPr>
      <w:rFonts w:eastAsia="Batang"/>
      <w:sz w:val="14"/>
    </w:rPr>
  </w:style>
  <w:style w:type="paragraph" w:customStyle="1" w:styleId="JobTitle">
    <w:name w:val="Job Title"/>
    <w:next w:val="Achievement"/>
    <w:rsid w:val="00FA4BA7"/>
    <w:pPr>
      <w:spacing w:after="60" w:line="220" w:lineRule="atLeast"/>
    </w:pPr>
    <w:rPr>
      <w:rFonts w:ascii="Arial Black" w:eastAsia="Batang" w:hAnsi="Arial Black"/>
      <w:spacing w:val="-10"/>
    </w:rPr>
  </w:style>
  <w:style w:type="paragraph" w:customStyle="1" w:styleId="Name">
    <w:name w:val="Name"/>
    <w:basedOn w:val="Normal"/>
    <w:next w:val="Normal"/>
    <w:rsid w:val="00FA4BA7"/>
    <w:pPr>
      <w:pBdr>
        <w:bottom w:val="single" w:sz="6" w:space="4" w:color="auto"/>
      </w:pBdr>
      <w:spacing w:after="440" w:line="240" w:lineRule="atLeast"/>
    </w:pPr>
    <w:rPr>
      <w:rFonts w:ascii="Arial Black" w:eastAsia="Batang" w:hAnsi="Arial Black"/>
      <w:spacing w:val="-35"/>
      <w:sz w:val="54"/>
    </w:rPr>
  </w:style>
  <w:style w:type="paragraph" w:customStyle="1" w:styleId="Objective">
    <w:name w:val="Objective"/>
    <w:basedOn w:val="Normal"/>
    <w:next w:val="BodyText"/>
    <w:rsid w:val="00FA4BA7"/>
    <w:pPr>
      <w:spacing w:before="120" w:after="120" w:line="120" w:lineRule="atLeast"/>
    </w:pPr>
    <w:rPr>
      <w:rFonts w:eastAsia="Batang"/>
    </w:rPr>
  </w:style>
  <w:style w:type="paragraph" w:customStyle="1" w:styleId="SectionTitle">
    <w:name w:val="Section Title"/>
    <w:basedOn w:val="Normal"/>
    <w:next w:val="Normal"/>
    <w:autoRedefine/>
    <w:rsid w:val="00FA4BA7"/>
    <w:pPr>
      <w:spacing w:before="120" w:line="120" w:lineRule="atLeast"/>
    </w:pPr>
    <w:rPr>
      <w:rFonts w:ascii="Arial Black" w:eastAsia="Batang" w:hAnsi="Arial Black"/>
      <w:spacing w:val="-10"/>
    </w:rPr>
  </w:style>
  <w:style w:type="table" w:styleId="TableGrid">
    <w:name w:val="Table Grid"/>
    <w:basedOn w:val="TableNormal"/>
    <w:rsid w:val="00FA4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07DC"/>
    <w:rPr>
      <w:rFonts w:ascii="Tahoma" w:hAnsi="Tahoma" w:cs="Tahoma"/>
      <w:sz w:val="16"/>
      <w:szCs w:val="16"/>
    </w:rPr>
  </w:style>
  <w:style w:type="paragraph" w:customStyle="1" w:styleId="H4">
    <w:name w:val="H4"/>
    <w:basedOn w:val="Normal"/>
    <w:next w:val="Normal"/>
    <w:rsid w:val="00543B53"/>
    <w:pPr>
      <w:keepNext/>
      <w:spacing w:before="100" w:after="100"/>
      <w:outlineLvl w:val="4"/>
    </w:pPr>
    <w:rPr>
      <w:rFonts w:ascii="Times New Roman" w:hAnsi="Times New Roman" w:cs="Times New Roman"/>
      <w:b/>
      <w:snapToGrid w:val="0"/>
      <w:color w:val="auto"/>
      <w:sz w:val="24"/>
    </w:rPr>
  </w:style>
  <w:style w:type="character" w:customStyle="1" w:styleId="HeaderChar">
    <w:name w:val="Header Char"/>
    <w:link w:val="Header"/>
    <w:rsid w:val="00543B53"/>
    <w:rPr>
      <w:rFonts w:ascii="Arial" w:hAnsi="Arial" w:cs="Arial"/>
      <w:color w:val="000000"/>
    </w:rPr>
  </w:style>
  <w:style w:type="paragraph" w:customStyle="1" w:styleId="western">
    <w:name w:val="western"/>
    <w:basedOn w:val="Normal"/>
    <w:rsid w:val="00FE043C"/>
    <w:rPr>
      <w:rFonts w:ascii="Times New Roman" w:hAnsi="Times New Roman" w:cs="Times New Roman"/>
      <w:color w:val="auto"/>
      <w:sz w:val="24"/>
      <w:szCs w:val="24"/>
    </w:rPr>
  </w:style>
  <w:style w:type="paragraph" w:customStyle="1" w:styleId="SmallHeading">
    <w:name w:val="Small Heading"/>
    <w:basedOn w:val="Normal"/>
    <w:rsid w:val="00FE043C"/>
    <w:pPr>
      <w:widowControl w:val="0"/>
      <w:ind w:left="720" w:right="29"/>
      <w:jc w:val="both"/>
    </w:pPr>
    <w:rPr>
      <w:rFonts w:ascii="Palatino Linotype" w:hAnsi="Palatino Linotype" w:cs="Times New Roman"/>
      <w:b/>
      <w:bCs/>
      <w:color w:val="auto"/>
      <w:kern w:val="2"/>
      <w:lang w:eastAsia="ja-JP"/>
    </w:rPr>
  </w:style>
  <w:style w:type="paragraph" w:styleId="NormalWeb">
    <w:name w:val="Normal (Web)"/>
    <w:basedOn w:val="Normal"/>
    <w:rsid w:val="00FE043C"/>
    <w:pPr>
      <w:spacing w:before="100" w:beforeAutospacing="1" w:after="100" w:afterAutospacing="1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NoSpacing">
    <w:name w:val="No Spacing"/>
    <w:basedOn w:val="Normal"/>
    <w:link w:val="NoSpacingChar"/>
    <w:uiPriority w:val="1"/>
    <w:qFormat/>
    <w:rsid w:val="00FE043C"/>
    <w:pPr>
      <w:jc w:val="both"/>
    </w:pPr>
    <w:rPr>
      <w:rFonts w:ascii="Calibri" w:hAnsi="Calibri" w:cs="Times New Roman"/>
      <w:color w:val="auto"/>
      <w:lang w:bidi="en-US"/>
    </w:rPr>
  </w:style>
  <w:style w:type="character" w:customStyle="1" w:styleId="NoSpacingChar">
    <w:name w:val="No Spacing Char"/>
    <w:link w:val="NoSpacing"/>
    <w:uiPriority w:val="1"/>
    <w:rsid w:val="00FE043C"/>
    <w:rPr>
      <w:rFonts w:ascii="Calibri" w:hAnsi="Calibri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FE043C"/>
    <w:pPr>
      <w:ind w:left="720"/>
    </w:pPr>
    <w:rPr>
      <w:rFonts w:ascii="Times New Roman" w:hAnsi="Times New Roman" w:cs="Times New Roman"/>
      <w:color w:val="auto"/>
    </w:rPr>
  </w:style>
  <w:style w:type="character" w:customStyle="1" w:styleId="normalchar">
    <w:name w:val="normal__char"/>
    <w:basedOn w:val="DefaultParagraphFont"/>
    <w:rsid w:val="00DA6112"/>
  </w:style>
  <w:style w:type="character" w:customStyle="1" w:styleId="apple-style-span">
    <w:name w:val="apple-style-span"/>
    <w:basedOn w:val="DefaultParagraphFont"/>
    <w:rsid w:val="00DA6112"/>
  </w:style>
  <w:style w:type="character" w:customStyle="1" w:styleId="apple-converted-space">
    <w:name w:val="apple-converted-space"/>
    <w:basedOn w:val="DefaultParagraphFont"/>
    <w:rsid w:val="00132EE8"/>
  </w:style>
  <w:style w:type="paragraph" w:customStyle="1" w:styleId="TxBrp5">
    <w:name w:val="TxBr_p5"/>
    <w:basedOn w:val="Normal"/>
    <w:rsid w:val="00FD19B7"/>
    <w:pPr>
      <w:widowControl w:val="0"/>
      <w:tabs>
        <w:tab w:val="left" w:pos="1003"/>
        <w:tab w:val="left" w:pos="1332"/>
      </w:tabs>
      <w:overflowPunct w:val="0"/>
      <w:autoSpaceDE w:val="0"/>
      <w:autoSpaceDN w:val="0"/>
      <w:adjustRightInd w:val="0"/>
      <w:spacing w:line="226" w:lineRule="atLeast"/>
      <w:ind w:left="1332" w:hanging="329"/>
      <w:textAlignment w:val="baseline"/>
    </w:pPr>
    <w:rPr>
      <w:rFonts w:ascii="Times New Roman" w:hAnsi="Times New Roman" w:cs="Times New Roman"/>
      <w:color w:val="auto"/>
      <w:sz w:val="24"/>
    </w:rPr>
  </w:style>
  <w:style w:type="paragraph" w:customStyle="1" w:styleId="Normal1">
    <w:name w:val="Normal1"/>
    <w:rsid w:val="00145932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customStyle="1" w:styleId="info">
    <w:name w:val="info"/>
    <w:basedOn w:val="DefaultParagraphFont"/>
    <w:rsid w:val="003D44BD"/>
  </w:style>
  <w:style w:type="character" w:customStyle="1" w:styleId="Mention1">
    <w:name w:val="Mention1"/>
    <w:basedOn w:val="DefaultParagraphFont"/>
    <w:uiPriority w:val="99"/>
    <w:semiHidden/>
    <w:unhideWhenUsed/>
    <w:rsid w:val="005918DE"/>
    <w:rPr>
      <w:color w:val="2B579A"/>
      <w:shd w:val="clear" w:color="auto" w:fill="E6E6E6"/>
    </w:rPr>
  </w:style>
  <w:style w:type="character" w:customStyle="1" w:styleId="hl">
    <w:name w:val="hl"/>
    <w:basedOn w:val="DefaultParagraphFont"/>
    <w:rsid w:val="0013585D"/>
  </w:style>
  <w:style w:type="character" w:customStyle="1" w:styleId="ListParagraphChar">
    <w:name w:val="List Paragraph Char"/>
    <w:link w:val="ListParagraph"/>
    <w:uiPriority w:val="34"/>
    <w:locked/>
    <w:rsid w:val="002F4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9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0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4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5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45F81B-D8D2-49EB-9C02-E3F77AD93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6</Pages>
  <Words>2089</Words>
  <Characters>1190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EMC Corporation</Company>
  <LinksUpToDate>false</LinksUpToDate>
  <CharactersWithSpaces>13970</CharactersWithSpaces>
  <SharedDoc>false</SharedDoc>
  <HLinks>
    <vt:vector size="6" baseType="variant">
      <vt:variant>
        <vt:i4>3211384</vt:i4>
      </vt:variant>
      <vt:variant>
        <vt:i4>-1</vt:i4>
      </vt:variant>
      <vt:variant>
        <vt:i4>1026</vt:i4>
      </vt:variant>
      <vt:variant>
        <vt:i4>1</vt:i4>
      </vt:variant>
      <vt:variant>
        <vt:lpwstr>http://www.strategicgrowthinc.com/wp-content/uploads/2013/12/2013_cert_3Wid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am</dc:creator>
  <cp:lastModifiedBy>appala naidu poluparthi</cp:lastModifiedBy>
  <cp:revision>68</cp:revision>
  <cp:lastPrinted>2004-09-24T13:44:00Z</cp:lastPrinted>
  <dcterms:created xsi:type="dcterms:W3CDTF">2018-07-02T15:20:00Z</dcterms:created>
  <dcterms:modified xsi:type="dcterms:W3CDTF">2018-07-20T16:37:00Z</dcterms:modified>
</cp:coreProperties>
</file>